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4888DCB5" w:rsidR="0010663D" w:rsidRDefault="0010663D"/>
    <w:p w14:paraId="5FE12992" w14:textId="77777777" w:rsidR="0010663D" w:rsidRDefault="0010663D" w:rsidP="00017559">
      <w:pPr>
        <w:jc w:val="center"/>
      </w:pPr>
    </w:p>
    <w:p w14:paraId="1A80E1C7" w14:textId="34253480" w:rsidR="0010663D" w:rsidRPr="003A53B9" w:rsidRDefault="23980C37" w:rsidP="42A5962C">
      <w:pPr>
        <w:spacing w:after="120"/>
        <w:jc w:val="center"/>
        <w:rPr>
          <w:color w:val="000000" w:themeColor="text1"/>
          <w:sz w:val="40"/>
          <w:szCs w:val="40"/>
        </w:rPr>
      </w:pPr>
      <w:r w:rsidRPr="69FFF82A">
        <w:rPr>
          <w:color w:val="000000" w:themeColor="text1"/>
          <w:sz w:val="40"/>
          <w:szCs w:val="40"/>
        </w:rPr>
        <w:t xml:space="preserve">Carlos Eduardo </w:t>
      </w:r>
      <w:r w:rsidR="3701C544" w:rsidRPr="69FFF82A">
        <w:rPr>
          <w:color w:val="000000" w:themeColor="text1"/>
          <w:sz w:val="40"/>
          <w:szCs w:val="40"/>
        </w:rPr>
        <w:t>Barbosa de Almeida</w:t>
      </w:r>
    </w:p>
    <w:p w14:paraId="08FF251B" w14:textId="1E8259A8" w:rsidR="00017559" w:rsidRPr="003A53B9" w:rsidRDefault="003A53B9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3A53B9">
        <w:rPr>
          <w:color w:val="000000" w:themeColor="text1"/>
          <w:sz w:val="40"/>
          <w:szCs w:val="40"/>
        </w:rPr>
        <w:t>Helisana dos Santos Lula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 w:rsidRPr="472E7872">
        <w:rPr>
          <w:sz w:val="40"/>
          <w:szCs w:val="40"/>
        </w:rPr>
        <w:t>ESPECIFICAÇÃO</w:t>
      </w:r>
      <w:r w:rsidR="0010663D" w:rsidRPr="472E7872">
        <w:rPr>
          <w:sz w:val="40"/>
          <w:szCs w:val="40"/>
        </w:rPr>
        <w:t xml:space="preserve"> DO PROJETO</w:t>
      </w:r>
      <w:r w:rsidR="00017559" w:rsidRPr="472E7872">
        <w:rPr>
          <w:sz w:val="40"/>
          <w:szCs w:val="40"/>
        </w:rPr>
        <w:t xml:space="preserve"> </w:t>
      </w:r>
    </w:p>
    <w:p w14:paraId="5C7F408F" w14:textId="28EA91F4" w:rsidR="472E7872" w:rsidRDefault="472E7872" w:rsidP="557FDA7D">
      <w:pPr>
        <w:jc w:val="center"/>
        <w:rPr>
          <w:sz w:val="40"/>
          <w:szCs w:val="40"/>
        </w:rPr>
      </w:pPr>
      <w:r w:rsidRPr="557FDA7D">
        <w:rPr>
          <w:sz w:val="40"/>
          <w:szCs w:val="40"/>
        </w:rPr>
        <w:t>CONCEPT CFC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65D8832F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3E2D9DEE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&#13;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774B5A31" w14:textId="527E161B" w:rsidR="007B6278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val="en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2135354" w:history="1">
            <w:r w:rsidR="007B6278" w:rsidRPr="00FF68A5">
              <w:rPr>
                <w:rStyle w:val="Hyperlink"/>
                <w:noProof/>
              </w:rPr>
              <w:t>ARTEFATO 1: Quadro “3 Objetivos”</w:t>
            </w:r>
            <w:r w:rsidR="007B6278">
              <w:rPr>
                <w:noProof/>
                <w:webHidden/>
              </w:rPr>
              <w:tab/>
            </w:r>
            <w:r w:rsidR="007B6278">
              <w:rPr>
                <w:noProof/>
                <w:webHidden/>
              </w:rPr>
              <w:fldChar w:fldCharType="begin"/>
            </w:r>
            <w:r w:rsidR="007B6278">
              <w:rPr>
                <w:noProof/>
                <w:webHidden/>
              </w:rPr>
              <w:instrText xml:space="preserve"> PAGEREF _Toc102135354 \h </w:instrText>
            </w:r>
            <w:r w:rsidR="007B6278">
              <w:rPr>
                <w:noProof/>
                <w:webHidden/>
              </w:rPr>
            </w:r>
            <w:r w:rsidR="007B6278">
              <w:rPr>
                <w:noProof/>
                <w:webHidden/>
              </w:rPr>
              <w:fldChar w:fldCharType="separate"/>
            </w:r>
            <w:r w:rsidR="007B6278">
              <w:rPr>
                <w:noProof/>
                <w:webHidden/>
              </w:rPr>
              <w:t>4</w:t>
            </w:r>
            <w:r w:rsidR="007B6278">
              <w:rPr>
                <w:noProof/>
                <w:webHidden/>
              </w:rPr>
              <w:fldChar w:fldCharType="end"/>
            </w:r>
          </w:hyperlink>
        </w:p>
        <w:p w14:paraId="20D003B6" w14:textId="65FBF597" w:rsidR="007B6278" w:rsidRDefault="007B627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val="en-BR"/>
            </w:rPr>
          </w:pPr>
          <w:hyperlink w:anchor="_Toc102135355" w:history="1">
            <w:r w:rsidRPr="00FF68A5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5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B24F9" w14:textId="10CD901A" w:rsidR="007B6278" w:rsidRDefault="007B627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val="en-BR"/>
            </w:rPr>
          </w:pPr>
          <w:hyperlink w:anchor="_Toc102135356" w:history="1">
            <w:r w:rsidRPr="00FF68A5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5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3645B6" w14:textId="182CF28B" w:rsidR="007B6278" w:rsidRDefault="007B627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val="en-BR"/>
            </w:rPr>
          </w:pPr>
          <w:hyperlink w:anchor="_Toc102135357" w:history="1">
            <w:r w:rsidRPr="00FF68A5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5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D4E7B" w14:textId="1380200D" w:rsidR="007B6278" w:rsidRDefault="007B627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val="en-BR"/>
            </w:rPr>
          </w:pPr>
          <w:hyperlink w:anchor="_Toc102135358" w:history="1">
            <w:r w:rsidRPr="00FF68A5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5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885CC" w14:textId="3166334B" w:rsidR="007B6278" w:rsidRDefault="007B627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val="en-BR"/>
            </w:rPr>
          </w:pPr>
          <w:hyperlink w:anchor="_Toc102135359" w:history="1">
            <w:r w:rsidRPr="00FF68A5">
              <w:rPr>
                <w:rStyle w:val="Hyperlink"/>
                <w:noProof/>
              </w:rPr>
              <w:t>ARTEFATO 6: Diagrama Entidade-Relacionamento (D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5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1B707" w14:textId="27F375BB" w:rsidR="007B6278" w:rsidRDefault="007B627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val="en-BR"/>
            </w:rPr>
          </w:pPr>
          <w:hyperlink w:anchor="_Toc102135360" w:history="1">
            <w:r w:rsidRPr="00FF68A5">
              <w:rPr>
                <w:rStyle w:val="Hyperlink"/>
                <w:noProof/>
              </w:rPr>
              <w:t>ARTEFATO 7: Diagrama de Caso de 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5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7722B" w14:textId="32C242EC" w:rsidR="007B6278" w:rsidRDefault="007B6278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 w:val="en-BR"/>
            </w:rPr>
          </w:pPr>
          <w:hyperlink w:anchor="_Toc102135361" w:history="1">
            <w:r w:rsidRPr="00FF68A5">
              <w:rPr>
                <w:rStyle w:val="Hyperlink"/>
                <w:noProof/>
              </w:rPr>
              <w:t>REFERÊNCIAS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5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44D3A14E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520BFAC6" w14:textId="77777777" w:rsidR="0034092C" w:rsidRDefault="0034092C">
      <w:pPr>
        <w:pStyle w:val="TableofFigures"/>
        <w:tabs>
          <w:tab w:val="right" w:leader="dot" w:pos="8494"/>
        </w:tabs>
        <w:sectPr w:rsidR="0034092C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4CF4EA0" w14:textId="754985C8" w:rsidR="00614BEB" w:rsidRPr="00F244C7" w:rsidRDefault="00614BEB" w:rsidP="00A64A1A">
      <w:pPr>
        <w:pStyle w:val="TOCHeading"/>
      </w:pPr>
      <w:r>
        <w:lastRenderedPageBreak/>
        <w:t>ÍNDICE DE ILUSTRAÇÕES</w:t>
      </w:r>
      <w:r w:rsidR="00EA6D22">
        <w:t xml:space="preserve"> 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21BBB246" w14:textId="28D7805E" w:rsidR="007B6278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 w:val="en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02135362" w:history="1">
        <w:r w:rsidR="007B6278" w:rsidRPr="00FC5C51">
          <w:rPr>
            <w:rStyle w:val="Hyperlink"/>
            <w:noProof/>
          </w:rPr>
          <w:t>Figura 1 – Quadro “3 Objetivos”.</w:t>
        </w:r>
        <w:r w:rsidR="007B6278">
          <w:rPr>
            <w:noProof/>
            <w:webHidden/>
          </w:rPr>
          <w:tab/>
        </w:r>
        <w:r w:rsidR="007B6278">
          <w:rPr>
            <w:noProof/>
            <w:webHidden/>
          </w:rPr>
          <w:fldChar w:fldCharType="begin"/>
        </w:r>
        <w:r w:rsidR="007B6278">
          <w:rPr>
            <w:noProof/>
            <w:webHidden/>
          </w:rPr>
          <w:instrText xml:space="preserve"> PAGEREF _Toc102135362 \h </w:instrText>
        </w:r>
        <w:r w:rsidR="007B6278">
          <w:rPr>
            <w:noProof/>
            <w:webHidden/>
          </w:rPr>
        </w:r>
        <w:r w:rsidR="007B6278">
          <w:rPr>
            <w:noProof/>
            <w:webHidden/>
          </w:rPr>
          <w:fldChar w:fldCharType="separate"/>
        </w:r>
        <w:r w:rsidR="007B6278">
          <w:rPr>
            <w:noProof/>
            <w:webHidden/>
          </w:rPr>
          <w:t>4</w:t>
        </w:r>
        <w:r w:rsidR="007B6278">
          <w:rPr>
            <w:noProof/>
            <w:webHidden/>
          </w:rPr>
          <w:fldChar w:fldCharType="end"/>
        </w:r>
      </w:hyperlink>
    </w:p>
    <w:p w14:paraId="38B2EF23" w14:textId="19B3C27F" w:rsidR="007B6278" w:rsidRDefault="007B6278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 w:val="en-BR"/>
        </w:rPr>
      </w:pPr>
      <w:hyperlink w:anchor="_Toc102135363" w:history="1">
        <w:r w:rsidRPr="00FC5C5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135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38CE509" w14:textId="061A27C2" w:rsidR="007B6278" w:rsidRDefault="007B6278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 w:val="en-BR"/>
        </w:rPr>
      </w:pPr>
      <w:hyperlink w:anchor="_Toc102135364" w:history="1">
        <w:r w:rsidRPr="00FC5C5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135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F3B6383" w14:textId="13EF015F" w:rsidR="007B6278" w:rsidRDefault="007B6278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 w:val="en-BR"/>
        </w:rPr>
      </w:pPr>
      <w:hyperlink w:anchor="_Toc102135365" w:history="1">
        <w:r w:rsidRPr="00FC5C51">
          <w:rPr>
            <w:rStyle w:val="Hyperlink"/>
            <w:noProof/>
          </w:rPr>
          <w:t>Figura 4 - Canvas PBB - Persona: Auxiliar Administrativ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135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46558E0" w14:textId="4CCB1CA2" w:rsidR="007B6278" w:rsidRDefault="007B6278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 w:val="en-BR"/>
        </w:rPr>
      </w:pPr>
      <w:hyperlink w:anchor="_Toc102135366" w:history="1">
        <w:r w:rsidRPr="00FC5C51">
          <w:rPr>
            <w:rStyle w:val="Hyperlink"/>
            <w:noProof/>
          </w:rPr>
          <w:t>Figura 5 - Canvas PBB - Persona: Instru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135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F0F83BB" w14:textId="376A05C9" w:rsidR="007B6278" w:rsidRDefault="007B6278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 w:val="en-BR"/>
        </w:rPr>
      </w:pPr>
      <w:hyperlink w:anchor="_Toc102135367" w:history="1">
        <w:r w:rsidRPr="00FC5C51">
          <w:rPr>
            <w:rStyle w:val="Hyperlink"/>
            <w:noProof/>
          </w:rPr>
          <w:t>Figura 6 - Canvas PBB - Persona: Dire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135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13D8E9A" w14:textId="35E8766E" w:rsidR="007B6278" w:rsidRDefault="007B6278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 w:val="en-BR"/>
        </w:rPr>
      </w:pPr>
      <w:hyperlink w:anchor="_Toc102135368" w:history="1">
        <w:r w:rsidRPr="00FC5C51">
          <w:rPr>
            <w:rStyle w:val="Hyperlink"/>
            <w:noProof/>
          </w:rPr>
          <w:t>Figura 7 - Canvas PBB - Persona: Alu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135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194728C" w14:textId="6E4FFF9F" w:rsidR="007B6278" w:rsidRDefault="007B6278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 w:val="en-BR"/>
        </w:rPr>
      </w:pPr>
      <w:hyperlink w:anchor="_Toc102135369" w:history="1">
        <w:r w:rsidRPr="00FC5C51">
          <w:rPr>
            <w:rStyle w:val="Hyperlink"/>
            <w:noProof/>
          </w:rPr>
          <w:t>Figura 8 - Canvas PBB - Persona: Dono do CF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135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6FB656F" w14:textId="00E32478" w:rsidR="007B6278" w:rsidRDefault="007B6278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 w:val="en-BR"/>
        </w:rPr>
      </w:pPr>
      <w:hyperlink w:anchor="_Toc102135370" w:history="1">
        <w:r w:rsidRPr="00FC5C51">
          <w:rPr>
            <w:rStyle w:val="Hyperlink"/>
            <w:noProof/>
          </w:rPr>
          <w:t>Figura 9 – DER construído com MySQL Workbenc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135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56F47D6" w14:textId="59A0670C" w:rsidR="007B6278" w:rsidRDefault="007B6278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 w:val="en-BR"/>
        </w:rPr>
      </w:pPr>
      <w:hyperlink w:anchor="_Toc102135371" w:history="1">
        <w:r w:rsidRPr="00FC5C51">
          <w:rPr>
            <w:rStyle w:val="Hyperlink"/>
            <w:noProof/>
          </w:rPr>
          <w:t>Figura 10 - Diagrama de Caso de Uso (UML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2135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DA00C4A" w14:textId="2923C7E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10213535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52EDF299" w14:textId="6A107FA7" w:rsidR="472E7872" w:rsidRDefault="00C42C7C" w:rsidP="00D15BB3">
      <w:pPr>
        <w:pStyle w:val="CorpodeTexto"/>
      </w:pPr>
      <w:r>
        <w:t xml:space="preserve"> </w:t>
      </w:r>
    </w:p>
    <w:tbl>
      <w:tblPr>
        <w:tblStyle w:val="TableGrid"/>
        <w:tblW w:w="6802" w:type="dxa"/>
        <w:tblInd w:w="704" w:type="dxa"/>
        <w:tblLook w:val="04A0" w:firstRow="1" w:lastRow="0" w:firstColumn="1" w:lastColumn="0" w:noHBand="0" w:noVBand="1"/>
      </w:tblPr>
      <w:tblGrid>
        <w:gridCol w:w="1397"/>
        <w:gridCol w:w="5405"/>
      </w:tblGrid>
      <w:tr w:rsidR="000A5C41" w:rsidRPr="00FA629D" w14:paraId="0D883202" w14:textId="77777777" w:rsidTr="094B842A">
        <w:trPr>
          <w:trHeight w:val="382"/>
        </w:trPr>
        <w:tc>
          <w:tcPr>
            <w:tcW w:w="6802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94B842A">
        <w:trPr>
          <w:trHeight w:val="417"/>
        </w:trPr>
        <w:tc>
          <w:tcPr>
            <w:tcW w:w="6802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94B842A">
        <w:trPr>
          <w:trHeight w:val="423"/>
        </w:trPr>
        <w:tc>
          <w:tcPr>
            <w:tcW w:w="1397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405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94B842A">
        <w:trPr>
          <w:trHeight w:val="595"/>
        </w:trPr>
        <w:tc>
          <w:tcPr>
            <w:tcW w:w="1397" w:type="dxa"/>
            <w:vAlign w:val="center"/>
          </w:tcPr>
          <w:p w14:paraId="4FF55012" w14:textId="5519674B" w:rsidR="0094014C" w:rsidRPr="00924333" w:rsidRDefault="2688C60B" w:rsidP="094B842A">
            <w:pPr>
              <w:jc w:val="center"/>
              <w:rPr>
                <w:sz w:val="24"/>
                <w:szCs w:val="24"/>
              </w:rPr>
            </w:pPr>
            <w:r w:rsidRPr="00924333">
              <w:rPr>
                <w:sz w:val="24"/>
                <w:szCs w:val="24"/>
              </w:rPr>
              <w:t>1</w:t>
            </w:r>
          </w:p>
        </w:tc>
        <w:tc>
          <w:tcPr>
            <w:tcW w:w="5405" w:type="dxa"/>
            <w:vAlign w:val="center"/>
          </w:tcPr>
          <w:p w14:paraId="09A5BC1F" w14:textId="070F566C" w:rsidR="0094014C" w:rsidRPr="00924333" w:rsidRDefault="00F770F5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r o processo </w:t>
            </w:r>
            <w:r w:rsidR="004B68E4">
              <w:rPr>
                <w:sz w:val="24"/>
                <w:szCs w:val="24"/>
              </w:rPr>
              <w:t>de matrícula</w:t>
            </w:r>
            <w:r w:rsidR="003651CC">
              <w:rPr>
                <w:sz w:val="24"/>
                <w:szCs w:val="24"/>
              </w:rPr>
              <w:t xml:space="preserve"> dos </w:t>
            </w:r>
            <w:r w:rsidR="005021DA">
              <w:rPr>
                <w:sz w:val="24"/>
                <w:szCs w:val="24"/>
              </w:rPr>
              <w:t>alunos.</w:t>
            </w:r>
          </w:p>
          <w:p w14:paraId="110DA539" w14:textId="31D313A7" w:rsidR="001C1A49" w:rsidRPr="00924333" w:rsidRDefault="001C1A49" w:rsidP="094B842A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94B842A">
        <w:trPr>
          <w:trHeight w:val="581"/>
        </w:trPr>
        <w:tc>
          <w:tcPr>
            <w:tcW w:w="1397" w:type="dxa"/>
            <w:vAlign w:val="center"/>
          </w:tcPr>
          <w:p w14:paraId="5FB0630C" w14:textId="746D72AD" w:rsidR="0094014C" w:rsidRPr="00924333" w:rsidRDefault="2688C60B" w:rsidP="094B842A">
            <w:pPr>
              <w:jc w:val="center"/>
              <w:rPr>
                <w:sz w:val="24"/>
                <w:szCs w:val="24"/>
              </w:rPr>
            </w:pPr>
            <w:r w:rsidRPr="00924333">
              <w:rPr>
                <w:sz w:val="24"/>
                <w:szCs w:val="24"/>
              </w:rPr>
              <w:t>2</w:t>
            </w:r>
          </w:p>
        </w:tc>
        <w:tc>
          <w:tcPr>
            <w:tcW w:w="5405" w:type="dxa"/>
            <w:vAlign w:val="center"/>
          </w:tcPr>
          <w:p w14:paraId="0CD4B361" w14:textId="1EA10A56" w:rsidR="001C1A49" w:rsidRPr="00924333" w:rsidRDefault="00AB1E49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agendamento de aula</w:t>
            </w:r>
            <w:r w:rsidR="005021DA">
              <w:rPr>
                <w:sz w:val="24"/>
                <w:szCs w:val="24"/>
              </w:rPr>
              <w:t>s práticas</w:t>
            </w:r>
          </w:p>
        </w:tc>
      </w:tr>
      <w:tr w:rsidR="0094014C" w:rsidRPr="00FA629D" w14:paraId="57012F8E" w14:textId="77777777" w:rsidTr="094B842A">
        <w:trPr>
          <w:trHeight w:val="878"/>
        </w:trPr>
        <w:tc>
          <w:tcPr>
            <w:tcW w:w="1397" w:type="dxa"/>
            <w:vAlign w:val="center"/>
          </w:tcPr>
          <w:p w14:paraId="2A4A108E" w14:textId="0040901A" w:rsidR="0094014C" w:rsidRPr="00924333" w:rsidRDefault="2688C60B" w:rsidP="094B842A">
            <w:pPr>
              <w:jc w:val="center"/>
              <w:rPr>
                <w:sz w:val="24"/>
                <w:szCs w:val="24"/>
              </w:rPr>
            </w:pPr>
            <w:r w:rsidRPr="00924333">
              <w:rPr>
                <w:sz w:val="24"/>
                <w:szCs w:val="24"/>
              </w:rPr>
              <w:t>3</w:t>
            </w:r>
          </w:p>
        </w:tc>
        <w:tc>
          <w:tcPr>
            <w:tcW w:w="5405" w:type="dxa"/>
            <w:vAlign w:val="center"/>
          </w:tcPr>
          <w:p w14:paraId="39684CFE" w14:textId="4C59C038" w:rsidR="00991A6A" w:rsidRPr="00924333" w:rsidRDefault="00AB1E49" w:rsidP="00991A6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lhorar o controle do uso de veículos</w:t>
            </w:r>
            <w:r w:rsidR="005021DA">
              <w:rPr>
                <w:sz w:val="24"/>
                <w:szCs w:val="24"/>
              </w:rPr>
              <w:t xml:space="preserve"> da autoescola.</w:t>
            </w:r>
          </w:p>
          <w:p w14:paraId="7669E19D" w14:textId="1D1E1252" w:rsidR="001C1A49" w:rsidRPr="00924333" w:rsidRDefault="001C1A49" w:rsidP="094B842A">
            <w:pPr>
              <w:rPr>
                <w:sz w:val="24"/>
                <w:szCs w:val="24"/>
              </w:rPr>
            </w:pPr>
          </w:p>
        </w:tc>
      </w:tr>
    </w:tbl>
    <w:p w14:paraId="458E3F6E" w14:textId="076530A5" w:rsidR="0010663D" w:rsidRDefault="0010663D" w:rsidP="00FA629D">
      <w:pPr>
        <w:pStyle w:val="Caption"/>
        <w:spacing w:before="120"/>
      </w:pPr>
      <w:bookmarkStart w:id="3" w:name="_Toc102135362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10213535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D15BB3"/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94B842A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94B842A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34FFE271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F75333" w:rsidRPr="2A386E8A">
              <w:rPr>
                <w:sz w:val="24"/>
                <w:szCs w:val="24"/>
              </w:rPr>
              <w:t xml:space="preserve"> </w:t>
            </w:r>
            <w:r w:rsidR="00F75333" w:rsidRPr="4D8A8491">
              <w:rPr>
                <w:sz w:val="24"/>
                <w:szCs w:val="24"/>
              </w:rPr>
              <w:t xml:space="preserve">Sistema de </w:t>
            </w:r>
            <w:r w:rsidR="00F75333" w:rsidRPr="42EF47E0">
              <w:rPr>
                <w:sz w:val="24"/>
                <w:szCs w:val="24"/>
              </w:rPr>
              <w:t>gerenciamento de</w:t>
            </w:r>
            <w:r w:rsidR="00F75333" w:rsidRPr="3780C6A7">
              <w:rPr>
                <w:sz w:val="24"/>
                <w:szCs w:val="24"/>
              </w:rPr>
              <w:t xml:space="preserve"> CFC</w:t>
            </w:r>
          </w:p>
        </w:tc>
      </w:tr>
      <w:tr w:rsidR="0094014C" w:rsidRPr="00F76475" w14:paraId="7A3AC52F" w14:textId="77777777" w:rsidTr="094B842A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Default="001C1A49" w:rsidP="0094014C">
            <w:pPr>
              <w:rPr>
                <w:sz w:val="24"/>
                <w:szCs w:val="24"/>
              </w:rPr>
            </w:pPr>
          </w:p>
          <w:p w14:paraId="12365F1E" w14:textId="4AAE48A4" w:rsidR="0094014C" w:rsidRDefault="00B9700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stema de gestão </w:t>
            </w:r>
            <w:r w:rsidR="001E751F">
              <w:rPr>
                <w:sz w:val="24"/>
                <w:szCs w:val="24"/>
              </w:rPr>
              <w:t>para Autoescolas e</w:t>
            </w:r>
            <w:r w:rsidR="00DD4045">
              <w:rPr>
                <w:sz w:val="24"/>
                <w:szCs w:val="24"/>
              </w:rPr>
              <w:t>m nuvem</w:t>
            </w:r>
            <w:r w:rsidR="00A047C9">
              <w:rPr>
                <w:sz w:val="24"/>
                <w:szCs w:val="24"/>
              </w:rPr>
              <w:t>.</w:t>
            </w:r>
          </w:p>
          <w:p w14:paraId="63220199" w14:textId="640E433D" w:rsidR="00DD4045" w:rsidRPr="00F76475" w:rsidRDefault="00DD4045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4F8E656" w14:textId="2BA34847" w:rsidR="00CB03A8" w:rsidRDefault="00CB03A8" w:rsidP="001B14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aula online</w:t>
            </w:r>
            <w:r w:rsidR="00A047C9">
              <w:rPr>
                <w:sz w:val="24"/>
                <w:szCs w:val="24"/>
              </w:rPr>
              <w:t>.</w:t>
            </w:r>
          </w:p>
          <w:p w14:paraId="64C2ED9F" w14:textId="07538F0B" w:rsidR="001B1441" w:rsidRDefault="00DD4045" w:rsidP="001B14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dor financeiro</w:t>
            </w:r>
            <w:r w:rsidR="00A047C9">
              <w:rPr>
                <w:sz w:val="24"/>
                <w:szCs w:val="24"/>
              </w:rPr>
              <w:t>.</w:t>
            </w:r>
          </w:p>
          <w:p w14:paraId="2522CB19" w14:textId="3C9A5249" w:rsidR="001B1441" w:rsidRDefault="001B1441" w:rsidP="001B14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-premises</w:t>
            </w:r>
            <w:r w:rsidR="00A047C9">
              <w:rPr>
                <w:sz w:val="24"/>
                <w:szCs w:val="24"/>
              </w:rPr>
              <w:t>.</w:t>
            </w:r>
          </w:p>
          <w:p w14:paraId="7809E114" w14:textId="42D64BDC" w:rsidR="00DD4045" w:rsidRPr="00F76475" w:rsidRDefault="00DD4045" w:rsidP="0094014C">
            <w:pPr>
              <w:rPr>
                <w:sz w:val="24"/>
                <w:szCs w:val="24"/>
              </w:rPr>
            </w:pP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94B842A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3DFB40E" w14:textId="60CE42E9" w:rsidR="0094014C" w:rsidRPr="005339C1" w:rsidRDefault="00A55ABC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a gestão de um</w:t>
            </w:r>
            <w:r w:rsidR="001E751F">
              <w:rPr>
                <w:sz w:val="24"/>
                <w:szCs w:val="24"/>
              </w:rPr>
              <w:t>a Autoescola</w:t>
            </w:r>
            <w:r>
              <w:rPr>
                <w:sz w:val="24"/>
                <w:szCs w:val="24"/>
              </w:rPr>
              <w:t>.</w:t>
            </w:r>
          </w:p>
          <w:p w14:paraId="3BAB8353" w14:textId="522F83CA" w:rsidR="00FB7768" w:rsidRPr="00F76475" w:rsidRDefault="00FB7768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4CD2069F" w:rsidR="00130C93" w:rsidRDefault="00523CD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ificação de presença.</w:t>
            </w:r>
          </w:p>
          <w:p w14:paraId="27049D7D" w14:textId="319C5484" w:rsidR="00727168" w:rsidRPr="00F76475" w:rsidRDefault="0072716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missão de aulas teóricas</w:t>
            </w:r>
            <w:r w:rsidR="317E7B22" w:rsidRPr="65DFA82E">
              <w:rPr>
                <w:sz w:val="24"/>
                <w:szCs w:val="24"/>
              </w:rPr>
              <w:t xml:space="preserve"> e atendimento</w:t>
            </w:r>
            <w:r w:rsidR="317E7B22" w:rsidRPr="7035EDF0">
              <w:rPr>
                <w:sz w:val="24"/>
                <w:szCs w:val="24"/>
              </w:rPr>
              <w:t xml:space="preserve"> online.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2A5D2795" w:rsidR="0094014C" w:rsidRDefault="0010663D" w:rsidP="00F76475">
      <w:pPr>
        <w:pStyle w:val="Caption"/>
        <w:spacing w:before="120"/>
      </w:pPr>
      <w:bookmarkStart w:id="6" w:name="_Toc10213536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10213535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68F7A937" w14:textId="77777777" w:rsidR="00F76475" w:rsidRDefault="00F76475" w:rsidP="00D15BB3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472E7872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AB250E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472E7872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AB250E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472E7872">
        <w:tc>
          <w:tcPr>
            <w:tcW w:w="2694" w:type="dxa"/>
            <w:vAlign w:val="center"/>
          </w:tcPr>
          <w:p w14:paraId="67D3B850" w14:textId="5CCB6C2D" w:rsidR="00EA0C41" w:rsidRPr="00F76475" w:rsidRDefault="008B4E93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17E6E6AE" w14:textId="77777777" w:rsidR="00EA0C41" w:rsidRPr="00F76475" w:rsidRDefault="00EA0C41" w:rsidP="00AB250E">
            <w:pPr>
              <w:rPr>
                <w:sz w:val="24"/>
                <w:szCs w:val="24"/>
              </w:rPr>
            </w:pPr>
          </w:p>
          <w:p w14:paraId="3892A904" w14:textId="349D6F57" w:rsidR="007E2392" w:rsidRPr="00CA4201" w:rsidRDefault="3C01D750" w:rsidP="094B842A">
            <w:pPr>
              <w:rPr>
                <w:sz w:val="24"/>
                <w:szCs w:val="24"/>
              </w:rPr>
            </w:pPr>
            <w:r w:rsidRPr="00CA4201">
              <w:rPr>
                <w:sz w:val="24"/>
                <w:szCs w:val="24"/>
              </w:rPr>
              <w:t xml:space="preserve">Autoescola, </w:t>
            </w:r>
            <w:r w:rsidR="00AC2601" w:rsidRPr="00CA4201">
              <w:rPr>
                <w:sz w:val="24"/>
                <w:szCs w:val="24"/>
              </w:rPr>
              <w:t>p</w:t>
            </w:r>
            <w:r w:rsidRPr="00CA4201">
              <w:rPr>
                <w:sz w:val="24"/>
                <w:szCs w:val="24"/>
              </w:rPr>
              <w:t>roprietários de CFC, alunos, instrutor,</w:t>
            </w:r>
            <w:r w:rsidR="00CA4201" w:rsidRPr="00CA4201">
              <w:rPr>
                <w:sz w:val="24"/>
                <w:szCs w:val="24"/>
              </w:rPr>
              <w:t xml:space="preserve"> assistentes administrativos e diretores.</w:t>
            </w:r>
          </w:p>
          <w:p w14:paraId="21584C5D" w14:textId="71327A81" w:rsidR="004D201F" w:rsidRPr="00F76475" w:rsidRDefault="004D201F" w:rsidP="00AB250E">
            <w:pPr>
              <w:rPr>
                <w:sz w:val="24"/>
                <w:szCs w:val="24"/>
              </w:rPr>
            </w:pPr>
          </w:p>
        </w:tc>
      </w:tr>
      <w:tr w:rsidR="00EA0C41" w:rsidRPr="00F76475" w14:paraId="47E770DC" w14:textId="77777777" w:rsidTr="472E7872">
        <w:tc>
          <w:tcPr>
            <w:tcW w:w="2694" w:type="dxa"/>
            <w:vAlign w:val="center"/>
          </w:tcPr>
          <w:p w14:paraId="1AFE2EC0" w14:textId="4083BC55" w:rsidR="00EA0C41" w:rsidRPr="00F76475" w:rsidRDefault="008B4E93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3E3F637F" w14:textId="77777777" w:rsidR="00B52E78" w:rsidRPr="00F76475" w:rsidRDefault="00B52E78" w:rsidP="00AB250E">
            <w:pPr>
              <w:rPr>
                <w:sz w:val="24"/>
                <w:szCs w:val="24"/>
              </w:rPr>
            </w:pPr>
          </w:p>
          <w:p w14:paraId="3AEE4A06" w14:textId="44572C31" w:rsidR="00EA765B" w:rsidRDefault="00A35399" w:rsidP="00AB250E">
            <w:pPr>
              <w:rPr>
                <w:sz w:val="24"/>
                <w:szCs w:val="24"/>
              </w:rPr>
            </w:pPr>
            <w:r w:rsidRPr="36C07352">
              <w:rPr>
                <w:sz w:val="24"/>
                <w:szCs w:val="24"/>
              </w:rPr>
              <w:t xml:space="preserve">Plataforma web de gerenciamento de </w:t>
            </w:r>
            <w:r w:rsidRPr="6AB88F4E">
              <w:rPr>
                <w:sz w:val="24"/>
                <w:szCs w:val="24"/>
              </w:rPr>
              <w:t>CFCs</w:t>
            </w:r>
          </w:p>
          <w:p w14:paraId="47CE1423" w14:textId="16FE757F" w:rsidR="00B52E78" w:rsidRPr="00F76475" w:rsidRDefault="00B52E78" w:rsidP="00AB250E">
            <w:pPr>
              <w:rPr>
                <w:sz w:val="24"/>
                <w:szCs w:val="24"/>
              </w:rPr>
            </w:pPr>
          </w:p>
        </w:tc>
      </w:tr>
      <w:tr w:rsidR="008B4E93" w:rsidRPr="00F76475" w14:paraId="29DFD1E6" w14:textId="77777777" w:rsidTr="472E7872">
        <w:tc>
          <w:tcPr>
            <w:tcW w:w="2694" w:type="dxa"/>
            <w:vAlign w:val="center"/>
          </w:tcPr>
          <w:p w14:paraId="2466B633" w14:textId="43963820" w:rsidR="008B4E93" w:rsidRPr="00F76475" w:rsidRDefault="008B4E93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56B96248" w14:textId="77777777" w:rsidR="008B4E93" w:rsidRPr="00F76475" w:rsidRDefault="008B4E93" w:rsidP="00AB250E">
            <w:pPr>
              <w:rPr>
                <w:sz w:val="24"/>
                <w:szCs w:val="24"/>
              </w:rPr>
            </w:pPr>
          </w:p>
          <w:p w14:paraId="66BB8EE1" w14:textId="28840BEC" w:rsidR="0B20B88B" w:rsidRDefault="0B20B88B" w:rsidP="094B842A">
            <w:pPr>
              <w:rPr>
                <w:sz w:val="24"/>
                <w:szCs w:val="24"/>
              </w:rPr>
            </w:pPr>
            <w:r w:rsidRPr="094B842A">
              <w:rPr>
                <w:sz w:val="24"/>
                <w:szCs w:val="24"/>
              </w:rPr>
              <w:t>Gestão integrada de CFCs.</w:t>
            </w:r>
          </w:p>
          <w:p w14:paraId="13687867" w14:textId="0BF2E5A2" w:rsidR="007E2392" w:rsidRPr="00F76475" w:rsidRDefault="007E2392" w:rsidP="00AB250E">
            <w:pPr>
              <w:rPr>
                <w:sz w:val="24"/>
                <w:szCs w:val="24"/>
              </w:rPr>
            </w:pPr>
          </w:p>
        </w:tc>
      </w:tr>
      <w:tr w:rsidR="008B4E93" w:rsidRPr="00F76475" w14:paraId="1F1FCE48" w14:textId="77777777" w:rsidTr="472E7872">
        <w:tc>
          <w:tcPr>
            <w:tcW w:w="2694" w:type="dxa"/>
            <w:vAlign w:val="center"/>
          </w:tcPr>
          <w:p w14:paraId="00EDFA10" w14:textId="5881F9C8" w:rsidR="008B4E93" w:rsidRPr="00F76475" w:rsidRDefault="00EA765B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094A8126" w14:textId="059E995A" w:rsidR="008B4E93" w:rsidRPr="00F76475" w:rsidRDefault="008B4E93" w:rsidP="00AB250E">
            <w:pPr>
              <w:rPr>
                <w:sz w:val="24"/>
                <w:szCs w:val="24"/>
              </w:rPr>
            </w:pPr>
          </w:p>
          <w:p w14:paraId="306DD821" w14:textId="11FC8834" w:rsidR="007E2392" w:rsidRPr="00AC2601" w:rsidRDefault="00F406D1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tomação de </w:t>
            </w:r>
            <w:r w:rsidR="004048FB">
              <w:rPr>
                <w:sz w:val="24"/>
                <w:szCs w:val="24"/>
              </w:rPr>
              <w:t>atividades feitas</w:t>
            </w:r>
            <w:r>
              <w:rPr>
                <w:sz w:val="24"/>
                <w:szCs w:val="24"/>
              </w:rPr>
              <w:t xml:space="preserve"> </w:t>
            </w:r>
            <w:r w:rsidR="004048FB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o </w:t>
            </w:r>
            <w:r w:rsidR="7579C731" w:rsidRPr="00AC2601">
              <w:rPr>
                <w:sz w:val="24"/>
                <w:szCs w:val="24"/>
              </w:rPr>
              <w:t>sistema do Detran.</w:t>
            </w:r>
          </w:p>
          <w:p w14:paraId="449EE764" w14:textId="20FC475D" w:rsidR="00EA765B" w:rsidRPr="00F76475" w:rsidRDefault="00EA765B" w:rsidP="00AB250E">
            <w:pPr>
              <w:rPr>
                <w:sz w:val="24"/>
                <w:szCs w:val="24"/>
              </w:rPr>
            </w:pPr>
          </w:p>
        </w:tc>
      </w:tr>
      <w:tr w:rsidR="008B4E93" w:rsidRPr="00F76475" w14:paraId="79369F07" w14:textId="77777777" w:rsidTr="472E7872">
        <w:tc>
          <w:tcPr>
            <w:tcW w:w="2694" w:type="dxa"/>
            <w:vAlign w:val="center"/>
          </w:tcPr>
          <w:p w14:paraId="1A8A2763" w14:textId="72FFE429" w:rsidR="008B4E93" w:rsidRPr="00F76475" w:rsidRDefault="00EA765B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34F9D2ED" w14:textId="77777777" w:rsidR="008B4E93" w:rsidRPr="00F76475" w:rsidRDefault="008B4E93" w:rsidP="00AB250E">
            <w:pPr>
              <w:rPr>
                <w:sz w:val="24"/>
                <w:szCs w:val="24"/>
              </w:rPr>
            </w:pPr>
          </w:p>
          <w:p w14:paraId="5C27DBF2" w14:textId="792D79DC" w:rsidR="00EA765B" w:rsidRPr="00F76475" w:rsidRDefault="062E2D3B" w:rsidP="00AB250E">
            <w:pPr>
              <w:rPr>
                <w:sz w:val="24"/>
                <w:szCs w:val="24"/>
              </w:rPr>
            </w:pPr>
            <w:r w:rsidRPr="472E7872">
              <w:rPr>
                <w:sz w:val="24"/>
                <w:szCs w:val="24"/>
              </w:rPr>
              <w:t>Melhoria da gestão</w:t>
            </w:r>
            <w:r w:rsidR="51E0F09D" w:rsidRPr="472E7872">
              <w:rPr>
                <w:sz w:val="24"/>
                <w:szCs w:val="24"/>
              </w:rPr>
              <w:t xml:space="preserve"> do negócio</w:t>
            </w:r>
            <w:r w:rsidR="3A76A30C" w:rsidRPr="472E7872">
              <w:rPr>
                <w:sz w:val="24"/>
                <w:szCs w:val="24"/>
              </w:rPr>
              <w:t xml:space="preserve"> e</w:t>
            </w:r>
            <w:r w:rsidR="4A5CB844" w:rsidRPr="472E7872">
              <w:rPr>
                <w:sz w:val="24"/>
                <w:szCs w:val="24"/>
              </w:rPr>
              <w:t xml:space="preserve"> aumento dos lucros</w:t>
            </w:r>
            <w:r w:rsidR="51E0F09D" w:rsidRPr="472E7872">
              <w:rPr>
                <w:sz w:val="24"/>
                <w:szCs w:val="24"/>
              </w:rPr>
              <w:t>.</w:t>
            </w:r>
          </w:p>
          <w:p w14:paraId="4115B7BD" w14:textId="01094850" w:rsidR="007E2392" w:rsidRPr="00F76475" w:rsidRDefault="007E2392" w:rsidP="00AB250E">
            <w:pPr>
              <w:rPr>
                <w:sz w:val="24"/>
                <w:szCs w:val="24"/>
              </w:rPr>
            </w:pPr>
          </w:p>
        </w:tc>
      </w:tr>
    </w:tbl>
    <w:p w14:paraId="184CCAF3" w14:textId="0C1F3DAD" w:rsidR="00AE1E85" w:rsidRDefault="00AE1E85" w:rsidP="00F76475">
      <w:pPr>
        <w:pStyle w:val="Caption"/>
        <w:spacing w:before="120"/>
      </w:pPr>
      <w:bookmarkStart w:id="9" w:name="_Toc102135364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6CE9F14" w14:textId="77777777" w:rsidR="003F5BC1" w:rsidRDefault="003F5BC1" w:rsidP="00D15BB3">
      <w:pPr>
        <w:pStyle w:val="Heading1"/>
        <w:sectPr w:rsidR="003F5BC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36534B6" w14:textId="42D9DFD5" w:rsidR="009C0345" w:rsidRDefault="00017559" w:rsidP="001853DE">
      <w:pPr>
        <w:pStyle w:val="Heading1"/>
        <w:jc w:val="center"/>
      </w:pPr>
      <w:bookmarkStart w:id="10" w:name="_Toc10213535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295F12F3" w14:textId="77777777" w:rsidR="00BF19AF" w:rsidRDefault="002B1CC7" w:rsidP="00BF19AF">
      <w:pPr>
        <w:keepNext/>
        <w:jc w:val="center"/>
      </w:pPr>
      <w:r>
        <w:rPr>
          <w:noProof/>
        </w:rPr>
        <w:drawing>
          <wp:inline distT="0" distB="0" distL="0" distR="0" wp14:anchorId="6D6BF6BB" wp14:editId="6AC07184">
            <wp:extent cx="7315200" cy="4829475"/>
            <wp:effectExtent l="0" t="0" r="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5997" cy="4896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264E6" w14:textId="6FA22CF4" w:rsidR="003F5BC1" w:rsidRDefault="00BF19AF" w:rsidP="00BF19AF">
      <w:pPr>
        <w:pStyle w:val="Caption"/>
      </w:pPr>
      <w:bookmarkStart w:id="12" w:name="_Toc102135365"/>
      <w:r>
        <w:t xml:space="preserve">Figura </w:t>
      </w:r>
      <w:fldSimple w:instr=" SEQ Figura \* ARABIC ">
        <w:r w:rsidR="00907DAE">
          <w:rPr>
            <w:noProof/>
          </w:rPr>
          <w:t>4</w:t>
        </w:r>
      </w:fldSimple>
      <w:r>
        <w:t xml:space="preserve"> - Canvas PBB - Persona: Auxiliar Administrativo</w:t>
      </w:r>
      <w:bookmarkEnd w:id="12"/>
    </w:p>
    <w:p w14:paraId="4F5ECBC1" w14:textId="619235F9" w:rsidR="001660B2" w:rsidRDefault="001660B2" w:rsidP="001660B2">
      <w:pPr>
        <w:pStyle w:val="CorpodeTexto"/>
        <w:keepNext/>
        <w:jc w:val="center"/>
      </w:pPr>
      <w:r>
        <w:rPr>
          <w:noProof/>
        </w:rPr>
        <w:lastRenderedPageBreak/>
        <w:drawing>
          <wp:inline distT="0" distB="0" distL="0" distR="0" wp14:anchorId="54C68E76" wp14:editId="066F26B3">
            <wp:extent cx="7952170" cy="5244465"/>
            <wp:effectExtent l="0" t="0" r="0" b="635"/>
            <wp:docPr id="10" name="Picture 10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 with low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90556" cy="5269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B2591" w14:textId="168CE195" w:rsidR="00BF19AF" w:rsidRDefault="001660B2" w:rsidP="001660B2">
      <w:pPr>
        <w:pStyle w:val="Caption"/>
      </w:pPr>
      <w:bookmarkStart w:id="13" w:name="_Toc102135366"/>
      <w:r>
        <w:t xml:space="preserve">Figura </w:t>
      </w:r>
      <w:fldSimple w:instr=" SEQ Figura \* ARABIC ">
        <w:r w:rsidR="00907DAE">
          <w:rPr>
            <w:noProof/>
          </w:rPr>
          <w:t>5</w:t>
        </w:r>
      </w:fldSimple>
      <w:r>
        <w:t xml:space="preserve"> - </w:t>
      </w:r>
      <w:r w:rsidRPr="00577145">
        <w:t>Canvas PBB - Persona:</w:t>
      </w:r>
      <w:r>
        <w:t xml:space="preserve"> Instrutor</w:t>
      </w:r>
      <w:bookmarkEnd w:id="13"/>
    </w:p>
    <w:p w14:paraId="17F9EDCE" w14:textId="77777777" w:rsidR="006D0F72" w:rsidRDefault="006D0F72" w:rsidP="006D0F72">
      <w:pPr>
        <w:pStyle w:val="CorpodeTexto"/>
        <w:keepNext/>
        <w:jc w:val="center"/>
      </w:pPr>
      <w:r>
        <w:rPr>
          <w:noProof/>
        </w:rPr>
        <w:lastRenderedPageBreak/>
        <w:drawing>
          <wp:inline distT="0" distB="0" distL="0" distR="0" wp14:anchorId="7028CAB0" wp14:editId="10367D2C">
            <wp:extent cx="7924800" cy="5237739"/>
            <wp:effectExtent l="0" t="0" r="0" b="0"/>
            <wp:docPr id="11" name="Picture 1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1090" cy="525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9FD94" w14:textId="349F7D52" w:rsidR="001660B2" w:rsidRPr="001660B2" w:rsidRDefault="006D0F72" w:rsidP="006D0F72">
      <w:pPr>
        <w:pStyle w:val="Caption"/>
      </w:pPr>
      <w:bookmarkStart w:id="14" w:name="_Toc102135367"/>
      <w:r>
        <w:t xml:space="preserve">Figura </w:t>
      </w:r>
      <w:fldSimple w:instr=" SEQ Figura \* ARABIC ">
        <w:r w:rsidR="00907DAE">
          <w:rPr>
            <w:noProof/>
          </w:rPr>
          <w:t>6</w:t>
        </w:r>
      </w:fldSimple>
      <w:r>
        <w:t xml:space="preserve"> - </w:t>
      </w:r>
      <w:r w:rsidRPr="006C2B3B">
        <w:t xml:space="preserve">Canvas PBB - Persona: </w:t>
      </w:r>
      <w:r>
        <w:t>Diretor</w:t>
      </w:r>
      <w:bookmarkEnd w:id="14"/>
    </w:p>
    <w:p w14:paraId="5A981143" w14:textId="77777777" w:rsidR="007A6150" w:rsidRDefault="007A6150" w:rsidP="007A6150">
      <w:pPr>
        <w:pStyle w:val="CorpodeTexto"/>
        <w:keepNext/>
        <w:jc w:val="center"/>
      </w:pPr>
      <w:r>
        <w:rPr>
          <w:noProof/>
        </w:rPr>
        <w:lastRenderedPageBreak/>
        <w:drawing>
          <wp:inline distT="0" distB="0" distL="0" distR="0" wp14:anchorId="42184AB5" wp14:editId="6A90C077">
            <wp:extent cx="7946571" cy="5243353"/>
            <wp:effectExtent l="0" t="0" r="3810" b="1905"/>
            <wp:docPr id="12" name="Picture 12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abl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68594" cy="525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CAE56" w14:textId="166901E7" w:rsidR="00BF19AF" w:rsidRDefault="007A6150" w:rsidP="007A6150">
      <w:pPr>
        <w:pStyle w:val="Caption"/>
      </w:pPr>
      <w:bookmarkStart w:id="15" w:name="_Toc102135368"/>
      <w:r>
        <w:t xml:space="preserve">Figura </w:t>
      </w:r>
      <w:fldSimple w:instr=" SEQ Figura \* ARABIC ">
        <w:r w:rsidR="00907DAE">
          <w:rPr>
            <w:noProof/>
          </w:rPr>
          <w:t>7</w:t>
        </w:r>
      </w:fldSimple>
      <w:r>
        <w:t xml:space="preserve"> - Canvas PBB - Persona: Aluno</w:t>
      </w:r>
      <w:bookmarkEnd w:id="15"/>
    </w:p>
    <w:p w14:paraId="6948F348" w14:textId="1ADB7993" w:rsidR="002B788F" w:rsidRDefault="0034092C" w:rsidP="002B788F">
      <w:pPr>
        <w:pStyle w:val="CorpodeTexto"/>
        <w:keepNext/>
        <w:jc w:val="center"/>
      </w:pPr>
      <w:r>
        <w:rPr>
          <w:noProof/>
        </w:rPr>
        <w:lastRenderedPageBreak/>
        <w:drawing>
          <wp:inline distT="0" distB="0" distL="0" distR="0" wp14:anchorId="287B2FA0" wp14:editId="0E64F4B2">
            <wp:extent cx="7979229" cy="5254021"/>
            <wp:effectExtent l="0" t="0" r="0" b="381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21002" cy="528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2BF21" w14:textId="06951F01" w:rsidR="0034092C" w:rsidRDefault="0034092C" w:rsidP="0034092C">
      <w:pPr>
        <w:pStyle w:val="Caption"/>
      </w:pPr>
      <w:bookmarkStart w:id="16" w:name="_Toc102135369"/>
      <w:r>
        <w:t xml:space="preserve">Figura </w:t>
      </w:r>
      <w:fldSimple w:instr=" SEQ Figura \* ARABIC ">
        <w:r w:rsidR="00907DAE">
          <w:rPr>
            <w:noProof/>
          </w:rPr>
          <w:t>8</w:t>
        </w:r>
      </w:fldSimple>
      <w:r>
        <w:t xml:space="preserve"> - Canvas PBB - Persona: Dono do CFC</w:t>
      </w:r>
      <w:bookmarkEnd w:id="16"/>
    </w:p>
    <w:p w14:paraId="28EABE9C" w14:textId="77777777" w:rsidR="002B788F" w:rsidRDefault="002B788F" w:rsidP="002B788F">
      <w:pPr>
        <w:pStyle w:val="CorpodeTexto"/>
      </w:pPr>
    </w:p>
    <w:p w14:paraId="18EABAFC" w14:textId="77777777" w:rsidR="002B788F" w:rsidRPr="007B226F" w:rsidRDefault="002B788F" w:rsidP="00F23F2A">
      <w:pPr>
        <w:pStyle w:val="CorpodeTexto"/>
        <w:jc w:val="center"/>
        <w:rPr>
          <w:sz w:val="32"/>
          <w:szCs w:val="32"/>
        </w:rPr>
      </w:pPr>
    </w:p>
    <w:p w14:paraId="2A13B8F6" w14:textId="77777777" w:rsidR="00F23F2A" w:rsidRPr="007B226F" w:rsidRDefault="00F23F2A" w:rsidP="00F23F2A">
      <w:pPr>
        <w:pStyle w:val="CorpodeTexto"/>
        <w:jc w:val="center"/>
        <w:rPr>
          <w:sz w:val="32"/>
          <w:szCs w:val="32"/>
        </w:rPr>
      </w:pPr>
      <w:r w:rsidRPr="007B226F">
        <w:rPr>
          <w:sz w:val="32"/>
          <w:szCs w:val="32"/>
        </w:rPr>
        <w:t>Clique aqui para acessar a versão online do Canvas PBB no Miro:</w:t>
      </w:r>
    </w:p>
    <w:p w14:paraId="3968E68E" w14:textId="77777777" w:rsidR="00F23F2A" w:rsidRPr="007B226F" w:rsidRDefault="00F23F2A" w:rsidP="00F23F2A">
      <w:pPr>
        <w:pStyle w:val="CorpodeTexto"/>
        <w:jc w:val="center"/>
        <w:rPr>
          <w:sz w:val="32"/>
          <w:szCs w:val="32"/>
        </w:rPr>
      </w:pPr>
    </w:p>
    <w:p w14:paraId="679445F5" w14:textId="13C38280" w:rsidR="00F23F2A" w:rsidRPr="007B226F" w:rsidRDefault="007B226F" w:rsidP="00F23F2A">
      <w:pPr>
        <w:pStyle w:val="CorpodeTexto"/>
        <w:jc w:val="center"/>
        <w:rPr>
          <w:sz w:val="32"/>
          <w:szCs w:val="32"/>
        </w:rPr>
      </w:pPr>
      <w:hyperlink r:id="rId18" w:history="1">
        <w:r w:rsidRPr="007B226F">
          <w:rPr>
            <w:rStyle w:val="Hyperlink"/>
            <w:sz w:val="32"/>
            <w:szCs w:val="32"/>
          </w:rPr>
          <w:t>https://miro.com/app/board/o9J_l2mXV40=/?share_link_id=</w:t>
        </w:r>
        <w:r w:rsidRPr="007B226F">
          <w:rPr>
            <w:rStyle w:val="Hyperlink"/>
            <w:sz w:val="32"/>
            <w:szCs w:val="32"/>
          </w:rPr>
          <w:t>6</w:t>
        </w:r>
        <w:r w:rsidRPr="007B226F">
          <w:rPr>
            <w:rStyle w:val="Hyperlink"/>
            <w:sz w:val="32"/>
            <w:szCs w:val="32"/>
          </w:rPr>
          <w:t>48359753008</w:t>
        </w:r>
      </w:hyperlink>
    </w:p>
    <w:p w14:paraId="1720816A" w14:textId="77777777" w:rsidR="007B226F" w:rsidRDefault="007B226F" w:rsidP="00F23F2A">
      <w:pPr>
        <w:pStyle w:val="CorpodeTexto"/>
        <w:jc w:val="center"/>
      </w:pPr>
    </w:p>
    <w:p w14:paraId="2FB99690" w14:textId="6BA30218" w:rsidR="007B226F" w:rsidRPr="002B788F" w:rsidRDefault="007B226F" w:rsidP="00F23F2A">
      <w:pPr>
        <w:pStyle w:val="CorpodeTexto"/>
        <w:jc w:val="center"/>
        <w:sectPr w:rsidR="007B226F" w:rsidRPr="002B788F" w:rsidSect="002B1CC7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p w14:paraId="18C9E9B6" w14:textId="7EFE13D9" w:rsidR="00F76475" w:rsidRDefault="00F76475" w:rsidP="00F76475">
      <w:pPr>
        <w:pStyle w:val="Heading1"/>
      </w:pPr>
      <w:bookmarkStart w:id="17" w:name="_Toc10213535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7"/>
    </w:p>
    <w:p w14:paraId="78042D97" w14:textId="2FABF7BD" w:rsidR="00F76475" w:rsidRDefault="00A23119" w:rsidP="00A23119">
      <w:pPr>
        <w:pStyle w:val="CorpodeTexto"/>
        <w:ind w:left="708"/>
      </w:pPr>
      <w:r>
        <w:br/>
      </w:r>
      <w:r w:rsidRPr="00A23119">
        <w:rPr>
          <w:b/>
          <w:bCs/>
        </w:rPr>
        <w:t>Cadastrar aluno</w:t>
      </w:r>
      <w:r>
        <w:t xml:space="preserve"> foi o PBI escolhido para a </w:t>
      </w:r>
      <w:r w:rsidRPr="00A23119">
        <w:rPr>
          <w:b/>
          <w:bCs/>
        </w:rPr>
        <w:t>Sprint 1</w:t>
      </w:r>
      <w:r>
        <w:t>.</w:t>
      </w: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6E0EEFE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AB250E">
            <w:pPr>
              <w:spacing w:before="60" w:after="60"/>
              <w:rPr>
                <w:b/>
                <w:bCs/>
              </w:rPr>
            </w:pPr>
            <w:bookmarkStart w:id="18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6E0EEFE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6021FC0B" w:rsidR="00F76475" w:rsidRPr="00821815" w:rsidRDefault="00F76475" w:rsidP="00AB250E">
            <w:pPr>
              <w:spacing w:before="60" w:after="60"/>
            </w:pPr>
            <w:bookmarkStart w:id="19" w:name="_Hlk96268510"/>
            <w:bookmarkEnd w:id="18"/>
            <w:r w:rsidRPr="472E7872">
              <w:rPr>
                <w:b/>
                <w:bCs/>
              </w:rPr>
              <w:t>FEATURE PBI</w:t>
            </w:r>
            <w:r>
              <w:t xml:space="preserve">: </w:t>
            </w:r>
            <w:r w:rsidR="6CA7D79E">
              <w:t>Cadastrar aluno</w:t>
            </w:r>
            <w:r w:rsidR="001126E3">
              <w:t xml:space="preserve"> </w:t>
            </w:r>
          </w:p>
        </w:tc>
      </w:tr>
      <w:tr w:rsidR="00C44832" w14:paraId="0F648674" w14:textId="77777777" w:rsidTr="6E0EEFE3">
        <w:tc>
          <w:tcPr>
            <w:tcW w:w="1182" w:type="dxa"/>
            <w:vMerge w:val="restart"/>
            <w:vAlign w:val="center"/>
          </w:tcPr>
          <w:p w14:paraId="6431EB11" w14:textId="77777777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A13CED4" w14:textId="77777777" w:rsidR="00C44832" w:rsidRPr="009E1688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14F28B30" w14:textId="77777777" w:rsidR="00C44832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6E37BA72" w:rsidR="00C44832" w:rsidRPr="00F32599" w:rsidRDefault="00C44832" w:rsidP="00C44832">
            <w:pPr>
              <w:spacing w:before="60" w:after="60"/>
              <w:ind w:left="134"/>
              <w:rPr>
                <w:b/>
                <w:bCs/>
                <w:color w:val="44546A" w:themeColor="text2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655F3" w:rsidRPr="00F32599">
              <w:rPr>
                <w:color w:val="000000" w:themeColor="text1"/>
              </w:rPr>
              <w:t>Auxiliar</w:t>
            </w:r>
            <w:r w:rsidR="00E536F3" w:rsidRPr="00F32599">
              <w:rPr>
                <w:color w:val="000000" w:themeColor="text1"/>
              </w:rPr>
              <w:t xml:space="preserve"> </w:t>
            </w:r>
            <w:r w:rsidR="005655F3" w:rsidRPr="00F32599">
              <w:rPr>
                <w:color w:val="000000" w:themeColor="text1"/>
              </w:rPr>
              <w:t>Administrativo</w:t>
            </w:r>
          </w:p>
          <w:p w14:paraId="268C4FFE" w14:textId="36D7E08B" w:rsidR="00C44832" w:rsidRPr="00821815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073AC">
              <w:t>cadastrar um aluno</w:t>
            </w:r>
          </w:p>
          <w:p w14:paraId="158AF84E" w14:textId="24FC8546" w:rsidR="00C44832" w:rsidRDefault="005073AC" w:rsidP="005073AC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="00C44832" w:rsidRPr="004F21EF">
              <w:rPr>
                <w:b/>
                <w:bCs/>
              </w:rPr>
              <w:t>PARA</w:t>
            </w:r>
            <w:r w:rsidR="00C44832">
              <w:t xml:space="preserve">: </w:t>
            </w:r>
            <w:r w:rsidR="001B5D25">
              <w:rPr>
                <w:color w:val="000000" w:themeColor="text1"/>
              </w:rPr>
              <w:t>ter controle de seus dados.</w:t>
            </w:r>
          </w:p>
        </w:tc>
      </w:tr>
      <w:tr w:rsidR="00F76475" w14:paraId="238B9988" w14:textId="77777777" w:rsidTr="6E0EEFE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AB250E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AB250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AB250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AB250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2B9BC0A9" w:rsidR="00E25FEA" w:rsidRDefault="00F76475" w:rsidP="00AB250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978B1">
              <w:t>é necessário cadastrar um aluno</w:t>
            </w:r>
          </w:p>
          <w:p w14:paraId="16A625AE" w14:textId="5EDCDD30" w:rsidR="42D81F44" w:rsidRDefault="42D81F44" w:rsidP="7FB666D2">
            <w:pPr>
              <w:spacing w:before="60" w:after="60" w:line="259" w:lineRule="auto"/>
              <w:ind w:left="168"/>
            </w:pPr>
            <w:r w:rsidRPr="6E0EEFE3">
              <w:rPr>
                <w:b/>
                <w:bCs/>
              </w:rPr>
              <w:t>QUANDO</w:t>
            </w:r>
            <w:r>
              <w:t xml:space="preserve">: </w:t>
            </w:r>
            <w:r w:rsidR="7FB666D2">
              <w:t>o CPF não tiver sido cadastrado ante</w:t>
            </w:r>
            <w:r w:rsidR="6E0EEFE3">
              <w:t>riormente</w:t>
            </w:r>
            <w:r w:rsidR="7FB666D2">
              <w:t xml:space="preserve"> </w:t>
            </w:r>
          </w:p>
          <w:p w14:paraId="7A15708C" w14:textId="141E5A4B" w:rsidR="00F76475" w:rsidRPr="001137C6" w:rsidRDefault="00F76475" w:rsidP="00AB250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2E1159">
              <w:rPr>
                <w:color w:val="000000" w:themeColor="text1"/>
              </w:rPr>
              <w:t>o cadastro é realizado</w:t>
            </w:r>
          </w:p>
        </w:tc>
      </w:tr>
      <w:tr w:rsidR="00E25FEA" w14:paraId="0928A0A7" w14:textId="77777777" w:rsidTr="6E0EEFE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70A4A415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2E1159">
              <w:t>é necessário cadastrar um aluno</w:t>
            </w:r>
          </w:p>
          <w:p w14:paraId="5A564CC8" w14:textId="3686718A" w:rsidR="00E25FEA" w:rsidRDefault="00E25FEA" w:rsidP="6E0EEFE3">
            <w:pPr>
              <w:spacing w:before="60" w:after="60"/>
              <w:ind w:left="168"/>
            </w:pPr>
            <w:r w:rsidRPr="6E0EEFE3">
              <w:rPr>
                <w:b/>
                <w:bCs/>
              </w:rPr>
              <w:t>QUANDO</w:t>
            </w:r>
            <w:r>
              <w:t xml:space="preserve">: </w:t>
            </w:r>
            <w:r w:rsidR="7FB666D2">
              <w:t>o CPF já tiver sido cadastrado ante</w:t>
            </w:r>
            <w:r w:rsidR="6E0EEFE3">
              <w:t>riormente</w:t>
            </w:r>
          </w:p>
          <w:p w14:paraId="09BF40E1" w14:textId="110CBC5D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5365E0">
              <w:t xml:space="preserve"> o sistema notificará </w:t>
            </w:r>
            <w:r w:rsidR="00227734">
              <w:t xml:space="preserve">que o CPF já possui cadastro e </w:t>
            </w:r>
            <w:r w:rsidR="002246FD">
              <w:t xml:space="preserve">não </w:t>
            </w:r>
            <w:r w:rsidR="0088412F">
              <w:t>será possível concluir o cadastro</w:t>
            </w:r>
            <w:r w:rsidR="002246FD">
              <w:t>.</w:t>
            </w:r>
          </w:p>
        </w:tc>
      </w:tr>
    </w:tbl>
    <w:p w14:paraId="772BDEB7" w14:textId="690BFDB3" w:rsidR="00914E95" w:rsidRPr="00B9541D" w:rsidRDefault="00914E95" w:rsidP="00CA6071">
      <w:pPr>
        <w:pStyle w:val="CorpodeTexto"/>
      </w:pPr>
      <w:bookmarkStart w:id="20" w:name="_Toc96268061"/>
      <w:bookmarkEnd w:id="19"/>
    </w:p>
    <w:p w14:paraId="0C10B989" w14:textId="77777777" w:rsidR="00914E95" w:rsidRPr="00CA6071" w:rsidRDefault="00914E95" w:rsidP="00CA6071">
      <w:pPr>
        <w:pStyle w:val="CorpodeTexto"/>
      </w:pP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F65E39" w:rsidRPr="00821815" w14:paraId="40369A33" w14:textId="77777777" w:rsidTr="00416420">
        <w:trPr>
          <w:trHeight w:val="380"/>
        </w:trPr>
        <w:tc>
          <w:tcPr>
            <w:tcW w:w="7654" w:type="dxa"/>
            <w:gridSpan w:val="3"/>
            <w:vAlign w:val="center"/>
          </w:tcPr>
          <w:p w14:paraId="798D63B2" w14:textId="77777777" w:rsidR="00F65E39" w:rsidRPr="00821815" w:rsidRDefault="00F65E39" w:rsidP="00416420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65E39" w:rsidRPr="00821815" w14:paraId="1EE28007" w14:textId="77777777" w:rsidTr="00416420">
        <w:trPr>
          <w:trHeight w:val="380"/>
        </w:trPr>
        <w:tc>
          <w:tcPr>
            <w:tcW w:w="7654" w:type="dxa"/>
            <w:gridSpan w:val="3"/>
            <w:vAlign w:val="center"/>
          </w:tcPr>
          <w:p w14:paraId="09C67E28" w14:textId="77777777" w:rsidR="00F65E39" w:rsidRPr="00821815" w:rsidRDefault="00F65E39" w:rsidP="00416420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>
              <w:t>Procurar aluno</w:t>
            </w:r>
          </w:p>
        </w:tc>
      </w:tr>
      <w:tr w:rsidR="00F65E39" w14:paraId="7B6BFA48" w14:textId="77777777" w:rsidTr="00416420">
        <w:tc>
          <w:tcPr>
            <w:tcW w:w="1182" w:type="dxa"/>
            <w:vMerge w:val="restart"/>
            <w:vAlign w:val="center"/>
          </w:tcPr>
          <w:p w14:paraId="7256488F" w14:textId="77777777" w:rsidR="00F65E39" w:rsidRDefault="00F65E39" w:rsidP="0041642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732A82BE" w14:textId="77777777" w:rsidR="00F65E39" w:rsidRPr="009E1688" w:rsidRDefault="00F65E39" w:rsidP="0041642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40E6A956" w14:textId="77777777" w:rsidR="00F65E39" w:rsidRDefault="00F65E39" w:rsidP="00416420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FB1AE3" w14:textId="77777777" w:rsidR="00F65E39" w:rsidRPr="005073AC" w:rsidRDefault="00F65E39" w:rsidP="00416420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1B435DB8" w14:textId="77777777" w:rsidR="00F65E39" w:rsidRPr="00821815" w:rsidRDefault="00F65E39" w:rsidP="00416420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procurar um aluno</w:t>
            </w:r>
          </w:p>
          <w:p w14:paraId="026F1B03" w14:textId="31D7203D" w:rsidR="00F65E39" w:rsidRDefault="00F65E39" w:rsidP="00416420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0000" w:themeColor="text1"/>
              </w:rPr>
              <w:t>ter controle de seus dados.</w:t>
            </w:r>
          </w:p>
        </w:tc>
      </w:tr>
      <w:tr w:rsidR="00F65E39" w:rsidRPr="001137C6" w14:paraId="73B0CC33" w14:textId="77777777" w:rsidTr="00416420">
        <w:tc>
          <w:tcPr>
            <w:tcW w:w="1182" w:type="dxa"/>
            <w:vMerge/>
            <w:vAlign w:val="center"/>
          </w:tcPr>
          <w:p w14:paraId="786DA533" w14:textId="77777777" w:rsidR="00F65E39" w:rsidRPr="009E1688" w:rsidRDefault="00F65E39" w:rsidP="00416420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1678ED7" w14:textId="77777777" w:rsidR="00F65E39" w:rsidRDefault="00F65E39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CDF8495" w14:textId="77777777" w:rsidR="00F65E39" w:rsidRDefault="00F65E39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5EDFDA1" w14:textId="77777777" w:rsidR="00F65E39" w:rsidRPr="004F21EF" w:rsidRDefault="00F65E39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627D77D" w14:textId="77777777" w:rsidR="00F65E39" w:rsidRDefault="00F65E39" w:rsidP="00416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existe tal aluno cadastrado</w:t>
            </w:r>
          </w:p>
          <w:p w14:paraId="5182B39F" w14:textId="0A3B3D6D" w:rsidR="00F65E39" w:rsidRPr="002063D9" w:rsidRDefault="00F65E39" w:rsidP="00416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42053">
              <w:t xml:space="preserve">é realizado a busca </w:t>
            </w:r>
            <w:r w:rsidR="000D32AD">
              <w:t>por pelo menos</w:t>
            </w:r>
            <w:r w:rsidR="00542053">
              <w:t xml:space="preserve"> 3</w:t>
            </w:r>
            <w:r w:rsidR="000D32AD">
              <w:t xml:space="preserve"> caracteres(</w:t>
            </w:r>
            <w:r w:rsidR="00542053">
              <w:t>letras</w:t>
            </w:r>
            <w:r w:rsidR="000D32AD">
              <w:t>) sem espaço</w:t>
            </w:r>
            <w:r w:rsidR="00542053">
              <w:t xml:space="preserve"> do nome do aluno</w:t>
            </w:r>
          </w:p>
          <w:p w14:paraId="1E31B31B" w14:textId="2421C65A" w:rsidR="00F65E39" w:rsidRPr="001137C6" w:rsidRDefault="00F65E39" w:rsidP="00416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42053">
              <w:t>é r</w:t>
            </w:r>
            <w:r w:rsidR="00C2041C">
              <w:t xml:space="preserve">etornado a lista de alunos </w:t>
            </w:r>
            <w:r w:rsidR="00DF5752">
              <w:t xml:space="preserve">cadastrados </w:t>
            </w:r>
            <w:r w:rsidR="00C2041C">
              <w:t xml:space="preserve">e </w:t>
            </w:r>
            <w:r w:rsidR="00617E6F">
              <w:t xml:space="preserve">posso </w:t>
            </w:r>
            <w:r w:rsidR="000378BF">
              <w:t>ter acesso ao cadastro pelo nome</w:t>
            </w:r>
          </w:p>
        </w:tc>
      </w:tr>
      <w:tr w:rsidR="00F65E39" w:rsidRPr="001137C6" w14:paraId="7A356E2B" w14:textId="77777777" w:rsidTr="00416420">
        <w:tc>
          <w:tcPr>
            <w:tcW w:w="1182" w:type="dxa"/>
            <w:vMerge/>
            <w:vAlign w:val="center"/>
          </w:tcPr>
          <w:p w14:paraId="6096C5F9" w14:textId="77777777" w:rsidR="00F65E39" w:rsidRPr="009E1688" w:rsidRDefault="00F65E39" w:rsidP="00416420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35CEA1" w14:textId="77777777" w:rsidR="00F65E39" w:rsidRDefault="00F65E39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244C2EB" w14:textId="77777777" w:rsidR="00F65E39" w:rsidRDefault="00F65E39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F66F56" w14:textId="77777777" w:rsidR="00F65E39" w:rsidRPr="004F21EF" w:rsidRDefault="00F65E39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6571198C" w14:textId="77777777" w:rsidR="000D32AD" w:rsidRDefault="000D32AD" w:rsidP="000D32A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existe tal aluno cadastrado</w:t>
            </w:r>
          </w:p>
          <w:p w14:paraId="3EEE0978" w14:textId="70C0F3FF" w:rsidR="000D32AD" w:rsidRPr="002063D9" w:rsidRDefault="000D32AD" w:rsidP="000F20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é realizado a busca por menos 3 caracteres(letras) </w:t>
            </w:r>
            <w:r w:rsidR="000F20F8">
              <w:t xml:space="preserve">com </w:t>
            </w:r>
            <w:r w:rsidR="00DF5752">
              <w:t>ou sem</w:t>
            </w:r>
            <w:r w:rsidR="000F20F8">
              <w:t xml:space="preserve"> </w:t>
            </w:r>
            <w:r>
              <w:t>espaço do nome do aluno</w:t>
            </w:r>
          </w:p>
          <w:p w14:paraId="2C63580B" w14:textId="2332D924" w:rsidR="00F65E39" w:rsidRPr="001137C6" w:rsidRDefault="000D32AD" w:rsidP="000D32A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F5752">
              <w:t xml:space="preserve">não é </w:t>
            </w:r>
            <w:r>
              <w:t xml:space="preserve">retornado a lista de </w:t>
            </w:r>
            <w:r w:rsidR="00DF5752">
              <w:t>alunos cadastrados</w:t>
            </w:r>
          </w:p>
        </w:tc>
      </w:tr>
    </w:tbl>
    <w:p w14:paraId="1E60A18E" w14:textId="7C2294FB" w:rsidR="00914E95" w:rsidRDefault="00914E95" w:rsidP="00680EBD"/>
    <w:p w14:paraId="55BA5D90" w14:textId="77777777" w:rsidR="00914E95" w:rsidRDefault="00914E95" w:rsidP="00680EBD"/>
    <w:p w14:paraId="1B83E44B" w14:textId="77777777" w:rsidR="001126E3" w:rsidRPr="00017559" w:rsidRDefault="001126E3" w:rsidP="00680EBD"/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680EBD" w14:paraId="396B436C" w14:textId="77777777" w:rsidTr="00B9541D">
        <w:trPr>
          <w:trHeight w:val="380"/>
        </w:trPr>
        <w:tc>
          <w:tcPr>
            <w:tcW w:w="7654" w:type="dxa"/>
            <w:gridSpan w:val="3"/>
            <w:vAlign w:val="center"/>
          </w:tcPr>
          <w:p w14:paraId="23F642BE" w14:textId="77777777" w:rsidR="00680EBD" w:rsidRDefault="00680EBD" w:rsidP="00B9541D">
            <w:pPr>
              <w:spacing w:before="60" w:after="60"/>
              <w:rPr>
                <w:b/>
                <w:bCs/>
              </w:rPr>
            </w:pPr>
            <w:r w:rsidRPr="50A6FD8D">
              <w:rPr>
                <w:b/>
                <w:bCs/>
              </w:rPr>
              <w:lastRenderedPageBreak/>
              <w:t xml:space="preserve">ARTEFATO 5: </w:t>
            </w:r>
            <w:r>
              <w:t>Relação de User Stories</w:t>
            </w:r>
          </w:p>
        </w:tc>
      </w:tr>
      <w:tr w:rsidR="00680EBD" w14:paraId="060DF12C" w14:textId="77777777" w:rsidTr="00B9541D">
        <w:trPr>
          <w:trHeight w:val="380"/>
        </w:trPr>
        <w:tc>
          <w:tcPr>
            <w:tcW w:w="7654" w:type="dxa"/>
            <w:gridSpan w:val="3"/>
            <w:vAlign w:val="center"/>
          </w:tcPr>
          <w:p w14:paraId="63065C40" w14:textId="77777777" w:rsidR="00680EBD" w:rsidRDefault="00680EBD" w:rsidP="00B9541D">
            <w:pPr>
              <w:spacing w:before="60" w:after="60"/>
            </w:pPr>
            <w:r w:rsidRPr="50A6FD8D">
              <w:rPr>
                <w:b/>
                <w:bCs/>
              </w:rPr>
              <w:t>FEATURE PBI</w:t>
            </w:r>
            <w:r>
              <w:t>: Associar um serviço ao aluno</w:t>
            </w:r>
          </w:p>
        </w:tc>
      </w:tr>
      <w:tr w:rsidR="00680EBD" w14:paraId="6F3C306C" w14:textId="77777777" w:rsidTr="00B9541D">
        <w:tc>
          <w:tcPr>
            <w:tcW w:w="1182" w:type="dxa"/>
            <w:vMerge w:val="restart"/>
            <w:vAlign w:val="center"/>
          </w:tcPr>
          <w:p w14:paraId="5FE9EA5E" w14:textId="77777777" w:rsidR="00680EBD" w:rsidRDefault="00680EBD" w:rsidP="00B9541D">
            <w:pPr>
              <w:spacing w:before="60" w:after="60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USER </w:t>
            </w:r>
          </w:p>
          <w:p w14:paraId="2BD0F9A2" w14:textId="77777777" w:rsidR="00680EBD" w:rsidRDefault="00680EBD" w:rsidP="00B9541D">
            <w:pPr>
              <w:spacing w:before="60" w:after="60"/>
              <w:rPr>
                <w:b/>
                <w:bCs/>
              </w:rPr>
            </w:pPr>
            <w:r w:rsidRPr="50A6FD8D">
              <w:rPr>
                <w:b/>
                <w:bCs/>
              </w:rPr>
              <w:t>STORY 1</w:t>
            </w:r>
          </w:p>
          <w:p w14:paraId="0B057B65" w14:textId="77777777" w:rsidR="00680EBD" w:rsidRDefault="00680EBD" w:rsidP="00B9541D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C5B865D" w14:textId="77777777" w:rsidR="00680EBD" w:rsidRDefault="00680EBD" w:rsidP="00B9541D">
            <w:pPr>
              <w:spacing w:before="60" w:after="60"/>
              <w:ind w:left="134"/>
              <w:rPr>
                <w:color w:val="000000" w:themeColor="text1"/>
              </w:rPr>
            </w:pPr>
            <w:r w:rsidRPr="50A6FD8D">
              <w:rPr>
                <w:b/>
                <w:bCs/>
              </w:rPr>
              <w:t>COMO</w:t>
            </w:r>
            <w:r>
              <w:t xml:space="preserve">: </w:t>
            </w:r>
            <w:r w:rsidRPr="50A6FD8D">
              <w:rPr>
                <w:color w:val="000000" w:themeColor="text1"/>
              </w:rPr>
              <w:t>Auxiliar Administrativo</w:t>
            </w:r>
          </w:p>
          <w:p w14:paraId="0E3E923A" w14:textId="77777777" w:rsidR="00680EBD" w:rsidRDefault="00680EBD" w:rsidP="00B9541D">
            <w:pPr>
              <w:spacing w:before="60" w:after="60"/>
              <w:ind w:left="134"/>
            </w:pPr>
            <w:r w:rsidRPr="50A6FD8D">
              <w:rPr>
                <w:b/>
                <w:bCs/>
              </w:rPr>
              <w:t>POSSO</w:t>
            </w:r>
            <w:r>
              <w:t>: associar um serviço ao aluno</w:t>
            </w:r>
          </w:p>
          <w:p w14:paraId="117C790A" w14:textId="77777777" w:rsidR="00680EBD" w:rsidRDefault="00680EBD" w:rsidP="00B9541D">
            <w:pPr>
              <w:spacing w:before="60" w:after="60"/>
            </w:pPr>
            <w:r w:rsidRPr="50A6FD8D">
              <w:rPr>
                <w:b/>
                <w:bCs/>
              </w:rPr>
              <w:t xml:space="preserve">   PARA</w:t>
            </w:r>
            <w:r>
              <w:t xml:space="preserve">: ter </w:t>
            </w:r>
            <w:r w:rsidRPr="50A6FD8D">
              <w:rPr>
                <w:color w:val="000000" w:themeColor="text1"/>
              </w:rPr>
              <w:t>controle de seus dados.</w:t>
            </w:r>
          </w:p>
        </w:tc>
      </w:tr>
      <w:tr w:rsidR="00680EBD" w14:paraId="4E3644BA" w14:textId="77777777" w:rsidTr="00B9541D">
        <w:tc>
          <w:tcPr>
            <w:tcW w:w="1182" w:type="dxa"/>
            <w:vMerge/>
          </w:tcPr>
          <w:p w14:paraId="731A9D7C" w14:textId="77777777" w:rsidR="00680EBD" w:rsidRDefault="00680EBD" w:rsidP="00B9541D"/>
        </w:tc>
        <w:tc>
          <w:tcPr>
            <w:tcW w:w="1118" w:type="dxa"/>
          </w:tcPr>
          <w:p w14:paraId="5F18A0CC" w14:textId="77777777" w:rsidR="00680EBD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CRITÉRIO </w:t>
            </w:r>
          </w:p>
          <w:p w14:paraId="4EDD8A99" w14:textId="77777777" w:rsidR="00680EBD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DE </w:t>
            </w:r>
          </w:p>
          <w:p w14:paraId="241AFD47" w14:textId="77777777" w:rsidR="00680EBD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3A7363A3" w14:textId="77777777" w:rsidR="00680EBD" w:rsidRDefault="00680EBD" w:rsidP="00B9541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DADO</w:t>
            </w:r>
            <w:r>
              <w:t xml:space="preserve"> </w:t>
            </w:r>
            <w:r w:rsidRPr="50A6FD8D">
              <w:rPr>
                <w:b/>
                <w:bCs/>
              </w:rPr>
              <w:t>QUE</w:t>
            </w:r>
            <w:r>
              <w:t>: está aberto o cadastro do aluno e é necessário associar um serviço</w:t>
            </w:r>
          </w:p>
          <w:p w14:paraId="77C22BB1" w14:textId="77777777" w:rsidR="00680EBD" w:rsidRDefault="00680EBD" w:rsidP="00B9541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QUANDO</w:t>
            </w:r>
            <w:r>
              <w:t>: é selecionado um serviço da lista de serviços</w:t>
            </w:r>
          </w:p>
          <w:p w14:paraId="6F133071" w14:textId="77777777" w:rsidR="00680EBD" w:rsidRDefault="00680EBD" w:rsidP="00B9541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ENTÃO</w:t>
            </w:r>
            <w:r>
              <w:t>: o serviço é associado ao cadastro do aluno</w:t>
            </w:r>
          </w:p>
        </w:tc>
      </w:tr>
      <w:tr w:rsidR="00680EBD" w14:paraId="15CE6CCC" w14:textId="77777777" w:rsidTr="00B9541D">
        <w:tc>
          <w:tcPr>
            <w:tcW w:w="1182" w:type="dxa"/>
            <w:vMerge/>
          </w:tcPr>
          <w:p w14:paraId="12F78025" w14:textId="77777777" w:rsidR="00680EBD" w:rsidRDefault="00680EBD" w:rsidP="00B9541D"/>
        </w:tc>
        <w:tc>
          <w:tcPr>
            <w:tcW w:w="1118" w:type="dxa"/>
          </w:tcPr>
          <w:p w14:paraId="3BFBC67C" w14:textId="77777777" w:rsidR="00680EBD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CRITÉRIO </w:t>
            </w:r>
          </w:p>
          <w:p w14:paraId="44FA61FB" w14:textId="77777777" w:rsidR="00680EBD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DE </w:t>
            </w:r>
          </w:p>
          <w:p w14:paraId="548DB957" w14:textId="77777777" w:rsidR="00680EBD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>ACEITE 2</w:t>
            </w:r>
          </w:p>
        </w:tc>
        <w:tc>
          <w:tcPr>
            <w:tcW w:w="5354" w:type="dxa"/>
          </w:tcPr>
          <w:p w14:paraId="5C0C32AB" w14:textId="77777777" w:rsidR="00680EBD" w:rsidRDefault="00680EBD" w:rsidP="00B9541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DADO</w:t>
            </w:r>
            <w:r>
              <w:t xml:space="preserve"> </w:t>
            </w:r>
            <w:r w:rsidRPr="50A6FD8D">
              <w:rPr>
                <w:b/>
                <w:bCs/>
              </w:rPr>
              <w:t>QUE</w:t>
            </w:r>
            <w:r>
              <w:t>: está aberto o cadastro do aluno e é necessário associar um serviço</w:t>
            </w:r>
          </w:p>
          <w:p w14:paraId="5B00B1D2" w14:textId="15181A72" w:rsidR="00680EBD" w:rsidRDefault="00680EBD" w:rsidP="00B9541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QUANDO</w:t>
            </w:r>
            <w:r>
              <w:t xml:space="preserve">: não existe </w:t>
            </w:r>
            <w:r w:rsidR="00A73C57">
              <w:t>nenhum</w:t>
            </w:r>
            <w:r>
              <w:t xml:space="preserve"> serviço cadastrado</w:t>
            </w:r>
          </w:p>
          <w:p w14:paraId="44B2AE1D" w14:textId="0C9BEBDE" w:rsidR="00680EBD" w:rsidRDefault="00680EBD" w:rsidP="00B9541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ENTÃO</w:t>
            </w:r>
            <w:r>
              <w:t xml:space="preserve">: </w:t>
            </w:r>
            <w:r w:rsidR="0064763E">
              <w:t xml:space="preserve">o sistema notificará que não existe serviços cadastrados e </w:t>
            </w:r>
            <w:r>
              <w:t>nenhum serviço é associado ao cadastro.</w:t>
            </w:r>
          </w:p>
        </w:tc>
      </w:tr>
    </w:tbl>
    <w:p w14:paraId="4E76C170" w14:textId="2ABFA88B" w:rsidR="00680EBD" w:rsidRDefault="00680EBD" w:rsidP="00680EBD"/>
    <w:p w14:paraId="15B1AD92" w14:textId="5C5C820B" w:rsidR="00914E95" w:rsidRDefault="00914E95" w:rsidP="00680EBD"/>
    <w:p w14:paraId="63F5CF30" w14:textId="77777777" w:rsidR="00914E95" w:rsidRDefault="00914E95" w:rsidP="00680EBD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680EBD" w:rsidRPr="00821815" w14:paraId="22EA985D" w14:textId="77777777" w:rsidTr="00B9541D">
        <w:trPr>
          <w:trHeight w:val="380"/>
        </w:trPr>
        <w:tc>
          <w:tcPr>
            <w:tcW w:w="7654" w:type="dxa"/>
            <w:gridSpan w:val="3"/>
            <w:vAlign w:val="center"/>
          </w:tcPr>
          <w:p w14:paraId="3CE7C7D9" w14:textId="77777777" w:rsidR="00680EBD" w:rsidRPr="00821815" w:rsidRDefault="00680EBD" w:rsidP="00B9541D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680EBD" w:rsidRPr="00821815" w14:paraId="7122342D" w14:textId="77777777" w:rsidTr="00B9541D">
        <w:trPr>
          <w:trHeight w:val="380"/>
        </w:trPr>
        <w:tc>
          <w:tcPr>
            <w:tcW w:w="7654" w:type="dxa"/>
            <w:gridSpan w:val="3"/>
            <w:vAlign w:val="center"/>
          </w:tcPr>
          <w:p w14:paraId="1CE3FB08" w14:textId="77777777" w:rsidR="00680EBD" w:rsidRPr="00821815" w:rsidRDefault="00680EBD" w:rsidP="00B9541D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Pr="00C63FDC">
              <w:t>Acessar</w:t>
            </w:r>
            <w:r>
              <w:t xml:space="preserve"> </w:t>
            </w:r>
            <w:r w:rsidRPr="00C63FDC">
              <w:t>serviços contratados pelo aluno</w:t>
            </w:r>
          </w:p>
        </w:tc>
      </w:tr>
      <w:tr w:rsidR="00680EBD" w14:paraId="53E60EBF" w14:textId="77777777" w:rsidTr="00B9541D">
        <w:tc>
          <w:tcPr>
            <w:tcW w:w="1182" w:type="dxa"/>
            <w:vMerge w:val="restart"/>
            <w:vAlign w:val="center"/>
          </w:tcPr>
          <w:p w14:paraId="48388D1F" w14:textId="77777777" w:rsidR="00680EBD" w:rsidRDefault="00680EBD" w:rsidP="00B9541D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3C8AB1F5" w14:textId="77777777" w:rsidR="00680EBD" w:rsidRPr="009E1688" w:rsidRDefault="00680EBD" w:rsidP="00B9541D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2FD9D9B9" w14:textId="77777777" w:rsidR="00680EBD" w:rsidRDefault="00680EBD" w:rsidP="00B9541D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53826041" w14:textId="77777777" w:rsidR="00680EBD" w:rsidRPr="005073AC" w:rsidRDefault="00680EBD" w:rsidP="00B9541D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4BB3737B" w14:textId="7E2C8BF0" w:rsidR="00680EBD" w:rsidRDefault="00680EBD" w:rsidP="00B9541D">
            <w:pPr>
              <w:spacing w:before="60" w:after="60"/>
              <w:ind w:left="134"/>
            </w:pPr>
            <w:r w:rsidRPr="50A6FD8D">
              <w:rPr>
                <w:b/>
                <w:bCs/>
              </w:rPr>
              <w:t>POSSO</w:t>
            </w:r>
            <w:r>
              <w:t xml:space="preserve">: Acessar os </w:t>
            </w:r>
            <w:r w:rsidR="00A20B83">
              <w:t>serviços</w:t>
            </w:r>
            <w:r>
              <w:t xml:space="preserve"> contratados pelo aluno</w:t>
            </w:r>
          </w:p>
          <w:p w14:paraId="3E6215AB" w14:textId="77777777" w:rsidR="00680EBD" w:rsidRDefault="00680EBD" w:rsidP="00B9541D">
            <w:pPr>
              <w:spacing w:before="60" w:after="60"/>
              <w:ind w:left="134"/>
            </w:pPr>
            <w:r>
              <w:rPr>
                <w:b/>
                <w:bCs/>
              </w:rPr>
              <w:t xml:space="preserve">  </w:t>
            </w:r>
            <w:r w:rsidRPr="004F21EF">
              <w:rPr>
                <w:b/>
                <w:bCs/>
              </w:rPr>
              <w:t>PARA</w:t>
            </w:r>
            <w:r>
              <w:t>: controle dos dados dos alunos</w:t>
            </w:r>
          </w:p>
        </w:tc>
      </w:tr>
      <w:tr w:rsidR="00680EBD" w:rsidRPr="001137C6" w14:paraId="7EE0F829" w14:textId="77777777" w:rsidTr="00B9541D">
        <w:tc>
          <w:tcPr>
            <w:tcW w:w="1182" w:type="dxa"/>
            <w:vMerge/>
            <w:vAlign w:val="center"/>
          </w:tcPr>
          <w:p w14:paraId="3BD0961F" w14:textId="77777777" w:rsidR="00680EBD" w:rsidRPr="009E1688" w:rsidRDefault="00680EBD" w:rsidP="00B9541D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C1BE9D8" w14:textId="77777777" w:rsidR="00680EBD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65E6E15A" w14:textId="77777777" w:rsidR="00680EBD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5602A63" w14:textId="77777777" w:rsidR="00680EBD" w:rsidRPr="004F21EF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3546F8FF" w14:textId="47917173" w:rsidR="00680EBD" w:rsidRDefault="00680EBD" w:rsidP="00B9541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DADO</w:t>
            </w:r>
            <w:r>
              <w:t xml:space="preserve"> </w:t>
            </w:r>
            <w:r w:rsidRPr="50A6FD8D">
              <w:rPr>
                <w:b/>
                <w:bCs/>
              </w:rPr>
              <w:t>QUE</w:t>
            </w:r>
            <w:r>
              <w:t xml:space="preserve">: está aberto o cadastro do aluno e é necessário acessar os </w:t>
            </w:r>
            <w:r w:rsidR="00CF1454">
              <w:t>serviços contratados pelo</w:t>
            </w:r>
            <w:r>
              <w:t xml:space="preserve"> aluno</w:t>
            </w:r>
          </w:p>
          <w:p w14:paraId="7ECB3117" w14:textId="0227E5B5" w:rsidR="00680EBD" w:rsidRDefault="00680EBD" w:rsidP="00B9541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QUANDO</w:t>
            </w:r>
            <w:r>
              <w:t xml:space="preserve">: possui pelo menos um </w:t>
            </w:r>
            <w:r w:rsidR="00CF1454">
              <w:t>serviço</w:t>
            </w:r>
            <w:r>
              <w:t xml:space="preserve"> associado  </w:t>
            </w:r>
          </w:p>
          <w:p w14:paraId="5427331E" w14:textId="77777777" w:rsidR="00680EBD" w:rsidRPr="001137C6" w:rsidRDefault="00680EBD" w:rsidP="00B954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posso acessar seus serviços contratados.</w:t>
            </w:r>
          </w:p>
        </w:tc>
      </w:tr>
      <w:tr w:rsidR="00680EBD" w:rsidRPr="001137C6" w14:paraId="2B8CE496" w14:textId="77777777" w:rsidTr="00B9541D">
        <w:tc>
          <w:tcPr>
            <w:tcW w:w="1182" w:type="dxa"/>
            <w:vMerge/>
            <w:vAlign w:val="center"/>
          </w:tcPr>
          <w:p w14:paraId="179D3D2D" w14:textId="77777777" w:rsidR="00680EBD" w:rsidRPr="009E1688" w:rsidRDefault="00680EBD" w:rsidP="00B9541D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64099A1" w14:textId="77777777" w:rsidR="00680EBD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77526464" w14:textId="77777777" w:rsidR="00680EBD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E2454B" w14:textId="77777777" w:rsidR="00680EBD" w:rsidRPr="004F21EF" w:rsidRDefault="00680EBD" w:rsidP="00B9541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3989168D" w14:textId="3AAA78E5" w:rsidR="00680EBD" w:rsidRDefault="00680EBD" w:rsidP="00B9541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DADO</w:t>
            </w:r>
            <w:r>
              <w:t xml:space="preserve"> </w:t>
            </w:r>
            <w:r w:rsidRPr="50A6FD8D">
              <w:rPr>
                <w:b/>
                <w:bCs/>
              </w:rPr>
              <w:t>QUE</w:t>
            </w:r>
            <w:r>
              <w:t xml:space="preserve">: está aberto o cadastro do aluno e é necessário associar um </w:t>
            </w:r>
            <w:r w:rsidR="001A20D6">
              <w:t>serviço</w:t>
            </w:r>
          </w:p>
          <w:p w14:paraId="5B3303ED" w14:textId="77777777" w:rsidR="00680EBD" w:rsidRDefault="00680EBD" w:rsidP="00B9541D">
            <w:pPr>
              <w:spacing w:before="60" w:after="60"/>
              <w:ind w:left="168"/>
              <w:rPr>
                <w:color w:val="00B0F0"/>
              </w:rPr>
            </w:pPr>
            <w:r w:rsidRPr="50A6FD8D">
              <w:rPr>
                <w:b/>
                <w:bCs/>
              </w:rPr>
              <w:t>QUANDO</w:t>
            </w:r>
            <w:r>
              <w:t>: não existe nenhum serviço associado ao aluno</w:t>
            </w:r>
          </w:p>
          <w:p w14:paraId="4F2A79BB" w14:textId="687A888A" w:rsidR="00680EBD" w:rsidRPr="001137C6" w:rsidRDefault="00680EBD" w:rsidP="00B9541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ENTÃO</w:t>
            </w:r>
            <w:r>
              <w:t>: não haverá o pacote de serviço</w:t>
            </w:r>
            <w:r w:rsidR="00106DA5">
              <w:t xml:space="preserve"> associado ao aluno</w:t>
            </w:r>
          </w:p>
        </w:tc>
      </w:tr>
    </w:tbl>
    <w:p w14:paraId="0C1F8F43" w14:textId="31C7B95C" w:rsidR="00914E95" w:rsidRDefault="00914E95" w:rsidP="00F65E39">
      <w:pPr>
        <w:pStyle w:val="CorpodeTexto"/>
      </w:pPr>
    </w:p>
    <w:p w14:paraId="561EC4DA" w14:textId="7572D581" w:rsidR="00914E95" w:rsidRDefault="00914E95" w:rsidP="00F65E39">
      <w:pPr>
        <w:pStyle w:val="CorpodeTexto"/>
      </w:pPr>
    </w:p>
    <w:p w14:paraId="4DF48555" w14:textId="77777777" w:rsidR="001126E3" w:rsidRDefault="001126E3" w:rsidP="00F65E39">
      <w:pPr>
        <w:pStyle w:val="CorpodeTexto"/>
      </w:pPr>
    </w:p>
    <w:p w14:paraId="5175AECC" w14:textId="77777777" w:rsidR="00914E95" w:rsidRPr="00F65E39" w:rsidRDefault="00914E95" w:rsidP="00F65E39">
      <w:pPr>
        <w:pStyle w:val="CorpodeTexto"/>
      </w:pP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E96698" w:rsidRPr="00821815" w14:paraId="779D3CBD" w14:textId="77777777" w:rsidTr="50A6FD8D">
        <w:trPr>
          <w:trHeight w:val="380"/>
        </w:trPr>
        <w:tc>
          <w:tcPr>
            <w:tcW w:w="7654" w:type="dxa"/>
            <w:gridSpan w:val="3"/>
            <w:vAlign w:val="center"/>
          </w:tcPr>
          <w:p w14:paraId="6348B6E4" w14:textId="77777777" w:rsidR="00E96698" w:rsidRPr="00821815" w:rsidRDefault="00E96698" w:rsidP="00416420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lastRenderedPageBreak/>
              <w:t xml:space="preserve">ARTEFATO 5: </w:t>
            </w:r>
            <w:r w:rsidRPr="004F0339">
              <w:t>Relação de User Stories</w:t>
            </w:r>
          </w:p>
        </w:tc>
      </w:tr>
      <w:tr w:rsidR="00E96698" w:rsidRPr="00821815" w14:paraId="5F19F63C" w14:textId="77777777" w:rsidTr="50A6FD8D">
        <w:trPr>
          <w:trHeight w:val="380"/>
        </w:trPr>
        <w:tc>
          <w:tcPr>
            <w:tcW w:w="7654" w:type="dxa"/>
            <w:gridSpan w:val="3"/>
            <w:vAlign w:val="center"/>
          </w:tcPr>
          <w:p w14:paraId="66301EC9" w14:textId="337F8204" w:rsidR="00E96698" w:rsidRPr="00821815" w:rsidRDefault="42D0E199" w:rsidP="00416420">
            <w:pPr>
              <w:spacing w:before="60" w:after="60"/>
            </w:pPr>
            <w:r w:rsidRPr="50A6FD8D">
              <w:rPr>
                <w:b/>
                <w:bCs/>
              </w:rPr>
              <w:t>FEATURE PBI</w:t>
            </w:r>
            <w:r>
              <w:t xml:space="preserve">: Associar um pacote de serviço ao </w:t>
            </w:r>
            <w:r w:rsidR="672A9213">
              <w:t>aluno</w:t>
            </w:r>
          </w:p>
        </w:tc>
      </w:tr>
      <w:tr w:rsidR="00E96698" w14:paraId="19011BA5" w14:textId="77777777" w:rsidTr="50A6FD8D">
        <w:tc>
          <w:tcPr>
            <w:tcW w:w="1182" w:type="dxa"/>
            <w:vMerge w:val="restart"/>
            <w:vAlign w:val="center"/>
          </w:tcPr>
          <w:p w14:paraId="02084740" w14:textId="77777777" w:rsidR="00E96698" w:rsidRDefault="00E96698" w:rsidP="0041642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12A20180" w14:textId="77777777" w:rsidR="00E96698" w:rsidRPr="009E1688" w:rsidRDefault="00E96698" w:rsidP="0041642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6C203529" w14:textId="77777777" w:rsidR="00E96698" w:rsidRDefault="00E96698" w:rsidP="00416420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2AA45670" w14:textId="77777777" w:rsidR="00E96698" w:rsidRPr="005073AC" w:rsidRDefault="00E96698" w:rsidP="00416420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7D94D9EE" w14:textId="5AB3BF7A" w:rsidR="00E96698" w:rsidRPr="00821815" w:rsidRDefault="42D0E199" w:rsidP="50A6FD8D">
            <w:pPr>
              <w:spacing w:before="60" w:after="60"/>
              <w:ind w:left="134"/>
            </w:pPr>
            <w:r w:rsidRPr="50A6FD8D">
              <w:rPr>
                <w:b/>
                <w:bCs/>
              </w:rPr>
              <w:t>POSSO</w:t>
            </w:r>
            <w:r>
              <w:t xml:space="preserve">: </w:t>
            </w:r>
            <w:r w:rsidR="672A9213">
              <w:t xml:space="preserve">associar um </w:t>
            </w:r>
            <w:r>
              <w:t>pacote</w:t>
            </w:r>
            <w:r w:rsidR="672A9213">
              <w:t xml:space="preserve"> </w:t>
            </w:r>
            <w:r>
              <w:t>de serviços</w:t>
            </w:r>
            <w:r w:rsidR="50A6FD8D">
              <w:t xml:space="preserve"> </w:t>
            </w:r>
            <w:r w:rsidR="672A9213">
              <w:t>ao aluno</w:t>
            </w:r>
          </w:p>
          <w:p w14:paraId="52797818" w14:textId="41CC6ABE" w:rsidR="00E96698" w:rsidRDefault="00E96698" w:rsidP="00416420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3B39B5">
              <w:t xml:space="preserve">ter </w:t>
            </w:r>
            <w:r w:rsidR="00BD51F1">
              <w:rPr>
                <w:color w:val="000000" w:themeColor="text1"/>
              </w:rPr>
              <w:t>controle</w:t>
            </w:r>
            <w:r w:rsidR="003B39B5">
              <w:rPr>
                <w:color w:val="000000" w:themeColor="text1"/>
              </w:rPr>
              <w:t xml:space="preserve"> </w:t>
            </w:r>
            <w:r w:rsidR="00BD51F1">
              <w:rPr>
                <w:color w:val="000000" w:themeColor="text1"/>
              </w:rPr>
              <w:t>de seus dados.</w:t>
            </w:r>
          </w:p>
        </w:tc>
      </w:tr>
      <w:tr w:rsidR="00E96698" w:rsidRPr="001137C6" w14:paraId="3B5B0A77" w14:textId="77777777" w:rsidTr="50A6FD8D">
        <w:tc>
          <w:tcPr>
            <w:tcW w:w="1182" w:type="dxa"/>
            <w:vMerge/>
            <w:vAlign w:val="center"/>
          </w:tcPr>
          <w:p w14:paraId="5A8E4422" w14:textId="77777777" w:rsidR="00E96698" w:rsidRPr="009E1688" w:rsidRDefault="00E96698" w:rsidP="00416420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ED8B93A" w14:textId="77777777" w:rsidR="00E96698" w:rsidRDefault="00E96698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7B46969F" w14:textId="77777777" w:rsidR="00E96698" w:rsidRDefault="00E96698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5E0D4693" w14:textId="77777777" w:rsidR="00E96698" w:rsidRPr="004F21EF" w:rsidRDefault="00E96698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12BE6949" w14:textId="0AE7CC77" w:rsidR="00E96698" w:rsidRDefault="42D0E199" w:rsidP="5197CF5E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DADO</w:t>
            </w:r>
            <w:r>
              <w:t xml:space="preserve"> </w:t>
            </w:r>
            <w:r w:rsidRPr="50A6FD8D">
              <w:rPr>
                <w:b/>
                <w:bCs/>
              </w:rPr>
              <w:t>QUE</w:t>
            </w:r>
            <w:r>
              <w:t xml:space="preserve">: </w:t>
            </w:r>
            <w:r w:rsidR="3936F9D9">
              <w:t>está</w:t>
            </w:r>
            <w:r w:rsidR="518148CC">
              <w:t xml:space="preserve"> </w:t>
            </w:r>
            <w:r w:rsidR="3D706C43">
              <w:t xml:space="preserve">aberto o cadastro do aluno e é </w:t>
            </w:r>
            <w:r w:rsidR="140EF6A3">
              <w:t xml:space="preserve">necessário associar um </w:t>
            </w:r>
            <w:r>
              <w:t>pacote de serviços</w:t>
            </w:r>
          </w:p>
          <w:p w14:paraId="044A434D" w14:textId="5F1C5537" w:rsidR="00E96698" w:rsidRPr="002063D9" w:rsidRDefault="42D0E199" w:rsidP="50A6FD8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QUANDO</w:t>
            </w:r>
            <w:r>
              <w:t xml:space="preserve">: é </w:t>
            </w:r>
            <w:r w:rsidR="0E7A3A97">
              <w:t xml:space="preserve">selecionado um </w:t>
            </w:r>
            <w:r>
              <w:t>pacote de serviço</w:t>
            </w:r>
            <w:r w:rsidR="0EF4406E">
              <w:t xml:space="preserve"> da lista </w:t>
            </w:r>
            <w:r w:rsidR="3D706C43">
              <w:t xml:space="preserve">de </w:t>
            </w:r>
            <w:r>
              <w:t>pacotes</w:t>
            </w:r>
          </w:p>
          <w:p w14:paraId="3004987F" w14:textId="3227B8A9" w:rsidR="00E96698" w:rsidRPr="001137C6" w:rsidRDefault="1FF10DD7" w:rsidP="0041642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ENTÃO</w:t>
            </w:r>
            <w:r>
              <w:t xml:space="preserve">: </w:t>
            </w:r>
            <w:r w:rsidR="1ADDF2BA">
              <w:t xml:space="preserve">o </w:t>
            </w:r>
            <w:r>
              <w:t>pacote</w:t>
            </w:r>
            <w:r w:rsidR="1ADDF2BA">
              <w:t xml:space="preserve"> selecionado é associado ao cadastro do aluno</w:t>
            </w:r>
          </w:p>
        </w:tc>
      </w:tr>
      <w:tr w:rsidR="00E96698" w:rsidRPr="001137C6" w14:paraId="3B0D3A80" w14:textId="77777777" w:rsidTr="50A6FD8D">
        <w:tc>
          <w:tcPr>
            <w:tcW w:w="1182" w:type="dxa"/>
            <w:vMerge/>
            <w:vAlign w:val="center"/>
          </w:tcPr>
          <w:p w14:paraId="2EAD5844" w14:textId="77777777" w:rsidR="00E96698" w:rsidRPr="009E1688" w:rsidRDefault="00E96698" w:rsidP="00416420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B1FE4CC" w14:textId="77777777" w:rsidR="00E96698" w:rsidRDefault="00E96698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1993383" w14:textId="77777777" w:rsidR="00E96698" w:rsidRDefault="00E96698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D59F46C" w14:textId="77777777" w:rsidR="00E96698" w:rsidRPr="004F21EF" w:rsidRDefault="00E96698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F027FD1" w14:textId="6C740053" w:rsidR="00E96698" w:rsidRDefault="42D0E199" w:rsidP="50A6FD8D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DADO</w:t>
            </w:r>
            <w:r>
              <w:t xml:space="preserve"> </w:t>
            </w:r>
            <w:r w:rsidRPr="50A6FD8D">
              <w:rPr>
                <w:b/>
                <w:bCs/>
              </w:rPr>
              <w:t>QUE</w:t>
            </w:r>
            <w:r>
              <w:t xml:space="preserve">: </w:t>
            </w:r>
            <w:r w:rsidR="568D1B39">
              <w:t xml:space="preserve">está aberto o cadastro do aluno e é necessário associar um </w:t>
            </w:r>
            <w:r>
              <w:t>pacote de serviços</w:t>
            </w:r>
          </w:p>
          <w:p w14:paraId="785EC51D" w14:textId="4A6554AB" w:rsidR="1FF10DD7" w:rsidRDefault="1FF10DD7" w:rsidP="50A6FD8D">
            <w:pPr>
              <w:spacing w:before="60" w:after="60" w:line="259" w:lineRule="auto"/>
              <w:ind w:left="168"/>
            </w:pPr>
            <w:r w:rsidRPr="50A6FD8D">
              <w:rPr>
                <w:b/>
                <w:bCs/>
              </w:rPr>
              <w:t>QUANDO</w:t>
            </w:r>
            <w:r>
              <w:t xml:space="preserve">: </w:t>
            </w:r>
            <w:r w:rsidR="03C21136">
              <w:t xml:space="preserve">não existe </w:t>
            </w:r>
            <w:r w:rsidR="0050499F">
              <w:t>nenh</w:t>
            </w:r>
            <w:r w:rsidR="03C21136">
              <w:t xml:space="preserve">um </w:t>
            </w:r>
            <w:r>
              <w:t xml:space="preserve">pacote </w:t>
            </w:r>
            <w:r w:rsidR="50A6FD8D">
              <w:t>cadastrado</w:t>
            </w:r>
          </w:p>
          <w:p w14:paraId="2AC0A1D5" w14:textId="3A39E10B" w:rsidR="00E96698" w:rsidRPr="001137C6" w:rsidRDefault="1FF10DD7" w:rsidP="0041642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ENTÃO</w:t>
            </w:r>
            <w:r>
              <w:t xml:space="preserve">: </w:t>
            </w:r>
            <w:r w:rsidR="00680EBD">
              <w:t xml:space="preserve">o sistema notificará que não existe </w:t>
            </w:r>
            <w:r w:rsidR="0050499F">
              <w:t xml:space="preserve">pacotes de </w:t>
            </w:r>
            <w:r w:rsidR="00680EBD">
              <w:t>serviços cadastrados</w:t>
            </w:r>
          </w:p>
        </w:tc>
      </w:tr>
      <w:bookmarkEnd w:id="20"/>
    </w:tbl>
    <w:p w14:paraId="39D200D6" w14:textId="6A69C033" w:rsidR="0043409E" w:rsidRDefault="0043409E" w:rsidP="0043409E"/>
    <w:p w14:paraId="75FF463B" w14:textId="5D36403D" w:rsidR="00CA6071" w:rsidRDefault="00CA6071" w:rsidP="0043409E"/>
    <w:p w14:paraId="054B5947" w14:textId="36ACA899" w:rsidR="00CA6071" w:rsidRDefault="00CA6071" w:rsidP="0043409E"/>
    <w:p w14:paraId="65662703" w14:textId="1AF37CF4" w:rsidR="00CA6071" w:rsidRDefault="00CA6071" w:rsidP="0043409E"/>
    <w:tbl>
      <w:tblPr>
        <w:tblW w:w="0" w:type="dxa"/>
        <w:tblInd w:w="4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0"/>
        <w:gridCol w:w="1110"/>
        <w:gridCol w:w="5370"/>
      </w:tblGrid>
      <w:tr w:rsidR="00CA6071" w:rsidRPr="00CA6071" w14:paraId="0C82B438" w14:textId="77777777" w:rsidTr="00CA6071">
        <w:trPr>
          <w:trHeight w:val="375"/>
        </w:trPr>
        <w:tc>
          <w:tcPr>
            <w:tcW w:w="765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85AE75" w14:textId="77777777" w:rsidR="00CA6071" w:rsidRPr="00CA6071" w:rsidRDefault="00CA6071" w:rsidP="00CA607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 xml:space="preserve">ARTEFATO 5: 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Relação de User Stories </w:t>
            </w:r>
          </w:p>
        </w:tc>
      </w:tr>
      <w:tr w:rsidR="00CA6071" w:rsidRPr="00CA6071" w14:paraId="32D3E12B" w14:textId="77777777" w:rsidTr="00CA6071">
        <w:trPr>
          <w:trHeight w:val="375"/>
        </w:trPr>
        <w:tc>
          <w:tcPr>
            <w:tcW w:w="7650" w:type="dxa"/>
            <w:gridSpan w:val="3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48899C" w14:textId="267C9F2C" w:rsidR="00CA6071" w:rsidRPr="00CA6071" w:rsidRDefault="00CA6071" w:rsidP="00CA607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FEATURE PBI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 xml:space="preserve">: Acessar </w:t>
            </w:r>
            <w:r>
              <w:rPr>
                <w:rFonts w:ascii="Calibri" w:eastAsia="Times New Roman" w:hAnsi="Calibri" w:cs="Calibri"/>
                <w:lang w:eastAsia="pt-BR"/>
              </w:rPr>
              <w:t xml:space="preserve">pacote de 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serviços contratados pelo aluno </w:t>
            </w:r>
          </w:p>
        </w:tc>
      </w:tr>
      <w:tr w:rsidR="00CA6071" w:rsidRPr="00CA6071" w14:paraId="5F73B889" w14:textId="77777777" w:rsidTr="00CA6071">
        <w:tc>
          <w:tcPr>
            <w:tcW w:w="1170" w:type="dxa"/>
            <w:vMerge w:val="restar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71EAA4" w14:textId="77777777" w:rsidR="00CA6071" w:rsidRPr="00CA6071" w:rsidRDefault="00CA6071" w:rsidP="00CA607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USER 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 </w:t>
            </w:r>
          </w:p>
          <w:p w14:paraId="7E435C02" w14:textId="77777777" w:rsidR="00CA6071" w:rsidRPr="00CA6071" w:rsidRDefault="00CA6071" w:rsidP="00CA607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STORY 1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 </w:t>
            </w:r>
          </w:p>
          <w:p w14:paraId="792DAF09" w14:textId="77777777" w:rsidR="00CA6071" w:rsidRPr="00CA6071" w:rsidRDefault="00CA6071" w:rsidP="00CA607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lang w:eastAsia="pt-BR"/>
              </w:rPr>
              <w:t> </w:t>
            </w:r>
          </w:p>
        </w:tc>
        <w:tc>
          <w:tcPr>
            <w:tcW w:w="6465" w:type="dxa"/>
            <w:gridSpan w:val="2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A0E547" w14:textId="77777777" w:rsidR="00CA6071" w:rsidRPr="00CA6071" w:rsidRDefault="00CA6071" w:rsidP="00CA6071">
            <w:pPr>
              <w:spacing w:after="0" w:line="240" w:lineRule="auto"/>
              <w:ind w:left="12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COMO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 xml:space="preserve">: </w:t>
            </w:r>
            <w:r w:rsidRPr="00CA6071">
              <w:rPr>
                <w:rFonts w:ascii="Calibri" w:eastAsia="Times New Roman" w:hAnsi="Calibri" w:cs="Calibri"/>
                <w:color w:val="000000"/>
                <w:lang w:eastAsia="pt-BR"/>
              </w:rPr>
              <w:t>Auxiliar Administrativo </w:t>
            </w:r>
          </w:p>
          <w:p w14:paraId="7F88BC1E" w14:textId="77777777" w:rsidR="00CA6071" w:rsidRPr="00CA6071" w:rsidRDefault="00CA6071" w:rsidP="00CA6071">
            <w:pPr>
              <w:spacing w:after="0" w:line="240" w:lineRule="auto"/>
              <w:ind w:left="12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POSSO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: Acessar os pacotes contratados pelo aluno </w:t>
            </w:r>
          </w:p>
          <w:p w14:paraId="3BA5B73F" w14:textId="77777777" w:rsidR="00CA6071" w:rsidRPr="00CA6071" w:rsidRDefault="00CA6071" w:rsidP="00CA6071">
            <w:pPr>
              <w:spacing w:after="0" w:line="240" w:lineRule="auto"/>
              <w:ind w:left="12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  PARA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: controle dos dados dos alunos </w:t>
            </w:r>
          </w:p>
        </w:tc>
      </w:tr>
      <w:tr w:rsidR="00CA6071" w:rsidRPr="00CA6071" w14:paraId="70E154E3" w14:textId="77777777" w:rsidTr="00CA6071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7B5900" w14:textId="77777777" w:rsidR="00CA6071" w:rsidRPr="00CA6071" w:rsidRDefault="00CA6071" w:rsidP="00CA6071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125129" w14:textId="77777777" w:rsidR="00CA6071" w:rsidRPr="00CA6071" w:rsidRDefault="00CA6071" w:rsidP="00CA6071">
            <w:pPr>
              <w:spacing w:after="0" w:line="240" w:lineRule="auto"/>
              <w:ind w:left="90" w:hanging="3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CRITÉRIO 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 </w:t>
            </w:r>
          </w:p>
          <w:p w14:paraId="11C044A0" w14:textId="77777777" w:rsidR="00CA6071" w:rsidRPr="00CA6071" w:rsidRDefault="00CA6071" w:rsidP="00CA6071">
            <w:pPr>
              <w:spacing w:after="0" w:line="240" w:lineRule="auto"/>
              <w:ind w:left="90" w:hanging="3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DE 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 </w:t>
            </w:r>
          </w:p>
          <w:p w14:paraId="1815607B" w14:textId="77777777" w:rsidR="00CA6071" w:rsidRPr="00CA6071" w:rsidRDefault="00CA6071" w:rsidP="00CA6071">
            <w:pPr>
              <w:spacing w:after="0" w:line="240" w:lineRule="auto"/>
              <w:ind w:left="90" w:hanging="3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ACEITE 1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 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230490" w14:textId="77777777" w:rsidR="00CA6071" w:rsidRPr="00CA6071" w:rsidRDefault="00CA6071" w:rsidP="00CA6071">
            <w:pPr>
              <w:spacing w:after="0" w:line="240" w:lineRule="auto"/>
              <w:ind w:left="16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DADO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 xml:space="preserve"> </w:t>
            </w: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QUE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: está aberto o cadastro do aluno e é necessário acessar os pacotes do aluno </w:t>
            </w:r>
          </w:p>
          <w:p w14:paraId="6572AC6D" w14:textId="77777777" w:rsidR="00CA6071" w:rsidRPr="00CA6071" w:rsidRDefault="00CA6071" w:rsidP="00CA6071">
            <w:pPr>
              <w:spacing w:after="0" w:line="240" w:lineRule="auto"/>
              <w:ind w:left="16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QUANDO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: possui pelo menos um pacote associado   </w:t>
            </w:r>
          </w:p>
          <w:p w14:paraId="7B4DC090" w14:textId="77777777" w:rsidR="00CA6071" w:rsidRPr="00CA6071" w:rsidRDefault="00CA6071" w:rsidP="00CA6071">
            <w:pPr>
              <w:spacing w:after="0" w:line="240" w:lineRule="auto"/>
              <w:ind w:left="16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ENTÃO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: posso acessar seus serviços contratados. </w:t>
            </w:r>
          </w:p>
        </w:tc>
      </w:tr>
      <w:tr w:rsidR="00CA6071" w:rsidRPr="00CA6071" w14:paraId="6125D8C9" w14:textId="77777777" w:rsidTr="00CA6071">
        <w:tc>
          <w:tcPr>
            <w:tcW w:w="0" w:type="auto"/>
            <w:vMerge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827CFB" w14:textId="77777777" w:rsidR="00CA6071" w:rsidRPr="00CA6071" w:rsidRDefault="00CA6071" w:rsidP="00CA6071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</w:p>
        </w:tc>
        <w:tc>
          <w:tcPr>
            <w:tcW w:w="11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016E0C" w14:textId="77777777" w:rsidR="00CA6071" w:rsidRPr="00CA6071" w:rsidRDefault="00CA6071" w:rsidP="00CA6071">
            <w:pPr>
              <w:spacing w:after="0" w:line="240" w:lineRule="auto"/>
              <w:ind w:left="90" w:hanging="3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CRITÉRIO 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 </w:t>
            </w:r>
          </w:p>
          <w:p w14:paraId="7DE7730F" w14:textId="77777777" w:rsidR="00CA6071" w:rsidRPr="00CA6071" w:rsidRDefault="00CA6071" w:rsidP="00CA6071">
            <w:pPr>
              <w:spacing w:after="0" w:line="240" w:lineRule="auto"/>
              <w:ind w:left="90" w:hanging="3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DE 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 </w:t>
            </w:r>
          </w:p>
          <w:p w14:paraId="33360933" w14:textId="77777777" w:rsidR="00CA6071" w:rsidRPr="00CA6071" w:rsidRDefault="00CA6071" w:rsidP="00CA6071">
            <w:pPr>
              <w:spacing w:after="0" w:line="240" w:lineRule="auto"/>
              <w:ind w:left="90" w:hanging="30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ACEITE 2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 </w:t>
            </w:r>
          </w:p>
        </w:tc>
        <w:tc>
          <w:tcPr>
            <w:tcW w:w="53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0BC205" w14:textId="77777777" w:rsidR="00CA6071" w:rsidRPr="00CA6071" w:rsidRDefault="00CA6071" w:rsidP="00CA6071">
            <w:pPr>
              <w:spacing w:after="0" w:line="240" w:lineRule="auto"/>
              <w:ind w:left="16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DADO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 xml:space="preserve"> </w:t>
            </w: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QUE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: está aberto o cadastro do aluno e é necessário associar um pacote </w:t>
            </w:r>
          </w:p>
          <w:p w14:paraId="4D1F0126" w14:textId="77777777" w:rsidR="00CA6071" w:rsidRPr="00CA6071" w:rsidRDefault="00CA6071" w:rsidP="00CA6071">
            <w:pPr>
              <w:spacing w:after="0" w:line="240" w:lineRule="auto"/>
              <w:ind w:left="16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QUANDO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>: não existe nenhum serviço associado ao aluno </w:t>
            </w:r>
          </w:p>
          <w:p w14:paraId="397BE5A6" w14:textId="44EE6FB0" w:rsidR="00CA6071" w:rsidRPr="00CA6071" w:rsidRDefault="00CA6071" w:rsidP="00CA6071">
            <w:pPr>
              <w:spacing w:after="0" w:line="240" w:lineRule="auto"/>
              <w:ind w:left="165"/>
              <w:textAlignment w:val="baseline"/>
              <w:rPr>
                <w:rFonts w:ascii="Segoe UI" w:eastAsia="Times New Roman" w:hAnsi="Segoe UI" w:cs="Segoe UI"/>
                <w:sz w:val="18"/>
                <w:szCs w:val="18"/>
                <w:lang w:eastAsia="pt-BR"/>
              </w:rPr>
            </w:pPr>
            <w:r w:rsidRPr="00CA6071">
              <w:rPr>
                <w:rFonts w:ascii="Calibri" w:eastAsia="Times New Roman" w:hAnsi="Calibri" w:cs="Calibri"/>
                <w:b/>
                <w:bCs/>
                <w:lang w:eastAsia="pt-BR"/>
              </w:rPr>
              <w:t>ENTÃO</w:t>
            </w:r>
            <w:r w:rsidRPr="00CA6071">
              <w:rPr>
                <w:rFonts w:ascii="Calibri" w:eastAsia="Times New Roman" w:hAnsi="Calibri" w:cs="Calibri"/>
                <w:lang w:eastAsia="pt-BR"/>
              </w:rPr>
              <w:t xml:space="preserve">: </w:t>
            </w:r>
            <w:r w:rsidR="00106DA5">
              <w:t>não haverá o pacote de serviço associado ao aluno</w:t>
            </w:r>
          </w:p>
        </w:tc>
      </w:tr>
    </w:tbl>
    <w:p w14:paraId="0A0D4E79" w14:textId="4B6FC426" w:rsidR="00CA6071" w:rsidRDefault="00CA6071" w:rsidP="0043409E"/>
    <w:p w14:paraId="19C4D5E6" w14:textId="2F4EA834" w:rsidR="00914E95" w:rsidRDefault="00914E95" w:rsidP="0043409E"/>
    <w:p w14:paraId="7797AFF3" w14:textId="1145EE0C" w:rsidR="00914E95" w:rsidRDefault="00914E95" w:rsidP="0043409E"/>
    <w:p w14:paraId="61F04AFA" w14:textId="77777777" w:rsidR="00FA43D1" w:rsidRDefault="00FA43D1" w:rsidP="0043409E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9675B5" w:rsidRPr="00821815" w14:paraId="6E296A36" w14:textId="77777777" w:rsidTr="0FEF3965">
        <w:trPr>
          <w:trHeight w:val="380"/>
        </w:trPr>
        <w:tc>
          <w:tcPr>
            <w:tcW w:w="7654" w:type="dxa"/>
            <w:gridSpan w:val="3"/>
            <w:vAlign w:val="center"/>
          </w:tcPr>
          <w:p w14:paraId="69F81ACF" w14:textId="77777777" w:rsidR="009675B5" w:rsidRPr="00821815" w:rsidRDefault="009675B5" w:rsidP="00025D7D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lastRenderedPageBreak/>
              <w:t xml:space="preserve">ARTEFATO 5: </w:t>
            </w:r>
            <w:r w:rsidRPr="004F0339">
              <w:t>Relação de User Stories</w:t>
            </w:r>
          </w:p>
        </w:tc>
      </w:tr>
      <w:tr w:rsidR="009675B5" w:rsidRPr="00821815" w14:paraId="39FA8B24" w14:textId="77777777" w:rsidTr="0FEF3965">
        <w:trPr>
          <w:trHeight w:val="380"/>
        </w:trPr>
        <w:tc>
          <w:tcPr>
            <w:tcW w:w="7654" w:type="dxa"/>
            <w:gridSpan w:val="3"/>
            <w:vAlign w:val="center"/>
          </w:tcPr>
          <w:p w14:paraId="45DC92DA" w14:textId="588E2114" w:rsidR="009675B5" w:rsidRPr="00821815" w:rsidRDefault="009675B5" w:rsidP="00025D7D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3D15A5" w:rsidRPr="003D15A5">
              <w:t>Cancelar um serviço contratado</w:t>
            </w:r>
          </w:p>
        </w:tc>
      </w:tr>
      <w:tr w:rsidR="009675B5" w14:paraId="23F29025" w14:textId="77777777" w:rsidTr="0FEF3965">
        <w:tc>
          <w:tcPr>
            <w:tcW w:w="1182" w:type="dxa"/>
            <w:vMerge w:val="restart"/>
            <w:vAlign w:val="center"/>
          </w:tcPr>
          <w:p w14:paraId="5BB8A4AA" w14:textId="77777777" w:rsidR="009675B5" w:rsidRDefault="009675B5" w:rsidP="00025D7D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5591FDA0" w14:textId="77777777" w:rsidR="009675B5" w:rsidRPr="009E1688" w:rsidRDefault="009675B5" w:rsidP="00025D7D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5CBBC43B" w14:textId="77777777" w:rsidR="009675B5" w:rsidRDefault="009675B5" w:rsidP="00025D7D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2A63F4DC" w14:textId="77777777" w:rsidR="009675B5" w:rsidRPr="005073AC" w:rsidRDefault="009675B5" w:rsidP="00025D7D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57B56533" w14:textId="4E73A8FD" w:rsidR="009675B5" w:rsidRDefault="009675B5" w:rsidP="00025D7D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D432E3">
              <w:t>cancelar um serviço contrato</w:t>
            </w:r>
          </w:p>
          <w:p w14:paraId="64F84817" w14:textId="7F23EF06" w:rsidR="009675B5" w:rsidRDefault="479635FE" w:rsidP="00025D7D">
            <w:pPr>
              <w:spacing w:before="60" w:after="60"/>
              <w:ind w:left="134"/>
            </w:pPr>
            <w:r w:rsidRPr="39A79CB3">
              <w:rPr>
                <w:b/>
                <w:bCs/>
              </w:rPr>
              <w:t xml:space="preserve">  PARA</w:t>
            </w:r>
            <w:r>
              <w:t>: c</w:t>
            </w:r>
            <w:r w:rsidR="39A79CB3" w:rsidRPr="39A79CB3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ontrole dos dados dos alunos</w:t>
            </w:r>
            <w:r w:rsidRPr="39A79CB3">
              <w:rPr>
                <w:color w:val="000000" w:themeColor="text1"/>
              </w:rPr>
              <w:t>.</w:t>
            </w:r>
          </w:p>
        </w:tc>
      </w:tr>
      <w:tr w:rsidR="009675B5" w:rsidRPr="001137C6" w14:paraId="7C934459" w14:textId="77777777" w:rsidTr="0FEF3965">
        <w:tc>
          <w:tcPr>
            <w:tcW w:w="1182" w:type="dxa"/>
            <w:vMerge/>
            <w:vAlign w:val="center"/>
          </w:tcPr>
          <w:p w14:paraId="2B90A399" w14:textId="77777777" w:rsidR="009675B5" w:rsidRPr="009E1688" w:rsidRDefault="009675B5" w:rsidP="00025D7D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6E0FB59" w14:textId="77777777" w:rsidR="009675B5" w:rsidRDefault="009675B5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60176C35" w14:textId="77777777" w:rsidR="009675B5" w:rsidRDefault="009675B5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D9F1626" w14:textId="77777777" w:rsidR="009675B5" w:rsidRPr="004F21EF" w:rsidRDefault="009675B5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303A7F11" w14:textId="51C8B956" w:rsidR="009675B5" w:rsidRDefault="009675B5" w:rsidP="39A79CB3">
            <w:pPr>
              <w:spacing w:before="60" w:after="60" w:line="259" w:lineRule="auto"/>
              <w:ind w:left="168"/>
            </w:pPr>
            <w:r w:rsidRPr="39A79CB3">
              <w:rPr>
                <w:b/>
                <w:bCs/>
              </w:rPr>
              <w:t>DADO</w:t>
            </w:r>
            <w:r>
              <w:t xml:space="preserve"> </w:t>
            </w:r>
            <w:r w:rsidRPr="39A79CB3">
              <w:rPr>
                <w:b/>
                <w:bCs/>
              </w:rPr>
              <w:t>QUE</w:t>
            </w:r>
            <w:r>
              <w:t xml:space="preserve">: </w:t>
            </w:r>
            <w:r w:rsidR="00A17B9F">
              <w:t xml:space="preserve">está aberto o cadastro do aluno e que possui pelo menos um </w:t>
            </w:r>
            <w:r>
              <w:t>serviço</w:t>
            </w:r>
            <w:r w:rsidR="00A17B9F">
              <w:t xml:space="preserve"> associado</w:t>
            </w:r>
          </w:p>
          <w:p w14:paraId="21F0AAC1" w14:textId="1789AAB9" w:rsidR="009675B5" w:rsidRDefault="009675B5" w:rsidP="4D043F31">
            <w:pPr>
              <w:spacing w:before="60" w:after="60" w:line="259" w:lineRule="auto"/>
              <w:ind w:left="168"/>
            </w:pPr>
            <w:r w:rsidRPr="4D043F31">
              <w:rPr>
                <w:b/>
                <w:bCs/>
              </w:rPr>
              <w:t>QUANDO</w:t>
            </w:r>
            <w:r>
              <w:t xml:space="preserve">: </w:t>
            </w:r>
            <w:r w:rsidR="00876E52">
              <w:t>não houver pagamento realizado</w:t>
            </w:r>
          </w:p>
          <w:p w14:paraId="1788F7B3" w14:textId="043D7AF2" w:rsidR="009675B5" w:rsidRPr="001137C6" w:rsidRDefault="009675B5" w:rsidP="00025D7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337B8">
              <w:t>é possível cancelar</w:t>
            </w:r>
            <w:r w:rsidR="17DAC181">
              <w:t xml:space="preserve"> </w:t>
            </w:r>
            <w:r w:rsidR="000629AC">
              <w:t xml:space="preserve">o </w:t>
            </w:r>
            <w:r w:rsidR="17DAC181">
              <w:t>serviço contratado</w:t>
            </w:r>
            <w:r>
              <w:t>.</w:t>
            </w:r>
          </w:p>
        </w:tc>
      </w:tr>
      <w:tr w:rsidR="008337B8" w:rsidRPr="001137C6" w14:paraId="088EEAE0" w14:textId="77777777" w:rsidTr="0FEF3965">
        <w:tc>
          <w:tcPr>
            <w:tcW w:w="1182" w:type="dxa"/>
            <w:vMerge/>
            <w:vAlign w:val="center"/>
          </w:tcPr>
          <w:p w14:paraId="38B1FE9F" w14:textId="77777777" w:rsidR="008337B8" w:rsidRPr="009E1688" w:rsidRDefault="008337B8" w:rsidP="008337B8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F81F002" w14:textId="77777777" w:rsidR="008337B8" w:rsidRDefault="008337B8" w:rsidP="008337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6E132D3" w14:textId="77777777" w:rsidR="008337B8" w:rsidRDefault="008337B8" w:rsidP="008337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867A80A" w14:textId="77777777" w:rsidR="008337B8" w:rsidRPr="004F21EF" w:rsidRDefault="008337B8" w:rsidP="008337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D986D12" w14:textId="77777777" w:rsidR="008337B8" w:rsidRDefault="008337B8" w:rsidP="008337B8">
            <w:pPr>
              <w:spacing w:before="60" w:after="60" w:line="259" w:lineRule="auto"/>
              <w:ind w:left="168"/>
            </w:pPr>
            <w:r w:rsidRPr="39A79CB3">
              <w:rPr>
                <w:b/>
                <w:bCs/>
              </w:rPr>
              <w:t>DADO</w:t>
            </w:r>
            <w:r>
              <w:t xml:space="preserve"> </w:t>
            </w:r>
            <w:r w:rsidRPr="39A79CB3">
              <w:rPr>
                <w:b/>
                <w:bCs/>
              </w:rPr>
              <w:t>QUE</w:t>
            </w:r>
            <w:r>
              <w:t>: está aberto o cadastro do aluno e que possui pelo menos um serviço associado</w:t>
            </w:r>
          </w:p>
          <w:p w14:paraId="6B9D20BB" w14:textId="75A2AC80" w:rsidR="008337B8" w:rsidRDefault="008337B8" w:rsidP="008337B8">
            <w:pPr>
              <w:spacing w:before="60" w:after="60" w:line="259" w:lineRule="auto"/>
              <w:ind w:left="168"/>
            </w:pPr>
            <w:r w:rsidRPr="4D043F31">
              <w:rPr>
                <w:b/>
                <w:bCs/>
              </w:rPr>
              <w:t>QUANDO</w:t>
            </w:r>
            <w:r>
              <w:t xml:space="preserve">: o pagamento do serviço já </w:t>
            </w:r>
            <w:r w:rsidR="00682C4A">
              <w:t>tiver sido</w:t>
            </w:r>
            <w:r>
              <w:t xml:space="preserve"> realizado</w:t>
            </w:r>
          </w:p>
          <w:p w14:paraId="110F0712" w14:textId="501DEC52" w:rsidR="008337B8" w:rsidRPr="001137C6" w:rsidRDefault="008337B8" w:rsidP="008337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não </w:t>
            </w:r>
            <w:r w:rsidR="00682C4A">
              <w:t>é possível</w:t>
            </w:r>
            <w:r>
              <w:t xml:space="preserve"> cancelar serviço contratado</w:t>
            </w:r>
            <w:r w:rsidR="006B1A8A">
              <w:t xml:space="preserve"> e o sistema notificará que só poderá ser removido pelo Administrador</w:t>
            </w:r>
          </w:p>
        </w:tc>
      </w:tr>
    </w:tbl>
    <w:p w14:paraId="39F87695" w14:textId="6878148C" w:rsidR="009C1476" w:rsidRDefault="009C1476"/>
    <w:p w14:paraId="61B92788" w14:textId="172E8318" w:rsidR="00680EBD" w:rsidRDefault="00680EBD"/>
    <w:p w14:paraId="39A8110C" w14:textId="7FA2C5EF" w:rsidR="00680EBD" w:rsidRDefault="00680EBD"/>
    <w:p w14:paraId="22905418" w14:textId="15F6D059" w:rsidR="00680EBD" w:rsidRDefault="00680EBD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7F1872" w:rsidRPr="00821815" w14:paraId="39629014" w14:textId="77777777" w:rsidTr="00416420">
        <w:trPr>
          <w:trHeight w:val="380"/>
        </w:trPr>
        <w:tc>
          <w:tcPr>
            <w:tcW w:w="7654" w:type="dxa"/>
            <w:gridSpan w:val="3"/>
            <w:vAlign w:val="center"/>
          </w:tcPr>
          <w:p w14:paraId="13E7A99C" w14:textId="77777777" w:rsidR="007F1872" w:rsidRPr="00821815" w:rsidRDefault="007F1872" w:rsidP="00416420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7F1872" w:rsidRPr="00821815" w14:paraId="091B4C42" w14:textId="77777777" w:rsidTr="00416420">
        <w:trPr>
          <w:trHeight w:val="380"/>
        </w:trPr>
        <w:tc>
          <w:tcPr>
            <w:tcW w:w="7654" w:type="dxa"/>
            <w:gridSpan w:val="3"/>
            <w:vAlign w:val="center"/>
          </w:tcPr>
          <w:p w14:paraId="153E10E8" w14:textId="77777777" w:rsidR="007F1872" w:rsidRPr="00821815" w:rsidRDefault="007F1872" w:rsidP="00416420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Pr="00D52B32">
              <w:t>Atualizar cadastro do aluno</w:t>
            </w:r>
          </w:p>
        </w:tc>
      </w:tr>
      <w:tr w:rsidR="007F1872" w14:paraId="159F4D14" w14:textId="77777777" w:rsidTr="00416420">
        <w:tc>
          <w:tcPr>
            <w:tcW w:w="1182" w:type="dxa"/>
            <w:vMerge w:val="restart"/>
            <w:vAlign w:val="center"/>
          </w:tcPr>
          <w:p w14:paraId="77492763" w14:textId="77777777" w:rsidR="007F1872" w:rsidRDefault="007F1872" w:rsidP="0041642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4C78EFA2" w14:textId="77777777" w:rsidR="007F1872" w:rsidRPr="009E1688" w:rsidRDefault="007F1872" w:rsidP="0041642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568DFEA1" w14:textId="77777777" w:rsidR="007F1872" w:rsidRDefault="007F1872" w:rsidP="00416420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206E4C18" w14:textId="77777777" w:rsidR="007F1872" w:rsidRPr="005073AC" w:rsidRDefault="007F1872" w:rsidP="00416420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4269F3E2" w14:textId="77777777" w:rsidR="007F1872" w:rsidRPr="00821815" w:rsidRDefault="007F1872" w:rsidP="00416420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atualizar o cadastro de um aluno</w:t>
            </w:r>
          </w:p>
          <w:p w14:paraId="75BE03A8" w14:textId="77777777" w:rsidR="007F1872" w:rsidRDefault="007F1872" w:rsidP="00416420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t xml:space="preserve">: ter </w:t>
            </w:r>
            <w:r>
              <w:rPr>
                <w:color w:val="000000" w:themeColor="text1"/>
              </w:rPr>
              <w:t>controle de seus dados.</w:t>
            </w:r>
          </w:p>
        </w:tc>
      </w:tr>
      <w:tr w:rsidR="007F1872" w:rsidRPr="001137C6" w14:paraId="6B84E74C" w14:textId="77777777" w:rsidTr="00416420">
        <w:tc>
          <w:tcPr>
            <w:tcW w:w="1182" w:type="dxa"/>
            <w:vMerge/>
            <w:vAlign w:val="center"/>
          </w:tcPr>
          <w:p w14:paraId="1B5CB449" w14:textId="77777777" w:rsidR="007F1872" w:rsidRPr="009E1688" w:rsidRDefault="007F1872" w:rsidP="00416420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E7D1AF4" w14:textId="77777777" w:rsidR="007F1872" w:rsidRDefault="007F1872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07FD297" w14:textId="77777777" w:rsidR="007F1872" w:rsidRDefault="007F1872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BEBD6D" w14:textId="77777777" w:rsidR="007F1872" w:rsidRPr="004F21EF" w:rsidRDefault="007F1872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A75DEE1" w14:textId="77777777" w:rsidR="007F1872" w:rsidRDefault="007F1872" w:rsidP="00416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é necessário atualizar o cadastro de um aluno</w:t>
            </w:r>
          </w:p>
          <w:p w14:paraId="1F94A277" w14:textId="77777777" w:rsidR="00A937EB" w:rsidRDefault="007F1872" w:rsidP="00A937E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8412B7">
              <w:t xml:space="preserve"> </w:t>
            </w:r>
            <w:r w:rsidR="003F4F0B">
              <w:t xml:space="preserve">abrir a página do aluno, os campos estarão preenchidos e serão editáveis </w:t>
            </w:r>
          </w:p>
          <w:p w14:paraId="145DBF69" w14:textId="1A7DB2C1" w:rsidR="007F1872" w:rsidRPr="001137C6" w:rsidRDefault="007F1872" w:rsidP="00A937E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937EB">
              <w:t>o sistema irá realizar a validação dos campos</w:t>
            </w:r>
            <w:r w:rsidR="00E405DC">
              <w:t xml:space="preserve"> novamente </w:t>
            </w:r>
            <w:r w:rsidR="00A937EB">
              <w:t xml:space="preserve">e </w:t>
            </w:r>
            <w:r>
              <w:t xml:space="preserve">os dados serão atualizados. </w:t>
            </w:r>
          </w:p>
        </w:tc>
      </w:tr>
      <w:tr w:rsidR="007F1872" w:rsidRPr="001137C6" w14:paraId="602351AB" w14:textId="77777777" w:rsidTr="00416420">
        <w:tc>
          <w:tcPr>
            <w:tcW w:w="1182" w:type="dxa"/>
            <w:vMerge/>
            <w:vAlign w:val="center"/>
          </w:tcPr>
          <w:p w14:paraId="64AA4BBD" w14:textId="77777777" w:rsidR="007F1872" w:rsidRPr="009E1688" w:rsidRDefault="007F1872" w:rsidP="00416420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42878AF" w14:textId="77777777" w:rsidR="007F1872" w:rsidRDefault="007F1872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AAC869" w14:textId="77777777" w:rsidR="007F1872" w:rsidRDefault="007F1872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5D74147" w14:textId="77777777" w:rsidR="007F1872" w:rsidRPr="004F21EF" w:rsidRDefault="007F1872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E846D" w14:textId="77777777" w:rsidR="003A7BF0" w:rsidRDefault="007F1872" w:rsidP="003A7B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A7BF0">
              <w:t>é necessário atualizar o cadastro de um aluno</w:t>
            </w:r>
          </w:p>
          <w:p w14:paraId="53B576EC" w14:textId="43FDD834" w:rsidR="007F1872" w:rsidRPr="002063D9" w:rsidRDefault="007F1872" w:rsidP="00416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BF0">
              <w:t xml:space="preserve">abrir a página do </w:t>
            </w:r>
            <w:r w:rsidR="00E405DC">
              <w:t>aluno, se for colocado um CPF que já tenha sido cadastrado em outro cadastro</w:t>
            </w:r>
          </w:p>
          <w:p w14:paraId="73A01A71" w14:textId="16F58609" w:rsidR="007F1872" w:rsidRPr="001137C6" w:rsidRDefault="007F1872" w:rsidP="00416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</w:t>
            </w:r>
            <w:r w:rsidR="005365E0">
              <w:t xml:space="preserve"> sistema notificará que o CPF já possui cadastro e as informações não serão atualizadas.</w:t>
            </w:r>
          </w:p>
        </w:tc>
      </w:tr>
    </w:tbl>
    <w:p w14:paraId="76474FAE" w14:textId="086B591F" w:rsidR="007F1872" w:rsidRDefault="007F1872"/>
    <w:p w14:paraId="1946B229" w14:textId="77777777" w:rsidR="00C37148" w:rsidRDefault="00C37148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F02276" w:rsidRPr="00821815" w14:paraId="06DD19E6" w14:textId="77777777" w:rsidTr="00416420">
        <w:trPr>
          <w:trHeight w:val="380"/>
        </w:trPr>
        <w:tc>
          <w:tcPr>
            <w:tcW w:w="7654" w:type="dxa"/>
            <w:gridSpan w:val="3"/>
            <w:vAlign w:val="center"/>
          </w:tcPr>
          <w:p w14:paraId="54381727" w14:textId="77777777" w:rsidR="00F02276" w:rsidRPr="00821815" w:rsidRDefault="00F02276" w:rsidP="00416420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02276" w:rsidRPr="00821815" w14:paraId="41CB62A3" w14:textId="77777777" w:rsidTr="00416420">
        <w:trPr>
          <w:trHeight w:val="380"/>
        </w:trPr>
        <w:tc>
          <w:tcPr>
            <w:tcW w:w="7654" w:type="dxa"/>
            <w:gridSpan w:val="3"/>
            <w:vAlign w:val="center"/>
          </w:tcPr>
          <w:p w14:paraId="6B374127" w14:textId="3C47627E" w:rsidR="00F02276" w:rsidRPr="00821815" w:rsidRDefault="00F02276" w:rsidP="00416420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>
              <w:t>Remover um aluno</w:t>
            </w:r>
          </w:p>
        </w:tc>
      </w:tr>
      <w:tr w:rsidR="00F02276" w14:paraId="0EB1C623" w14:textId="77777777" w:rsidTr="00416420">
        <w:tc>
          <w:tcPr>
            <w:tcW w:w="1182" w:type="dxa"/>
            <w:vMerge w:val="restart"/>
            <w:vAlign w:val="center"/>
          </w:tcPr>
          <w:p w14:paraId="3293EF97" w14:textId="77777777" w:rsidR="00F02276" w:rsidRDefault="00F02276" w:rsidP="0041642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705B4EAA" w14:textId="77777777" w:rsidR="00F02276" w:rsidRPr="009E1688" w:rsidRDefault="00F02276" w:rsidP="0041642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79E5D5A7" w14:textId="77777777" w:rsidR="00F02276" w:rsidRDefault="00F02276" w:rsidP="00416420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0142584A" w14:textId="77777777" w:rsidR="00F02276" w:rsidRPr="005073AC" w:rsidRDefault="00F02276" w:rsidP="00416420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6941C2A8" w14:textId="199A420F" w:rsidR="00F02276" w:rsidRPr="00821815" w:rsidRDefault="00F02276" w:rsidP="00416420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remover um aluno</w:t>
            </w:r>
          </w:p>
          <w:p w14:paraId="1AD59495" w14:textId="77777777" w:rsidR="00F02276" w:rsidRDefault="00F02276" w:rsidP="00416420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t xml:space="preserve">: ter </w:t>
            </w:r>
            <w:r>
              <w:rPr>
                <w:color w:val="000000" w:themeColor="text1"/>
              </w:rPr>
              <w:t>controle de seus dados.</w:t>
            </w:r>
          </w:p>
        </w:tc>
      </w:tr>
      <w:tr w:rsidR="00F02276" w:rsidRPr="001137C6" w14:paraId="4B0C11AA" w14:textId="77777777" w:rsidTr="00416420">
        <w:tc>
          <w:tcPr>
            <w:tcW w:w="1182" w:type="dxa"/>
            <w:vMerge/>
            <w:vAlign w:val="center"/>
          </w:tcPr>
          <w:p w14:paraId="550AF46C" w14:textId="77777777" w:rsidR="00F02276" w:rsidRPr="009E1688" w:rsidRDefault="00F02276" w:rsidP="00416420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04FA68F" w14:textId="77777777" w:rsidR="00F02276" w:rsidRDefault="00F02276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AB56ED4" w14:textId="77777777" w:rsidR="00F02276" w:rsidRDefault="00F02276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D697B4F" w14:textId="77777777" w:rsidR="00F02276" w:rsidRPr="004F21EF" w:rsidRDefault="00F02276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22AC3355" w14:textId="1E1E24AD" w:rsidR="00F02276" w:rsidRDefault="00F02276" w:rsidP="00416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650377">
              <w:t xml:space="preserve">está aberto o cadastro do aluno e é </w:t>
            </w:r>
            <w:r w:rsidR="00EB1F97">
              <w:t>necessário remover</w:t>
            </w:r>
            <w:r>
              <w:t xml:space="preserve"> </w:t>
            </w:r>
            <w:r w:rsidR="00254902">
              <w:t>o</w:t>
            </w:r>
            <w:r w:rsidR="00F83890">
              <w:t xml:space="preserve"> aluno</w:t>
            </w:r>
            <w:r>
              <w:t xml:space="preserve"> </w:t>
            </w:r>
          </w:p>
          <w:p w14:paraId="433A0F1B" w14:textId="7BAECA2A" w:rsidR="00F02276" w:rsidRPr="002063D9" w:rsidRDefault="00F02276" w:rsidP="00416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 </w:t>
            </w:r>
            <w:r w:rsidR="00451F35">
              <w:t>n</w:t>
            </w:r>
            <w:r w:rsidR="008C2F0E">
              <w:t>ão</w:t>
            </w:r>
            <w:r>
              <w:t xml:space="preserve"> </w:t>
            </w:r>
            <w:r w:rsidR="00EB1F97">
              <w:t xml:space="preserve">houver </w:t>
            </w:r>
            <w:r w:rsidR="00254902">
              <w:t>nenhum</w:t>
            </w:r>
            <w:r w:rsidR="00EB1F97">
              <w:t xml:space="preserve"> pagamento em aberto </w:t>
            </w:r>
          </w:p>
          <w:p w14:paraId="256266BC" w14:textId="0C9338C4" w:rsidR="00F02276" w:rsidRPr="001137C6" w:rsidRDefault="00F02276" w:rsidP="00416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</w:t>
            </w:r>
            <w:r w:rsidR="00451F35">
              <w:t>aluno</w:t>
            </w:r>
            <w:r>
              <w:t xml:space="preserve"> será removido</w:t>
            </w:r>
          </w:p>
        </w:tc>
      </w:tr>
      <w:tr w:rsidR="00F02276" w:rsidRPr="001137C6" w14:paraId="6AD2571B" w14:textId="77777777" w:rsidTr="00416420">
        <w:tc>
          <w:tcPr>
            <w:tcW w:w="1182" w:type="dxa"/>
            <w:vMerge/>
            <w:vAlign w:val="center"/>
          </w:tcPr>
          <w:p w14:paraId="290E78A8" w14:textId="77777777" w:rsidR="00F02276" w:rsidRPr="009E1688" w:rsidRDefault="00F02276" w:rsidP="00416420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B378CF7" w14:textId="77777777" w:rsidR="00F02276" w:rsidRDefault="00F02276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D27A199" w14:textId="77777777" w:rsidR="00F02276" w:rsidRDefault="00F02276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46F1118" w14:textId="77777777" w:rsidR="00F02276" w:rsidRPr="004F21EF" w:rsidRDefault="00F02276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5BFD4201" w14:textId="17CB16BE" w:rsidR="003B5A8B" w:rsidRDefault="003B5A8B" w:rsidP="003B5A8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está aberto o cadastro do aluno e é necessário remover o </w:t>
            </w:r>
            <w:r w:rsidR="00F83890">
              <w:t>aluno</w:t>
            </w:r>
            <w:r>
              <w:t xml:space="preserve"> </w:t>
            </w:r>
          </w:p>
          <w:p w14:paraId="0355C180" w14:textId="77777777" w:rsidR="00F83890" w:rsidRDefault="003B5A8B" w:rsidP="00F8389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 houver pagamento em aberto </w:t>
            </w:r>
          </w:p>
          <w:p w14:paraId="3B9F56D1" w14:textId="1AB7416D" w:rsidR="00F02276" w:rsidRPr="001137C6" w:rsidRDefault="00EB1F97" w:rsidP="00EB1F9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</w:t>
            </w:r>
            <w:r w:rsidR="00BD28BA">
              <w:t>aluno</w:t>
            </w:r>
            <w:r>
              <w:t xml:space="preserve"> </w:t>
            </w:r>
            <w:r w:rsidR="00693E02">
              <w:t>não será</w:t>
            </w:r>
            <w:r>
              <w:t xml:space="preserve"> removido e </w:t>
            </w:r>
            <w:r w:rsidR="005F0872">
              <w:t>o sistema</w:t>
            </w:r>
            <w:r>
              <w:t xml:space="preserve"> notificará que o </w:t>
            </w:r>
            <w:r w:rsidR="00693E02">
              <w:t xml:space="preserve">só poderá ser removido </w:t>
            </w:r>
            <w:r w:rsidR="00BD28BA">
              <w:t xml:space="preserve">quando </w:t>
            </w:r>
            <w:r w:rsidR="005F0872">
              <w:t>não</w:t>
            </w:r>
            <w:r w:rsidR="009F5AE6">
              <w:t xml:space="preserve"> tiver</w:t>
            </w:r>
            <w:r w:rsidR="005F0872">
              <w:t xml:space="preserve"> pagamento em aberto</w:t>
            </w:r>
          </w:p>
        </w:tc>
      </w:tr>
    </w:tbl>
    <w:p w14:paraId="2BB4BC86" w14:textId="7D178E73" w:rsidR="007F1872" w:rsidRDefault="007F1872"/>
    <w:p w14:paraId="0BC0D25C" w14:textId="1B5BFEAB" w:rsidR="00CA424A" w:rsidRDefault="00CA424A"/>
    <w:p w14:paraId="3345AE34" w14:textId="069DEB5A" w:rsidR="00CA424A" w:rsidRDefault="00CA424A"/>
    <w:p w14:paraId="735A9E14" w14:textId="78659FC1" w:rsidR="00CA424A" w:rsidRDefault="00CA424A"/>
    <w:p w14:paraId="6DAE99CF" w14:textId="0CC5E5DD" w:rsidR="00CA424A" w:rsidRDefault="00CA424A"/>
    <w:p w14:paraId="1F0FFDD1" w14:textId="04B1F408" w:rsidR="00CA424A" w:rsidRDefault="00CA424A"/>
    <w:p w14:paraId="39EB7EB2" w14:textId="20289FE3" w:rsidR="00CA424A" w:rsidRDefault="00CA424A"/>
    <w:p w14:paraId="518A7924" w14:textId="6F696570" w:rsidR="00CA424A" w:rsidRDefault="00CA424A"/>
    <w:p w14:paraId="39657399" w14:textId="3C8AD5E9" w:rsidR="00CA424A" w:rsidRDefault="00CA424A"/>
    <w:p w14:paraId="353D330C" w14:textId="2FD08BB9" w:rsidR="00CA424A" w:rsidRDefault="00CA424A"/>
    <w:p w14:paraId="6E8D12B8" w14:textId="429DA788" w:rsidR="00CA424A" w:rsidRDefault="00CA424A"/>
    <w:p w14:paraId="3530DAB5" w14:textId="5207B39B" w:rsidR="00CA424A" w:rsidRDefault="00CA424A"/>
    <w:p w14:paraId="0C82124F" w14:textId="5D127B7D" w:rsidR="00CA424A" w:rsidRDefault="00CA424A"/>
    <w:p w14:paraId="29185D0D" w14:textId="1D6443F8" w:rsidR="00CA424A" w:rsidRDefault="00CA424A"/>
    <w:p w14:paraId="2A903E16" w14:textId="23421C35" w:rsidR="00CA424A" w:rsidRDefault="00CA424A"/>
    <w:p w14:paraId="3A40CFD5" w14:textId="77777777" w:rsidR="00CA424A" w:rsidRDefault="00CA424A"/>
    <w:p w14:paraId="10B46963" w14:textId="77777777" w:rsidR="00FA629D" w:rsidRDefault="00FA629D" w:rsidP="00FA629D">
      <w:pPr>
        <w:pStyle w:val="Heading1"/>
      </w:pPr>
      <w:bookmarkStart w:id="21" w:name="_Toc102135359"/>
      <w:r>
        <w:lastRenderedPageBreak/>
        <w:t>ARTEFATO 6: Diagrama Entidade-Relacionamento (DER)</w:t>
      </w:r>
      <w:bookmarkEnd w:id="21"/>
    </w:p>
    <w:p w14:paraId="743BA78B" w14:textId="77777777" w:rsidR="00FA629D" w:rsidRDefault="00FA629D" w:rsidP="00FA629D"/>
    <w:tbl>
      <w:tblPr>
        <w:tblStyle w:val="TableGrid"/>
        <w:tblW w:w="8879" w:type="dxa"/>
        <w:tblLook w:val="04A0" w:firstRow="1" w:lastRow="0" w:firstColumn="1" w:lastColumn="0" w:noHBand="0" w:noVBand="1"/>
      </w:tblPr>
      <w:tblGrid>
        <w:gridCol w:w="8879"/>
      </w:tblGrid>
      <w:tr w:rsidR="0089163D" w14:paraId="493D7E97" w14:textId="77777777" w:rsidTr="00CA424A">
        <w:trPr>
          <w:trHeight w:val="384"/>
        </w:trPr>
        <w:tc>
          <w:tcPr>
            <w:tcW w:w="8879" w:type="dxa"/>
            <w:vAlign w:val="center"/>
          </w:tcPr>
          <w:p w14:paraId="60F8F0DF" w14:textId="532C95EB" w:rsidR="0089163D" w:rsidRDefault="0089163D" w:rsidP="00AB250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CA424A">
        <w:trPr>
          <w:trHeight w:val="384"/>
        </w:trPr>
        <w:tc>
          <w:tcPr>
            <w:tcW w:w="8879" w:type="dxa"/>
            <w:vAlign w:val="center"/>
          </w:tcPr>
          <w:p w14:paraId="30B62C3E" w14:textId="77777777" w:rsidR="0089163D" w:rsidRDefault="0089163D" w:rsidP="00AB250E">
            <w:pPr>
              <w:jc w:val="center"/>
              <w:rPr>
                <w:b/>
                <w:bCs/>
              </w:rPr>
            </w:pPr>
          </w:p>
          <w:p w14:paraId="4AC19D73" w14:textId="556CE1F5" w:rsidR="0089163D" w:rsidRDefault="00163F23" w:rsidP="00AB250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2650A3D" wp14:editId="43B712C6">
                  <wp:extent cx="4844143" cy="6997349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5338" cy="70279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AB250E">
            <w:pPr>
              <w:jc w:val="center"/>
              <w:rPr>
                <w:b/>
                <w:bCs/>
              </w:rPr>
            </w:pPr>
          </w:p>
        </w:tc>
      </w:tr>
    </w:tbl>
    <w:p w14:paraId="6E0E34E6" w14:textId="6A85C575" w:rsidR="0089163D" w:rsidRPr="00CA424A" w:rsidRDefault="00FA629D" w:rsidP="00CA424A">
      <w:pPr>
        <w:pStyle w:val="Caption"/>
        <w:spacing w:before="120"/>
      </w:pPr>
      <w:bookmarkStart w:id="22" w:name="_Toc96267031"/>
      <w:bookmarkStart w:id="23" w:name="_Toc10213537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9</w:t>
      </w:r>
      <w:r>
        <w:fldChar w:fldCharType="end"/>
      </w:r>
      <w:r>
        <w:t xml:space="preserve"> –</w:t>
      </w:r>
      <w:r w:rsidR="00B32F2D">
        <w:t xml:space="preserve"> </w:t>
      </w:r>
      <w:r>
        <w:t>DER construído com MySQL Workbenc</w:t>
      </w:r>
      <w:r w:rsidR="006F1205">
        <w:t>h</w:t>
      </w:r>
      <w:r>
        <w:t>.</w:t>
      </w:r>
      <w:bookmarkEnd w:id="22"/>
      <w:bookmarkEnd w:id="23"/>
      <w:r w:rsidR="0089163D">
        <w:br w:type="page"/>
      </w:r>
    </w:p>
    <w:p w14:paraId="05754B9D" w14:textId="0F3CAF7D" w:rsidR="0090282B" w:rsidRDefault="0090282B" w:rsidP="0090282B">
      <w:pPr>
        <w:pStyle w:val="Heading1"/>
      </w:pPr>
      <w:bookmarkStart w:id="24" w:name="_Toc102135360"/>
      <w:r>
        <w:lastRenderedPageBreak/>
        <w:t xml:space="preserve">ARTEFATO </w:t>
      </w:r>
      <w:r w:rsidR="00C37148">
        <w:t>7</w:t>
      </w:r>
      <w:r>
        <w:t>: D</w:t>
      </w:r>
      <w:r w:rsidR="00C37148">
        <w:t>iagrama de Caso de Uso</w:t>
      </w:r>
      <w:bookmarkEnd w:id="24"/>
    </w:p>
    <w:p w14:paraId="30E514E8" w14:textId="65E80B30" w:rsidR="0090282B" w:rsidRDefault="0090282B"/>
    <w:p w14:paraId="7463483A" w14:textId="77777777" w:rsidR="00B02A1A" w:rsidRDefault="002D15CC" w:rsidP="00B02A1A">
      <w:pPr>
        <w:keepNext/>
      </w:pPr>
      <w:r>
        <w:rPr>
          <w:noProof/>
        </w:rPr>
        <w:drawing>
          <wp:inline distT="0" distB="0" distL="0" distR="0" wp14:anchorId="66B8FB42" wp14:editId="785C584C">
            <wp:extent cx="5572760" cy="6011333"/>
            <wp:effectExtent l="0" t="0" r="8890" b="8890"/>
            <wp:docPr id="6" name="Imagem 6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Diagrama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86" t="10947" r="7206" b="21560"/>
                    <a:stretch/>
                  </pic:blipFill>
                  <pic:spPr bwMode="auto">
                    <a:xfrm>
                      <a:off x="0" y="0"/>
                      <a:ext cx="5603734" cy="604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64023A" w14:textId="536AA5AF" w:rsidR="00557ECF" w:rsidRDefault="00B02A1A" w:rsidP="00B02A1A">
      <w:pPr>
        <w:pStyle w:val="Caption"/>
      </w:pPr>
      <w:bookmarkStart w:id="25" w:name="_Toc102135371"/>
      <w:r>
        <w:t xml:space="preserve">Figura </w:t>
      </w:r>
      <w:r w:rsidR="007B6278">
        <w:fldChar w:fldCharType="begin"/>
      </w:r>
      <w:r w:rsidR="007B6278">
        <w:instrText xml:space="preserve"> SEQ Figura \* ARABIC </w:instrText>
      </w:r>
      <w:r w:rsidR="007B6278">
        <w:fldChar w:fldCharType="separate"/>
      </w:r>
      <w:r w:rsidR="00907DAE">
        <w:rPr>
          <w:noProof/>
        </w:rPr>
        <w:t>10</w:t>
      </w:r>
      <w:r w:rsidR="007B6278">
        <w:rPr>
          <w:noProof/>
        </w:rPr>
        <w:fldChar w:fldCharType="end"/>
      </w:r>
      <w:r>
        <w:t xml:space="preserve"> - Diagrama de Caso de Uso (UML)</w:t>
      </w:r>
      <w:bookmarkEnd w:id="25"/>
    </w:p>
    <w:p w14:paraId="6857B946" w14:textId="086B9C75" w:rsidR="00557ECF" w:rsidRDefault="00557ECF" w:rsidP="00737374"/>
    <w:p w14:paraId="235DE8CE" w14:textId="64B8F86E" w:rsidR="00557ECF" w:rsidRDefault="00557ECF" w:rsidP="00737374"/>
    <w:p w14:paraId="25A088CA" w14:textId="3FCE9F4E" w:rsidR="005D61E9" w:rsidRDefault="005D61E9">
      <w:pPr>
        <w:sectPr w:rsidR="005D61E9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CDBA37C" w14:textId="3D6300D1" w:rsidR="000677B2" w:rsidRDefault="006043D6" w:rsidP="006043D6">
      <w:pPr>
        <w:pStyle w:val="Heading1"/>
      </w:pPr>
      <w:bookmarkStart w:id="26" w:name="_Toc102135361"/>
      <w:r>
        <w:lastRenderedPageBreak/>
        <w:t>REFERÊNCIA</w:t>
      </w:r>
      <w:r w:rsidR="00907DAE">
        <w:t>S</w:t>
      </w:r>
      <w:r>
        <w:t xml:space="preserve">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21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2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3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78582" w14:textId="77777777" w:rsidR="00536DB8" w:rsidRDefault="00536DB8" w:rsidP="004E16B3">
      <w:pPr>
        <w:spacing w:after="0" w:line="240" w:lineRule="auto"/>
      </w:pPr>
      <w:r>
        <w:separator/>
      </w:r>
    </w:p>
  </w:endnote>
  <w:endnote w:type="continuationSeparator" w:id="0">
    <w:p w14:paraId="1DB29313" w14:textId="77777777" w:rsidR="00536DB8" w:rsidRDefault="00536DB8" w:rsidP="004E16B3">
      <w:pPr>
        <w:spacing w:after="0" w:line="240" w:lineRule="auto"/>
      </w:pPr>
      <w:r>
        <w:continuationSeparator/>
      </w:r>
    </w:p>
  </w:endnote>
  <w:endnote w:type="continuationNotice" w:id="1">
    <w:p w14:paraId="180B4AF3" w14:textId="77777777" w:rsidR="00536DB8" w:rsidRDefault="00536D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1D05904E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C52620" w:rsidRPr="00C52620">
      <w:t>ConceptCFC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FEA68" w14:textId="77777777" w:rsidR="00536DB8" w:rsidRDefault="00536DB8" w:rsidP="004E16B3">
      <w:pPr>
        <w:spacing w:after="0" w:line="240" w:lineRule="auto"/>
      </w:pPr>
      <w:r>
        <w:separator/>
      </w:r>
    </w:p>
  </w:footnote>
  <w:footnote w:type="continuationSeparator" w:id="0">
    <w:p w14:paraId="448E0793" w14:textId="77777777" w:rsidR="00536DB8" w:rsidRDefault="00536DB8" w:rsidP="004E16B3">
      <w:pPr>
        <w:spacing w:after="0" w:line="240" w:lineRule="auto"/>
      </w:pPr>
      <w:r>
        <w:continuationSeparator/>
      </w:r>
    </w:p>
  </w:footnote>
  <w:footnote w:type="continuationNotice" w:id="1">
    <w:p w14:paraId="08FF18EB" w14:textId="77777777" w:rsidR="00536DB8" w:rsidRDefault="00536DB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549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1"/>
      <w:gridCol w:w="13661"/>
    </w:tblGrid>
    <w:tr w:rsidR="004E16B3" w14:paraId="5074928B" w14:textId="77777777" w:rsidTr="002B1CC7">
      <w:trPr>
        <w:trHeight w:val="568"/>
      </w:trPr>
      <w:tc>
        <w:tcPr>
          <w:tcW w:w="1831" w:type="dxa"/>
        </w:tcPr>
        <w:p w14:paraId="2E0B302B" w14:textId="77777777" w:rsidR="004E16B3" w:rsidRDefault="004E16B3" w:rsidP="00AB250E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66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5047118">
    <w:abstractNumId w:val="12"/>
  </w:num>
  <w:num w:numId="2" w16cid:durableId="1347714206">
    <w:abstractNumId w:val="4"/>
  </w:num>
  <w:num w:numId="3" w16cid:durableId="1236819232">
    <w:abstractNumId w:val="15"/>
  </w:num>
  <w:num w:numId="4" w16cid:durableId="500779611">
    <w:abstractNumId w:val="11"/>
  </w:num>
  <w:num w:numId="5" w16cid:durableId="1863738868">
    <w:abstractNumId w:val="8"/>
  </w:num>
  <w:num w:numId="6" w16cid:durableId="651637111">
    <w:abstractNumId w:val="10"/>
  </w:num>
  <w:num w:numId="7" w16cid:durableId="89936088">
    <w:abstractNumId w:val="2"/>
  </w:num>
  <w:num w:numId="8" w16cid:durableId="1759130207">
    <w:abstractNumId w:val="0"/>
  </w:num>
  <w:num w:numId="9" w16cid:durableId="760638871">
    <w:abstractNumId w:val="1"/>
  </w:num>
  <w:num w:numId="10" w16cid:durableId="456803401">
    <w:abstractNumId w:val="6"/>
  </w:num>
  <w:num w:numId="11" w16cid:durableId="1014847220">
    <w:abstractNumId w:val="10"/>
    <w:lvlOverride w:ilvl="0">
      <w:startOverride w:val="1"/>
    </w:lvlOverride>
  </w:num>
  <w:num w:numId="12" w16cid:durableId="2042704778">
    <w:abstractNumId w:val="13"/>
  </w:num>
  <w:num w:numId="13" w16cid:durableId="952713383">
    <w:abstractNumId w:val="5"/>
  </w:num>
  <w:num w:numId="14" w16cid:durableId="1365667549">
    <w:abstractNumId w:val="7"/>
  </w:num>
  <w:num w:numId="15" w16cid:durableId="766393084">
    <w:abstractNumId w:val="9"/>
  </w:num>
  <w:num w:numId="16" w16cid:durableId="950740932">
    <w:abstractNumId w:val="14"/>
  </w:num>
  <w:num w:numId="17" w16cid:durableId="3451340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5C5"/>
    <w:rsid w:val="000027C1"/>
    <w:rsid w:val="000049B5"/>
    <w:rsid w:val="000053E0"/>
    <w:rsid w:val="00005993"/>
    <w:rsid w:val="00012E2F"/>
    <w:rsid w:val="0001665C"/>
    <w:rsid w:val="00017559"/>
    <w:rsid w:val="00020716"/>
    <w:rsid w:val="000212D0"/>
    <w:rsid w:val="00023B50"/>
    <w:rsid w:val="000249C8"/>
    <w:rsid w:val="000254C8"/>
    <w:rsid w:val="00025D7D"/>
    <w:rsid w:val="000270A2"/>
    <w:rsid w:val="0003080B"/>
    <w:rsid w:val="000312F9"/>
    <w:rsid w:val="00031ACA"/>
    <w:rsid w:val="00032406"/>
    <w:rsid w:val="000325D0"/>
    <w:rsid w:val="00034CDD"/>
    <w:rsid w:val="00034CF7"/>
    <w:rsid w:val="00034E8C"/>
    <w:rsid w:val="00035B2F"/>
    <w:rsid w:val="00036718"/>
    <w:rsid w:val="00036A55"/>
    <w:rsid w:val="00036B6A"/>
    <w:rsid w:val="000378BF"/>
    <w:rsid w:val="00041901"/>
    <w:rsid w:val="00042E8A"/>
    <w:rsid w:val="0004618A"/>
    <w:rsid w:val="00047268"/>
    <w:rsid w:val="00047352"/>
    <w:rsid w:val="00055507"/>
    <w:rsid w:val="000564B8"/>
    <w:rsid w:val="000567B8"/>
    <w:rsid w:val="00057A64"/>
    <w:rsid w:val="00057AE2"/>
    <w:rsid w:val="00062313"/>
    <w:rsid w:val="000628C4"/>
    <w:rsid w:val="000629AC"/>
    <w:rsid w:val="000655CB"/>
    <w:rsid w:val="00066860"/>
    <w:rsid w:val="00066B23"/>
    <w:rsid w:val="00066E4C"/>
    <w:rsid w:val="000677B2"/>
    <w:rsid w:val="0006FABD"/>
    <w:rsid w:val="000706C9"/>
    <w:rsid w:val="00075420"/>
    <w:rsid w:val="00075AE5"/>
    <w:rsid w:val="000800CE"/>
    <w:rsid w:val="000842EF"/>
    <w:rsid w:val="0008494D"/>
    <w:rsid w:val="000876FE"/>
    <w:rsid w:val="00090F1A"/>
    <w:rsid w:val="000916CC"/>
    <w:rsid w:val="00091C13"/>
    <w:rsid w:val="000923E6"/>
    <w:rsid w:val="0009309D"/>
    <w:rsid w:val="000933CB"/>
    <w:rsid w:val="00094022"/>
    <w:rsid w:val="000947B4"/>
    <w:rsid w:val="000A507E"/>
    <w:rsid w:val="000A5C41"/>
    <w:rsid w:val="000A78B3"/>
    <w:rsid w:val="000B055E"/>
    <w:rsid w:val="000B0AF6"/>
    <w:rsid w:val="000B1475"/>
    <w:rsid w:val="000B228C"/>
    <w:rsid w:val="000B2D2F"/>
    <w:rsid w:val="000B45BC"/>
    <w:rsid w:val="000B4E83"/>
    <w:rsid w:val="000B59D9"/>
    <w:rsid w:val="000C0229"/>
    <w:rsid w:val="000C02BC"/>
    <w:rsid w:val="000C080C"/>
    <w:rsid w:val="000C0F34"/>
    <w:rsid w:val="000C124F"/>
    <w:rsid w:val="000C3832"/>
    <w:rsid w:val="000C51A3"/>
    <w:rsid w:val="000C58D5"/>
    <w:rsid w:val="000D32AD"/>
    <w:rsid w:val="000D4B65"/>
    <w:rsid w:val="000D5555"/>
    <w:rsid w:val="000D7327"/>
    <w:rsid w:val="000D7BF4"/>
    <w:rsid w:val="000E092A"/>
    <w:rsid w:val="000F16CA"/>
    <w:rsid w:val="000F20F8"/>
    <w:rsid w:val="000F46CC"/>
    <w:rsid w:val="000F7AE8"/>
    <w:rsid w:val="00101418"/>
    <w:rsid w:val="00102509"/>
    <w:rsid w:val="0010663D"/>
    <w:rsid w:val="00106DA5"/>
    <w:rsid w:val="001071F9"/>
    <w:rsid w:val="001073F4"/>
    <w:rsid w:val="0010797B"/>
    <w:rsid w:val="001126E3"/>
    <w:rsid w:val="00113AF5"/>
    <w:rsid w:val="00115378"/>
    <w:rsid w:val="00117DAE"/>
    <w:rsid w:val="0012481E"/>
    <w:rsid w:val="00127BD1"/>
    <w:rsid w:val="00130C93"/>
    <w:rsid w:val="0013163B"/>
    <w:rsid w:val="00132FC1"/>
    <w:rsid w:val="00133E83"/>
    <w:rsid w:val="00135DEC"/>
    <w:rsid w:val="0014231B"/>
    <w:rsid w:val="00143472"/>
    <w:rsid w:val="00143D3C"/>
    <w:rsid w:val="001444C2"/>
    <w:rsid w:val="001447FA"/>
    <w:rsid w:val="001451E9"/>
    <w:rsid w:val="00146884"/>
    <w:rsid w:val="00146984"/>
    <w:rsid w:val="001469EF"/>
    <w:rsid w:val="00146C7C"/>
    <w:rsid w:val="001476DC"/>
    <w:rsid w:val="00150BA2"/>
    <w:rsid w:val="00153F8B"/>
    <w:rsid w:val="001567EE"/>
    <w:rsid w:val="00157C0F"/>
    <w:rsid w:val="00157CB0"/>
    <w:rsid w:val="00161A43"/>
    <w:rsid w:val="0016231B"/>
    <w:rsid w:val="00162745"/>
    <w:rsid w:val="001627BD"/>
    <w:rsid w:val="00162D1F"/>
    <w:rsid w:val="00162EC1"/>
    <w:rsid w:val="00163F23"/>
    <w:rsid w:val="00164EF0"/>
    <w:rsid w:val="00165C71"/>
    <w:rsid w:val="001660B2"/>
    <w:rsid w:val="00166B9A"/>
    <w:rsid w:val="00166D95"/>
    <w:rsid w:val="0017048B"/>
    <w:rsid w:val="00170CCF"/>
    <w:rsid w:val="0017123A"/>
    <w:rsid w:val="001722AA"/>
    <w:rsid w:val="00172D96"/>
    <w:rsid w:val="001761A4"/>
    <w:rsid w:val="001768F5"/>
    <w:rsid w:val="0018125B"/>
    <w:rsid w:val="00181610"/>
    <w:rsid w:val="001826C1"/>
    <w:rsid w:val="001853DE"/>
    <w:rsid w:val="001855A2"/>
    <w:rsid w:val="00186BFC"/>
    <w:rsid w:val="00187820"/>
    <w:rsid w:val="0019028F"/>
    <w:rsid w:val="00190655"/>
    <w:rsid w:val="00190DB0"/>
    <w:rsid w:val="00190DF3"/>
    <w:rsid w:val="0019195A"/>
    <w:rsid w:val="00194F31"/>
    <w:rsid w:val="00196017"/>
    <w:rsid w:val="00196B20"/>
    <w:rsid w:val="00197E9C"/>
    <w:rsid w:val="001A065D"/>
    <w:rsid w:val="001A20D6"/>
    <w:rsid w:val="001A2810"/>
    <w:rsid w:val="001A5C39"/>
    <w:rsid w:val="001A620E"/>
    <w:rsid w:val="001A7B9E"/>
    <w:rsid w:val="001B0047"/>
    <w:rsid w:val="001B0A7D"/>
    <w:rsid w:val="001B1441"/>
    <w:rsid w:val="001B27EF"/>
    <w:rsid w:val="001B40E8"/>
    <w:rsid w:val="001B5D25"/>
    <w:rsid w:val="001B6C3C"/>
    <w:rsid w:val="001C01D5"/>
    <w:rsid w:val="001C0F1A"/>
    <w:rsid w:val="001C1494"/>
    <w:rsid w:val="001C14FB"/>
    <w:rsid w:val="001C1A49"/>
    <w:rsid w:val="001C3091"/>
    <w:rsid w:val="001C3792"/>
    <w:rsid w:val="001C5037"/>
    <w:rsid w:val="001C50F6"/>
    <w:rsid w:val="001C5F10"/>
    <w:rsid w:val="001C62E7"/>
    <w:rsid w:val="001C6C76"/>
    <w:rsid w:val="001C6E6D"/>
    <w:rsid w:val="001C7005"/>
    <w:rsid w:val="001D032C"/>
    <w:rsid w:val="001D1FBA"/>
    <w:rsid w:val="001D2651"/>
    <w:rsid w:val="001D3D17"/>
    <w:rsid w:val="001D3EB9"/>
    <w:rsid w:val="001D5DCA"/>
    <w:rsid w:val="001D74AF"/>
    <w:rsid w:val="001E40B6"/>
    <w:rsid w:val="001E751F"/>
    <w:rsid w:val="001E7E93"/>
    <w:rsid w:val="001F3546"/>
    <w:rsid w:val="001F3FEC"/>
    <w:rsid w:val="001F4933"/>
    <w:rsid w:val="001F5208"/>
    <w:rsid w:val="001F6D2E"/>
    <w:rsid w:val="00200A6C"/>
    <w:rsid w:val="00200CC6"/>
    <w:rsid w:val="0020431B"/>
    <w:rsid w:val="00210B29"/>
    <w:rsid w:val="002134C5"/>
    <w:rsid w:val="00214A0F"/>
    <w:rsid w:val="00215F46"/>
    <w:rsid w:val="0021748F"/>
    <w:rsid w:val="00217758"/>
    <w:rsid w:val="00220A6B"/>
    <w:rsid w:val="0022342A"/>
    <w:rsid w:val="002246FD"/>
    <w:rsid w:val="002258EE"/>
    <w:rsid w:val="0022672C"/>
    <w:rsid w:val="00226E32"/>
    <w:rsid w:val="00227734"/>
    <w:rsid w:val="00231B05"/>
    <w:rsid w:val="00232FBD"/>
    <w:rsid w:val="00233CD7"/>
    <w:rsid w:val="00234AAF"/>
    <w:rsid w:val="002358B8"/>
    <w:rsid w:val="00235B16"/>
    <w:rsid w:val="00236699"/>
    <w:rsid w:val="00236872"/>
    <w:rsid w:val="00236B3D"/>
    <w:rsid w:val="002411EB"/>
    <w:rsid w:val="00243230"/>
    <w:rsid w:val="0024460C"/>
    <w:rsid w:val="0024562E"/>
    <w:rsid w:val="00246FDC"/>
    <w:rsid w:val="00250324"/>
    <w:rsid w:val="00252EAD"/>
    <w:rsid w:val="00254902"/>
    <w:rsid w:val="0025564D"/>
    <w:rsid w:val="002564CD"/>
    <w:rsid w:val="002643D8"/>
    <w:rsid w:val="00264FE7"/>
    <w:rsid w:val="002650C7"/>
    <w:rsid w:val="002655C9"/>
    <w:rsid w:val="00267A4A"/>
    <w:rsid w:val="00270C55"/>
    <w:rsid w:val="0027184D"/>
    <w:rsid w:val="0027410B"/>
    <w:rsid w:val="00274CCC"/>
    <w:rsid w:val="00276545"/>
    <w:rsid w:val="00276AEB"/>
    <w:rsid w:val="00277D7F"/>
    <w:rsid w:val="002848DE"/>
    <w:rsid w:val="00285E93"/>
    <w:rsid w:val="00285F4D"/>
    <w:rsid w:val="002863C6"/>
    <w:rsid w:val="00287D46"/>
    <w:rsid w:val="0029031F"/>
    <w:rsid w:val="00290B92"/>
    <w:rsid w:val="00291820"/>
    <w:rsid w:val="00293277"/>
    <w:rsid w:val="002933F2"/>
    <w:rsid w:val="00295F93"/>
    <w:rsid w:val="0029738A"/>
    <w:rsid w:val="002A1F4C"/>
    <w:rsid w:val="002A3969"/>
    <w:rsid w:val="002A3A85"/>
    <w:rsid w:val="002A47E7"/>
    <w:rsid w:val="002B1CC7"/>
    <w:rsid w:val="002B7350"/>
    <w:rsid w:val="002B788F"/>
    <w:rsid w:val="002B7F8F"/>
    <w:rsid w:val="002C0EAC"/>
    <w:rsid w:val="002C298B"/>
    <w:rsid w:val="002C304E"/>
    <w:rsid w:val="002C57F0"/>
    <w:rsid w:val="002C645B"/>
    <w:rsid w:val="002C67DE"/>
    <w:rsid w:val="002D15CC"/>
    <w:rsid w:val="002D22EE"/>
    <w:rsid w:val="002D29E0"/>
    <w:rsid w:val="002D39A6"/>
    <w:rsid w:val="002D44A1"/>
    <w:rsid w:val="002D4ACF"/>
    <w:rsid w:val="002D4E1B"/>
    <w:rsid w:val="002D5192"/>
    <w:rsid w:val="002D7C18"/>
    <w:rsid w:val="002E1159"/>
    <w:rsid w:val="002E16AB"/>
    <w:rsid w:val="002E2B9B"/>
    <w:rsid w:val="002E2FB0"/>
    <w:rsid w:val="002F13AA"/>
    <w:rsid w:val="002F148B"/>
    <w:rsid w:val="002F331E"/>
    <w:rsid w:val="002F37EC"/>
    <w:rsid w:val="00300DB5"/>
    <w:rsid w:val="0030250A"/>
    <w:rsid w:val="003028B6"/>
    <w:rsid w:val="00303EAD"/>
    <w:rsid w:val="0030456C"/>
    <w:rsid w:val="00305828"/>
    <w:rsid w:val="00305FE6"/>
    <w:rsid w:val="003063F5"/>
    <w:rsid w:val="00306601"/>
    <w:rsid w:val="00307D31"/>
    <w:rsid w:val="00310DE4"/>
    <w:rsid w:val="00313325"/>
    <w:rsid w:val="0031411D"/>
    <w:rsid w:val="00314B0A"/>
    <w:rsid w:val="00314CFC"/>
    <w:rsid w:val="0031564F"/>
    <w:rsid w:val="0031680A"/>
    <w:rsid w:val="003201E8"/>
    <w:rsid w:val="0032229B"/>
    <w:rsid w:val="003231E5"/>
    <w:rsid w:val="0032449D"/>
    <w:rsid w:val="003250EC"/>
    <w:rsid w:val="003259AE"/>
    <w:rsid w:val="00325B9F"/>
    <w:rsid w:val="00334C5B"/>
    <w:rsid w:val="00335220"/>
    <w:rsid w:val="00335A00"/>
    <w:rsid w:val="003365A7"/>
    <w:rsid w:val="0034092C"/>
    <w:rsid w:val="0034451F"/>
    <w:rsid w:val="0035292D"/>
    <w:rsid w:val="00353046"/>
    <w:rsid w:val="0035434A"/>
    <w:rsid w:val="003547E6"/>
    <w:rsid w:val="00354A45"/>
    <w:rsid w:val="00355B7F"/>
    <w:rsid w:val="003564E6"/>
    <w:rsid w:val="00357EF4"/>
    <w:rsid w:val="0036017D"/>
    <w:rsid w:val="003605B1"/>
    <w:rsid w:val="0036070D"/>
    <w:rsid w:val="00360BCA"/>
    <w:rsid w:val="00361075"/>
    <w:rsid w:val="00361AAF"/>
    <w:rsid w:val="00363210"/>
    <w:rsid w:val="003651CC"/>
    <w:rsid w:val="003656CE"/>
    <w:rsid w:val="00365BCA"/>
    <w:rsid w:val="00365D0D"/>
    <w:rsid w:val="00374185"/>
    <w:rsid w:val="003748A0"/>
    <w:rsid w:val="00376B1E"/>
    <w:rsid w:val="00377496"/>
    <w:rsid w:val="0038107B"/>
    <w:rsid w:val="00382BA5"/>
    <w:rsid w:val="00386029"/>
    <w:rsid w:val="003860DA"/>
    <w:rsid w:val="00390FA7"/>
    <w:rsid w:val="00392866"/>
    <w:rsid w:val="00392A64"/>
    <w:rsid w:val="00393DC9"/>
    <w:rsid w:val="0039452B"/>
    <w:rsid w:val="003975C7"/>
    <w:rsid w:val="003A070C"/>
    <w:rsid w:val="003A0B20"/>
    <w:rsid w:val="003A10B9"/>
    <w:rsid w:val="003A31A6"/>
    <w:rsid w:val="003A35A9"/>
    <w:rsid w:val="003A4DD3"/>
    <w:rsid w:val="003A53B9"/>
    <w:rsid w:val="003A542D"/>
    <w:rsid w:val="003A7BF0"/>
    <w:rsid w:val="003B0486"/>
    <w:rsid w:val="003B1F8B"/>
    <w:rsid w:val="003B230E"/>
    <w:rsid w:val="003B39B5"/>
    <w:rsid w:val="003B3A75"/>
    <w:rsid w:val="003B5A8B"/>
    <w:rsid w:val="003B5B0C"/>
    <w:rsid w:val="003B6343"/>
    <w:rsid w:val="003B6950"/>
    <w:rsid w:val="003B6B86"/>
    <w:rsid w:val="003B737D"/>
    <w:rsid w:val="003C0EAF"/>
    <w:rsid w:val="003C3965"/>
    <w:rsid w:val="003C39F1"/>
    <w:rsid w:val="003C5E82"/>
    <w:rsid w:val="003C7F26"/>
    <w:rsid w:val="003D15A5"/>
    <w:rsid w:val="003D398E"/>
    <w:rsid w:val="003D5A6D"/>
    <w:rsid w:val="003D5C20"/>
    <w:rsid w:val="003E1998"/>
    <w:rsid w:val="003E22DB"/>
    <w:rsid w:val="003E5891"/>
    <w:rsid w:val="003E670A"/>
    <w:rsid w:val="003F03E6"/>
    <w:rsid w:val="003F12BE"/>
    <w:rsid w:val="003F4F0B"/>
    <w:rsid w:val="003F5BC1"/>
    <w:rsid w:val="003F6087"/>
    <w:rsid w:val="003F68BD"/>
    <w:rsid w:val="003F712A"/>
    <w:rsid w:val="003F7A4C"/>
    <w:rsid w:val="003F7F9A"/>
    <w:rsid w:val="0040086B"/>
    <w:rsid w:val="00400A52"/>
    <w:rsid w:val="004019EF"/>
    <w:rsid w:val="0040269B"/>
    <w:rsid w:val="00402B5E"/>
    <w:rsid w:val="004048FB"/>
    <w:rsid w:val="00405BC4"/>
    <w:rsid w:val="00409860"/>
    <w:rsid w:val="00410D2E"/>
    <w:rsid w:val="00411F7D"/>
    <w:rsid w:val="00412908"/>
    <w:rsid w:val="00416310"/>
    <w:rsid w:val="00416420"/>
    <w:rsid w:val="004175EA"/>
    <w:rsid w:val="00420CA0"/>
    <w:rsid w:val="00423648"/>
    <w:rsid w:val="004238BD"/>
    <w:rsid w:val="00425C12"/>
    <w:rsid w:val="00426AD1"/>
    <w:rsid w:val="00430E21"/>
    <w:rsid w:val="00432C29"/>
    <w:rsid w:val="00433DB1"/>
    <w:rsid w:val="0043409E"/>
    <w:rsid w:val="0044420A"/>
    <w:rsid w:val="00444378"/>
    <w:rsid w:val="00445E01"/>
    <w:rsid w:val="004472E3"/>
    <w:rsid w:val="00450974"/>
    <w:rsid w:val="00451F35"/>
    <w:rsid w:val="00452196"/>
    <w:rsid w:val="00456F7F"/>
    <w:rsid w:val="0046192A"/>
    <w:rsid w:val="00463049"/>
    <w:rsid w:val="00464AE9"/>
    <w:rsid w:val="00464B76"/>
    <w:rsid w:val="00465E48"/>
    <w:rsid w:val="00471D82"/>
    <w:rsid w:val="00472784"/>
    <w:rsid w:val="004735E1"/>
    <w:rsid w:val="00473875"/>
    <w:rsid w:val="00476719"/>
    <w:rsid w:val="00482445"/>
    <w:rsid w:val="0048737D"/>
    <w:rsid w:val="00492EB3"/>
    <w:rsid w:val="00493078"/>
    <w:rsid w:val="0049411B"/>
    <w:rsid w:val="00495CAF"/>
    <w:rsid w:val="004A3198"/>
    <w:rsid w:val="004A38A6"/>
    <w:rsid w:val="004A3BAA"/>
    <w:rsid w:val="004A46F9"/>
    <w:rsid w:val="004A5025"/>
    <w:rsid w:val="004A593A"/>
    <w:rsid w:val="004B0DE3"/>
    <w:rsid w:val="004B0FAF"/>
    <w:rsid w:val="004B246F"/>
    <w:rsid w:val="004B2821"/>
    <w:rsid w:val="004B2AD9"/>
    <w:rsid w:val="004B4322"/>
    <w:rsid w:val="004B4444"/>
    <w:rsid w:val="004B4EF3"/>
    <w:rsid w:val="004B5281"/>
    <w:rsid w:val="004B68E4"/>
    <w:rsid w:val="004C37CF"/>
    <w:rsid w:val="004C7304"/>
    <w:rsid w:val="004D1EF6"/>
    <w:rsid w:val="004D201F"/>
    <w:rsid w:val="004D2218"/>
    <w:rsid w:val="004D25D4"/>
    <w:rsid w:val="004E0BAE"/>
    <w:rsid w:val="004E16B3"/>
    <w:rsid w:val="004F0339"/>
    <w:rsid w:val="004F14F2"/>
    <w:rsid w:val="004F4EBA"/>
    <w:rsid w:val="004F59DC"/>
    <w:rsid w:val="004F5F66"/>
    <w:rsid w:val="00500E5B"/>
    <w:rsid w:val="00501669"/>
    <w:rsid w:val="005021DA"/>
    <w:rsid w:val="0050499F"/>
    <w:rsid w:val="005073AC"/>
    <w:rsid w:val="0051050B"/>
    <w:rsid w:val="005150AE"/>
    <w:rsid w:val="0051517D"/>
    <w:rsid w:val="00516936"/>
    <w:rsid w:val="00520DAE"/>
    <w:rsid w:val="00523CD2"/>
    <w:rsid w:val="005244FE"/>
    <w:rsid w:val="005265EA"/>
    <w:rsid w:val="005268BB"/>
    <w:rsid w:val="00526CC6"/>
    <w:rsid w:val="00527E51"/>
    <w:rsid w:val="005312C2"/>
    <w:rsid w:val="00532892"/>
    <w:rsid w:val="00533048"/>
    <w:rsid w:val="005339C1"/>
    <w:rsid w:val="005355E1"/>
    <w:rsid w:val="005365E0"/>
    <w:rsid w:val="00536DB8"/>
    <w:rsid w:val="00542053"/>
    <w:rsid w:val="00542DFF"/>
    <w:rsid w:val="00553A08"/>
    <w:rsid w:val="00554AE8"/>
    <w:rsid w:val="00557ECF"/>
    <w:rsid w:val="00560C20"/>
    <w:rsid w:val="00561CCF"/>
    <w:rsid w:val="00562084"/>
    <w:rsid w:val="00562D27"/>
    <w:rsid w:val="005655F3"/>
    <w:rsid w:val="005701F7"/>
    <w:rsid w:val="00575BB4"/>
    <w:rsid w:val="00576E82"/>
    <w:rsid w:val="0057722B"/>
    <w:rsid w:val="0058523A"/>
    <w:rsid w:val="00587CAD"/>
    <w:rsid w:val="005921D0"/>
    <w:rsid w:val="005A0BE0"/>
    <w:rsid w:val="005A1A89"/>
    <w:rsid w:val="005A3789"/>
    <w:rsid w:val="005A4CC5"/>
    <w:rsid w:val="005A5E79"/>
    <w:rsid w:val="005A64E6"/>
    <w:rsid w:val="005B100B"/>
    <w:rsid w:val="005B121C"/>
    <w:rsid w:val="005B22A9"/>
    <w:rsid w:val="005B3C1C"/>
    <w:rsid w:val="005C0285"/>
    <w:rsid w:val="005C35AE"/>
    <w:rsid w:val="005C74DF"/>
    <w:rsid w:val="005C7B3F"/>
    <w:rsid w:val="005D1A23"/>
    <w:rsid w:val="005D44CF"/>
    <w:rsid w:val="005D4978"/>
    <w:rsid w:val="005D61E9"/>
    <w:rsid w:val="005D6A2D"/>
    <w:rsid w:val="005D6A9B"/>
    <w:rsid w:val="005D7D71"/>
    <w:rsid w:val="005E5495"/>
    <w:rsid w:val="005E614F"/>
    <w:rsid w:val="005F0872"/>
    <w:rsid w:val="005F0D08"/>
    <w:rsid w:val="005F40FB"/>
    <w:rsid w:val="005F5914"/>
    <w:rsid w:val="006001A0"/>
    <w:rsid w:val="006019C0"/>
    <w:rsid w:val="006024C8"/>
    <w:rsid w:val="006043D6"/>
    <w:rsid w:val="00604495"/>
    <w:rsid w:val="006045FA"/>
    <w:rsid w:val="0060650C"/>
    <w:rsid w:val="006074FB"/>
    <w:rsid w:val="0061072D"/>
    <w:rsid w:val="0061234A"/>
    <w:rsid w:val="00614BEB"/>
    <w:rsid w:val="006153B9"/>
    <w:rsid w:val="00616A12"/>
    <w:rsid w:val="00617507"/>
    <w:rsid w:val="00617ACE"/>
    <w:rsid w:val="00617E6F"/>
    <w:rsid w:val="00622487"/>
    <w:rsid w:val="00623CE6"/>
    <w:rsid w:val="00623D14"/>
    <w:rsid w:val="006249D3"/>
    <w:rsid w:val="00624CA5"/>
    <w:rsid w:val="0062565D"/>
    <w:rsid w:val="00626002"/>
    <w:rsid w:val="00627CA1"/>
    <w:rsid w:val="00631EAD"/>
    <w:rsid w:val="00632907"/>
    <w:rsid w:val="00635879"/>
    <w:rsid w:val="006410DB"/>
    <w:rsid w:val="0064763E"/>
    <w:rsid w:val="00650377"/>
    <w:rsid w:val="006516A8"/>
    <w:rsid w:val="00652592"/>
    <w:rsid w:val="006624DB"/>
    <w:rsid w:val="00663861"/>
    <w:rsid w:val="00666B7E"/>
    <w:rsid w:val="00667B32"/>
    <w:rsid w:val="00667C41"/>
    <w:rsid w:val="00667F07"/>
    <w:rsid w:val="00671E32"/>
    <w:rsid w:val="00672F1B"/>
    <w:rsid w:val="006733D6"/>
    <w:rsid w:val="00675D0C"/>
    <w:rsid w:val="00675DE7"/>
    <w:rsid w:val="006760C7"/>
    <w:rsid w:val="00680EBD"/>
    <w:rsid w:val="006824E8"/>
    <w:rsid w:val="00682C4A"/>
    <w:rsid w:val="006854F1"/>
    <w:rsid w:val="00686BA9"/>
    <w:rsid w:val="00690BDD"/>
    <w:rsid w:val="00691FA6"/>
    <w:rsid w:val="006928A4"/>
    <w:rsid w:val="00693E02"/>
    <w:rsid w:val="00694EB1"/>
    <w:rsid w:val="006A3101"/>
    <w:rsid w:val="006A4FD5"/>
    <w:rsid w:val="006A72A5"/>
    <w:rsid w:val="006A7818"/>
    <w:rsid w:val="006B1A8A"/>
    <w:rsid w:val="006B20FF"/>
    <w:rsid w:val="006B3AB1"/>
    <w:rsid w:val="006B3BD5"/>
    <w:rsid w:val="006B5A62"/>
    <w:rsid w:val="006C2FFC"/>
    <w:rsid w:val="006C646D"/>
    <w:rsid w:val="006C6B39"/>
    <w:rsid w:val="006C7D5C"/>
    <w:rsid w:val="006D0F72"/>
    <w:rsid w:val="006D3C31"/>
    <w:rsid w:val="006E04E7"/>
    <w:rsid w:val="006E2381"/>
    <w:rsid w:val="006E46BB"/>
    <w:rsid w:val="006E47DE"/>
    <w:rsid w:val="006E7BC3"/>
    <w:rsid w:val="006F0735"/>
    <w:rsid w:val="006F0971"/>
    <w:rsid w:val="006F1205"/>
    <w:rsid w:val="006F213C"/>
    <w:rsid w:val="006F22E5"/>
    <w:rsid w:val="006F37EA"/>
    <w:rsid w:val="006F420B"/>
    <w:rsid w:val="006F6957"/>
    <w:rsid w:val="00701AE2"/>
    <w:rsid w:val="0070241C"/>
    <w:rsid w:val="007051A2"/>
    <w:rsid w:val="007070B9"/>
    <w:rsid w:val="00710BD0"/>
    <w:rsid w:val="00710F3C"/>
    <w:rsid w:val="007136F0"/>
    <w:rsid w:val="00713B67"/>
    <w:rsid w:val="00714DB9"/>
    <w:rsid w:val="00716179"/>
    <w:rsid w:val="007176FC"/>
    <w:rsid w:val="00720F48"/>
    <w:rsid w:val="00724AB0"/>
    <w:rsid w:val="007253B8"/>
    <w:rsid w:val="007262FD"/>
    <w:rsid w:val="00726D7E"/>
    <w:rsid w:val="00727168"/>
    <w:rsid w:val="0073280A"/>
    <w:rsid w:val="00734E1D"/>
    <w:rsid w:val="00737374"/>
    <w:rsid w:val="00745232"/>
    <w:rsid w:val="00747F67"/>
    <w:rsid w:val="00750636"/>
    <w:rsid w:val="00751B3B"/>
    <w:rsid w:val="007535AF"/>
    <w:rsid w:val="0075451D"/>
    <w:rsid w:val="00770334"/>
    <w:rsid w:val="007703CF"/>
    <w:rsid w:val="00772270"/>
    <w:rsid w:val="0077277A"/>
    <w:rsid w:val="00774E4E"/>
    <w:rsid w:val="00781273"/>
    <w:rsid w:val="007841DA"/>
    <w:rsid w:val="00784338"/>
    <w:rsid w:val="00784A55"/>
    <w:rsid w:val="00787279"/>
    <w:rsid w:val="0079078E"/>
    <w:rsid w:val="00790A79"/>
    <w:rsid w:val="00791C59"/>
    <w:rsid w:val="00791E67"/>
    <w:rsid w:val="00793116"/>
    <w:rsid w:val="0079478C"/>
    <w:rsid w:val="00795EB1"/>
    <w:rsid w:val="007A06FE"/>
    <w:rsid w:val="007A191D"/>
    <w:rsid w:val="007A3913"/>
    <w:rsid w:val="007A4389"/>
    <w:rsid w:val="007A501F"/>
    <w:rsid w:val="007A6150"/>
    <w:rsid w:val="007A724E"/>
    <w:rsid w:val="007A7A0B"/>
    <w:rsid w:val="007B011F"/>
    <w:rsid w:val="007B02BF"/>
    <w:rsid w:val="007B1260"/>
    <w:rsid w:val="007B226F"/>
    <w:rsid w:val="007B3D67"/>
    <w:rsid w:val="007B529A"/>
    <w:rsid w:val="007B6278"/>
    <w:rsid w:val="007B6465"/>
    <w:rsid w:val="007B74BA"/>
    <w:rsid w:val="007B75AB"/>
    <w:rsid w:val="007C1DEC"/>
    <w:rsid w:val="007C2471"/>
    <w:rsid w:val="007C3290"/>
    <w:rsid w:val="007C61B7"/>
    <w:rsid w:val="007C6E03"/>
    <w:rsid w:val="007C70CB"/>
    <w:rsid w:val="007C75C7"/>
    <w:rsid w:val="007D2AC9"/>
    <w:rsid w:val="007D3C12"/>
    <w:rsid w:val="007D3CBB"/>
    <w:rsid w:val="007D60F2"/>
    <w:rsid w:val="007D75C5"/>
    <w:rsid w:val="007E2392"/>
    <w:rsid w:val="007E2751"/>
    <w:rsid w:val="007E2C5A"/>
    <w:rsid w:val="007E55EC"/>
    <w:rsid w:val="007E5FCF"/>
    <w:rsid w:val="007E6134"/>
    <w:rsid w:val="007E636E"/>
    <w:rsid w:val="007E6FBE"/>
    <w:rsid w:val="007E778C"/>
    <w:rsid w:val="007F1872"/>
    <w:rsid w:val="007F200C"/>
    <w:rsid w:val="007F2F13"/>
    <w:rsid w:val="007F397C"/>
    <w:rsid w:val="007F4CC6"/>
    <w:rsid w:val="007F55E1"/>
    <w:rsid w:val="007F77A0"/>
    <w:rsid w:val="00805333"/>
    <w:rsid w:val="0080586F"/>
    <w:rsid w:val="00805BC8"/>
    <w:rsid w:val="008125C1"/>
    <w:rsid w:val="008129B3"/>
    <w:rsid w:val="00814B18"/>
    <w:rsid w:val="008158E5"/>
    <w:rsid w:val="00817F8D"/>
    <w:rsid w:val="008210C5"/>
    <w:rsid w:val="0082446E"/>
    <w:rsid w:val="0082496F"/>
    <w:rsid w:val="00826964"/>
    <w:rsid w:val="008318BA"/>
    <w:rsid w:val="008337B8"/>
    <w:rsid w:val="008341CC"/>
    <w:rsid w:val="0084074F"/>
    <w:rsid w:val="008412B7"/>
    <w:rsid w:val="00842B67"/>
    <w:rsid w:val="008438A8"/>
    <w:rsid w:val="00845413"/>
    <w:rsid w:val="00846174"/>
    <w:rsid w:val="00846D67"/>
    <w:rsid w:val="00851F07"/>
    <w:rsid w:val="008532B1"/>
    <w:rsid w:val="00857C09"/>
    <w:rsid w:val="008608C5"/>
    <w:rsid w:val="00860E27"/>
    <w:rsid w:val="00860E85"/>
    <w:rsid w:val="00860EEA"/>
    <w:rsid w:val="00861155"/>
    <w:rsid w:val="00862BC7"/>
    <w:rsid w:val="00863F84"/>
    <w:rsid w:val="00864C04"/>
    <w:rsid w:val="00867F50"/>
    <w:rsid w:val="00870114"/>
    <w:rsid w:val="008749A8"/>
    <w:rsid w:val="00876E52"/>
    <w:rsid w:val="00877EEC"/>
    <w:rsid w:val="00881654"/>
    <w:rsid w:val="0088184E"/>
    <w:rsid w:val="00881F59"/>
    <w:rsid w:val="00883D6A"/>
    <w:rsid w:val="0088412F"/>
    <w:rsid w:val="00884A23"/>
    <w:rsid w:val="00885084"/>
    <w:rsid w:val="0088697F"/>
    <w:rsid w:val="00887A0B"/>
    <w:rsid w:val="00887EA8"/>
    <w:rsid w:val="0089163D"/>
    <w:rsid w:val="008917A0"/>
    <w:rsid w:val="00892AA2"/>
    <w:rsid w:val="00893196"/>
    <w:rsid w:val="00894337"/>
    <w:rsid w:val="00895C7C"/>
    <w:rsid w:val="008A03C1"/>
    <w:rsid w:val="008A08BA"/>
    <w:rsid w:val="008A4931"/>
    <w:rsid w:val="008A4DFF"/>
    <w:rsid w:val="008A6297"/>
    <w:rsid w:val="008B4E93"/>
    <w:rsid w:val="008C00B3"/>
    <w:rsid w:val="008C0FAA"/>
    <w:rsid w:val="008C2F0E"/>
    <w:rsid w:val="008C37FF"/>
    <w:rsid w:val="008C396D"/>
    <w:rsid w:val="008C4218"/>
    <w:rsid w:val="008D0F28"/>
    <w:rsid w:val="008D1176"/>
    <w:rsid w:val="008D3FB6"/>
    <w:rsid w:val="008D4FCF"/>
    <w:rsid w:val="008D61E7"/>
    <w:rsid w:val="008D782E"/>
    <w:rsid w:val="008E03CF"/>
    <w:rsid w:val="008E1FF4"/>
    <w:rsid w:val="008E2AAE"/>
    <w:rsid w:val="008E2C4E"/>
    <w:rsid w:val="008E4C2E"/>
    <w:rsid w:val="008E54C2"/>
    <w:rsid w:val="008E5732"/>
    <w:rsid w:val="008E5A0C"/>
    <w:rsid w:val="008F067D"/>
    <w:rsid w:val="008F75CC"/>
    <w:rsid w:val="009000A2"/>
    <w:rsid w:val="0090014A"/>
    <w:rsid w:val="0090017B"/>
    <w:rsid w:val="0090282B"/>
    <w:rsid w:val="00902E8D"/>
    <w:rsid w:val="00903961"/>
    <w:rsid w:val="00906362"/>
    <w:rsid w:val="00907DAE"/>
    <w:rsid w:val="0091084F"/>
    <w:rsid w:val="00912B33"/>
    <w:rsid w:val="009146C8"/>
    <w:rsid w:val="00914B1C"/>
    <w:rsid w:val="00914E95"/>
    <w:rsid w:val="009150DE"/>
    <w:rsid w:val="0091531C"/>
    <w:rsid w:val="009164CF"/>
    <w:rsid w:val="009164F7"/>
    <w:rsid w:val="009178B1"/>
    <w:rsid w:val="00917963"/>
    <w:rsid w:val="009228B2"/>
    <w:rsid w:val="00923463"/>
    <w:rsid w:val="00924333"/>
    <w:rsid w:val="00924537"/>
    <w:rsid w:val="00925947"/>
    <w:rsid w:val="00925B80"/>
    <w:rsid w:val="00926950"/>
    <w:rsid w:val="00926CCB"/>
    <w:rsid w:val="0093083A"/>
    <w:rsid w:val="00931B42"/>
    <w:rsid w:val="00932189"/>
    <w:rsid w:val="00933FF4"/>
    <w:rsid w:val="00934AC7"/>
    <w:rsid w:val="00934D77"/>
    <w:rsid w:val="00935325"/>
    <w:rsid w:val="00935525"/>
    <w:rsid w:val="009358FC"/>
    <w:rsid w:val="00937C59"/>
    <w:rsid w:val="009400A8"/>
    <w:rsid w:val="0094014C"/>
    <w:rsid w:val="00943F44"/>
    <w:rsid w:val="00944B0F"/>
    <w:rsid w:val="00944F71"/>
    <w:rsid w:val="009479D6"/>
    <w:rsid w:val="00952169"/>
    <w:rsid w:val="00954032"/>
    <w:rsid w:val="009557A1"/>
    <w:rsid w:val="00960ED8"/>
    <w:rsid w:val="00961EAC"/>
    <w:rsid w:val="009652E7"/>
    <w:rsid w:val="00967086"/>
    <w:rsid w:val="009673B3"/>
    <w:rsid w:val="009675B5"/>
    <w:rsid w:val="00970A42"/>
    <w:rsid w:val="00970C4E"/>
    <w:rsid w:val="009722F7"/>
    <w:rsid w:val="009727ED"/>
    <w:rsid w:val="00973749"/>
    <w:rsid w:val="00976025"/>
    <w:rsid w:val="009775C8"/>
    <w:rsid w:val="00981250"/>
    <w:rsid w:val="00981C87"/>
    <w:rsid w:val="00981F66"/>
    <w:rsid w:val="00983069"/>
    <w:rsid w:val="00984746"/>
    <w:rsid w:val="0098583B"/>
    <w:rsid w:val="00986FEB"/>
    <w:rsid w:val="009879B2"/>
    <w:rsid w:val="00990A14"/>
    <w:rsid w:val="009919E8"/>
    <w:rsid w:val="00991A6A"/>
    <w:rsid w:val="00991C7A"/>
    <w:rsid w:val="0099286D"/>
    <w:rsid w:val="00993C7A"/>
    <w:rsid w:val="009A0C19"/>
    <w:rsid w:val="009A10DB"/>
    <w:rsid w:val="009A1D27"/>
    <w:rsid w:val="009A3ED1"/>
    <w:rsid w:val="009A4CCD"/>
    <w:rsid w:val="009B46EE"/>
    <w:rsid w:val="009B4D23"/>
    <w:rsid w:val="009C0345"/>
    <w:rsid w:val="009C1476"/>
    <w:rsid w:val="009C2DAD"/>
    <w:rsid w:val="009C3183"/>
    <w:rsid w:val="009C3A81"/>
    <w:rsid w:val="009C7BD1"/>
    <w:rsid w:val="009D072A"/>
    <w:rsid w:val="009D0DFC"/>
    <w:rsid w:val="009D17E3"/>
    <w:rsid w:val="009D36FA"/>
    <w:rsid w:val="009E0EF3"/>
    <w:rsid w:val="009E534B"/>
    <w:rsid w:val="009E5979"/>
    <w:rsid w:val="009F022B"/>
    <w:rsid w:val="009F15E2"/>
    <w:rsid w:val="009F2217"/>
    <w:rsid w:val="009F2AB8"/>
    <w:rsid w:val="009F4206"/>
    <w:rsid w:val="009F5AE6"/>
    <w:rsid w:val="009F5C60"/>
    <w:rsid w:val="00A03D35"/>
    <w:rsid w:val="00A03F84"/>
    <w:rsid w:val="00A047C9"/>
    <w:rsid w:val="00A050C2"/>
    <w:rsid w:val="00A05DE2"/>
    <w:rsid w:val="00A11A59"/>
    <w:rsid w:val="00A17B9F"/>
    <w:rsid w:val="00A208A0"/>
    <w:rsid w:val="00A20B83"/>
    <w:rsid w:val="00A23119"/>
    <w:rsid w:val="00A26CC5"/>
    <w:rsid w:val="00A327EB"/>
    <w:rsid w:val="00A329D8"/>
    <w:rsid w:val="00A34C4A"/>
    <w:rsid w:val="00A35399"/>
    <w:rsid w:val="00A45ED0"/>
    <w:rsid w:val="00A47CA6"/>
    <w:rsid w:val="00A510AE"/>
    <w:rsid w:val="00A51F8C"/>
    <w:rsid w:val="00A53864"/>
    <w:rsid w:val="00A55ABC"/>
    <w:rsid w:val="00A57C9D"/>
    <w:rsid w:val="00A61B27"/>
    <w:rsid w:val="00A64A1A"/>
    <w:rsid w:val="00A653E6"/>
    <w:rsid w:val="00A65B0A"/>
    <w:rsid w:val="00A674BF"/>
    <w:rsid w:val="00A67D9B"/>
    <w:rsid w:val="00A716A2"/>
    <w:rsid w:val="00A71D85"/>
    <w:rsid w:val="00A721AB"/>
    <w:rsid w:val="00A72CBD"/>
    <w:rsid w:val="00A73C57"/>
    <w:rsid w:val="00A74AC9"/>
    <w:rsid w:val="00A76834"/>
    <w:rsid w:val="00A77745"/>
    <w:rsid w:val="00A81E89"/>
    <w:rsid w:val="00A829AC"/>
    <w:rsid w:val="00A83825"/>
    <w:rsid w:val="00A841BD"/>
    <w:rsid w:val="00A85069"/>
    <w:rsid w:val="00A91BD1"/>
    <w:rsid w:val="00A9321E"/>
    <w:rsid w:val="00A937EB"/>
    <w:rsid w:val="00A93F0B"/>
    <w:rsid w:val="00A93F4D"/>
    <w:rsid w:val="00A971C5"/>
    <w:rsid w:val="00A978B1"/>
    <w:rsid w:val="00A97A23"/>
    <w:rsid w:val="00AA10D3"/>
    <w:rsid w:val="00AA1377"/>
    <w:rsid w:val="00AA2A40"/>
    <w:rsid w:val="00AA2CB8"/>
    <w:rsid w:val="00AA3547"/>
    <w:rsid w:val="00AA6A6A"/>
    <w:rsid w:val="00AA7B1D"/>
    <w:rsid w:val="00AB1E49"/>
    <w:rsid w:val="00AB250E"/>
    <w:rsid w:val="00AB27D3"/>
    <w:rsid w:val="00AB52B9"/>
    <w:rsid w:val="00AB6D48"/>
    <w:rsid w:val="00AC2601"/>
    <w:rsid w:val="00AC33D5"/>
    <w:rsid w:val="00AC6898"/>
    <w:rsid w:val="00AC6B03"/>
    <w:rsid w:val="00AD1D04"/>
    <w:rsid w:val="00AD3C1C"/>
    <w:rsid w:val="00AD7B91"/>
    <w:rsid w:val="00AE1E00"/>
    <w:rsid w:val="00AE1E85"/>
    <w:rsid w:val="00AE43D6"/>
    <w:rsid w:val="00AE4CA3"/>
    <w:rsid w:val="00AE4CC3"/>
    <w:rsid w:val="00AE4FD5"/>
    <w:rsid w:val="00AE5143"/>
    <w:rsid w:val="00AE7614"/>
    <w:rsid w:val="00AF0979"/>
    <w:rsid w:val="00AF12BC"/>
    <w:rsid w:val="00AF3ED3"/>
    <w:rsid w:val="00AF3FF0"/>
    <w:rsid w:val="00AF408D"/>
    <w:rsid w:val="00AF793D"/>
    <w:rsid w:val="00B0045A"/>
    <w:rsid w:val="00B01884"/>
    <w:rsid w:val="00B01B7D"/>
    <w:rsid w:val="00B02A1A"/>
    <w:rsid w:val="00B032D2"/>
    <w:rsid w:val="00B0542D"/>
    <w:rsid w:val="00B07FB8"/>
    <w:rsid w:val="00B07FF2"/>
    <w:rsid w:val="00B10935"/>
    <w:rsid w:val="00B10D6D"/>
    <w:rsid w:val="00B1219C"/>
    <w:rsid w:val="00B14514"/>
    <w:rsid w:val="00B15166"/>
    <w:rsid w:val="00B1597A"/>
    <w:rsid w:val="00B17BA6"/>
    <w:rsid w:val="00B2057D"/>
    <w:rsid w:val="00B211EC"/>
    <w:rsid w:val="00B23328"/>
    <w:rsid w:val="00B24743"/>
    <w:rsid w:val="00B24F2E"/>
    <w:rsid w:val="00B257D8"/>
    <w:rsid w:val="00B2737F"/>
    <w:rsid w:val="00B30DD0"/>
    <w:rsid w:val="00B31179"/>
    <w:rsid w:val="00B3197A"/>
    <w:rsid w:val="00B319F7"/>
    <w:rsid w:val="00B32F2D"/>
    <w:rsid w:val="00B333BD"/>
    <w:rsid w:val="00B3374E"/>
    <w:rsid w:val="00B34255"/>
    <w:rsid w:val="00B370EA"/>
    <w:rsid w:val="00B440B1"/>
    <w:rsid w:val="00B44A3A"/>
    <w:rsid w:val="00B46E9D"/>
    <w:rsid w:val="00B513BC"/>
    <w:rsid w:val="00B51A90"/>
    <w:rsid w:val="00B52E78"/>
    <w:rsid w:val="00B5554C"/>
    <w:rsid w:val="00B560F2"/>
    <w:rsid w:val="00B62B7D"/>
    <w:rsid w:val="00B632DF"/>
    <w:rsid w:val="00B653F2"/>
    <w:rsid w:val="00B65B55"/>
    <w:rsid w:val="00B662A3"/>
    <w:rsid w:val="00B666EC"/>
    <w:rsid w:val="00B67256"/>
    <w:rsid w:val="00B71C55"/>
    <w:rsid w:val="00B722A0"/>
    <w:rsid w:val="00B74528"/>
    <w:rsid w:val="00B77C49"/>
    <w:rsid w:val="00B77F28"/>
    <w:rsid w:val="00B82463"/>
    <w:rsid w:val="00B8311D"/>
    <w:rsid w:val="00B8318F"/>
    <w:rsid w:val="00B849AF"/>
    <w:rsid w:val="00B850BC"/>
    <w:rsid w:val="00B87AF2"/>
    <w:rsid w:val="00B9541D"/>
    <w:rsid w:val="00B97000"/>
    <w:rsid w:val="00B9784C"/>
    <w:rsid w:val="00B97AF9"/>
    <w:rsid w:val="00BA1932"/>
    <w:rsid w:val="00BA2734"/>
    <w:rsid w:val="00BA3B44"/>
    <w:rsid w:val="00BA41A3"/>
    <w:rsid w:val="00BB1A86"/>
    <w:rsid w:val="00BB20E8"/>
    <w:rsid w:val="00BB5082"/>
    <w:rsid w:val="00BB6C78"/>
    <w:rsid w:val="00BC2AA3"/>
    <w:rsid w:val="00BC2F9E"/>
    <w:rsid w:val="00BC5835"/>
    <w:rsid w:val="00BD1EDA"/>
    <w:rsid w:val="00BD28BA"/>
    <w:rsid w:val="00BD35BB"/>
    <w:rsid w:val="00BD3B98"/>
    <w:rsid w:val="00BD49BF"/>
    <w:rsid w:val="00BD51F1"/>
    <w:rsid w:val="00BE04BE"/>
    <w:rsid w:val="00BE270B"/>
    <w:rsid w:val="00BE47C3"/>
    <w:rsid w:val="00BE68A9"/>
    <w:rsid w:val="00BE7FF2"/>
    <w:rsid w:val="00BF0589"/>
    <w:rsid w:val="00BF0EF9"/>
    <w:rsid w:val="00BF1185"/>
    <w:rsid w:val="00BF1995"/>
    <w:rsid w:val="00BF19AF"/>
    <w:rsid w:val="00BF2F90"/>
    <w:rsid w:val="00BF3A32"/>
    <w:rsid w:val="00BF3F1C"/>
    <w:rsid w:val="00BF6034"/>
    <w:rsid w:val="00BF68B4"/>
    <w:rsid w:val="00BF74D7"/>
    <w:rsid w:val="00BF7ED1"/>
    <w:rsid w:val="00C03625"/>
    <w:rsid w:val="00C06F67"/>
    <w:rsid w:val="00C104C4"/>
    <w:rsid w:val="00C1339D"/>
    <w:rsid w:val="00C14E8A"/>
    <w:rsid w:val="00C15418"/>
    <w:rsid w:val="00C17911"/>
    <w:rsid w:val="00C2041C"/>
    <w:rsid w:val="00C21D94"/>
    <w:rsid w:val="00C22245"/>
    <w:rsid w:val="00C22D13"/>
    <w:rsid w:val="00C239CB"/>
    <w:rsid w:val="00C23ABB"/>
    <w:rsid w:val="00C279C4"/>
    <w:rsid w:val="00C27C18"/>
    <w:rsid w:val="00C32272"/>
    <w:rsid w:val="00C34D40"/>
    <w:rsid w:val="00C35044"/>
    <w:rsid w:val="00C37148"/>
    <w:rsid w:val="00C371B0"/>
    <w:rsid w:val="00C40C2D"/>
    <w:rsid w:val="00C425A2"/>
    <w:rsid w:val="00C42C7C"/>
    <w:rsid w:val="00C43C34"/>
    <w:rsid w:val="00C44832"/>
    <w:rsid w:val="00C46118"/>
    <w:rsid w:val="00C516D0"/>
    <w:rsid w:val="00C52620"/>
    <w:rsid w:val="00C529F5"/>
    <w:rsid w:val="00C52D0A"/>
    <w:rsid w:val="00C61B13"/>
    <w:rsid w:val="00C633DB"/>
    <w:rsid w:val="00C63E9E"/>
    <w:rsid w:val="00C63FDC"/>
    <w:rsid w:val="00C64213"/>
    <w:rsid w:val="00C71065"/>
    <w:rsid w:val="00C715F6"/>
    <w:rsid w:val="00C73AEA"/>
    <w:rsid w:val="00C74702"/>
    <w:rsid w:val="00C76EAF"/>
    <w:rsid w:val="00C76FF2"/>
    <w:rsid w:val="00C802B9"/>
    <w:rsid w:val="00C81E32"/>
    <w:rsid w:val="00C833BC"/>
    <w:rsid w:val="00C864A4"/>
    <w:rsid w:val="00C9041B"/>
    <w:rsid w:val="00C93E38"/>
    <w:rsid w:val="00C96A9A"/>
    <w:rsid w:val="00CA157C"/>
    <w:rsid w:val="00CA3C78"/>
    <w:rsid w:val="00CA4201"/>
    <w:rsid w:val="00CA424A"/>
    <w:rsid w:val="00CA6071"/>
    <w:rsid w:val="00CA6B0B"/>
    <w:rsid w:val="00CB03A8"/>
    <w:rsid w:val="00CB3205"/>
    <w:rsid w:val="00CB53C5"/>
    <w:rsid w:val="00CB5CD1"/>
    <w:rsid w:val="00CC262E"/>
    <w:rsid w:val="00CC5DB1"/>
    <w:rsid w:val="00CC77EB"/>
    <w:rsid w:val="00CD3B00"/>
    <w:rsid w:val="00CD477A"/>
    <w:rsid w:val="00CD5106"/>
    <w:rsid w:val="00CD56F3"/>
    <w:rsid w:val="00CE05FC"/>
    <w:rsid w:val="00CE0A57"/>
    <w:rsid w:val="00CE3090"/>
    <w:rsid w:val="00CE30B2"/>
    <w:rsid w:val="00CE3856"/>
    <w:rsid w:val="00CE3F49"/>
    <w:rsid w:val="00CE67C2"/>
    <w:rsid w:val="00CE7AA7"/>
    <w:rsid w:val="00CF1454"/>
    <w:rsid w:val="00D000A3"/>
    <w:rsid w:val="00D04440"/>
    <w:rsid w:val="00D05009"/>
    <w:rsid w:val="00D10A76"/>
    <w:rsid w:val="00D1161D"/>
    <w:rsid w:val="00D147E4"/>
    <w:rsid w:val="00D15BB3"/>
    <w:rsid w:val="00D179B7"/>
    <w:rsid w:val="00D223D7"/>
    <w:rsid w:val="00D33CC4"/>
    <w:rsid w:val="00D40635"/>
    <w:rsid w:val="00D41AAE"/>
    <w:rsid w:val="00D42AD4"/>
    <w:rsid w:val="00D432E3"/>
    <w:rsid w:val="00D43705"/>
    <w:rsid w:val="00D43CEC"/>
    <w:rsid w:val="00D4D84C"/>
    <w:rsid w:val="00D50E2E"/>
    <w:rsid w:val="00D52B32"/>
    <w:rsid w:val="00D53601"/>
    <w:rsid w:val="00D60987"/>
    <w:rsid w:val="00D610D1"/>
    <w:rsid w:val="00D644AA"/>
    <w:rsid w:val="00D66377"/>
    <w:rsid w:val="00D7004A"/>
    <w:rsid w:val="00D71410"/>
    <w:rsid w:val="00D71F61"/>
    <w:rsid w:val="00D72D23"/>
    <w:rsid w:val="00D75FBF"/>
    <w:rsid w:val="00D83E3B"/>
    <w:rsid w:val="00D86F70"/>
    <w:rsid w:val="00D8773A"/>
    <w:rsid w:val="00D90399"/>
    <w:rsid w:val="00D90DB0"/>
    <w:rsid w:val="00D92180"/>
    <w:rsid w:val="00D924FA"/>
    <w:rsid w:val="00D933DE"/>
    <w:rsid w:val="00D9383C"/>
    <w:rsid w:val="00D94284"/>
    <w:rsid w:val="00DA3577"/>
    <w:rsid w:val="00DA59FA"/>
    <w:rsid w:val="00DA5C76"/>
    <w:rsid w:val="00DB05C9"/>
    <w:rsid w:val="00DB1A2D"/>
    <w:rsid w:val="00DB4147"/>
    <w:rsid w:val="00DB4D99"/>
    <w:rsid w:val="00DB6B00"/>
    <w:rsid w:val="00DB7BE9"/>
    <w:rsid w:val="00DB7E7A"/>
    <w:rsid w:val="00DC10F2"/>
    <w:rsid w:val="00DC1704"/>
    <w:rsid w:val="00DC314F"/>
    <w:rsid w:val="00DC519E"/>
    <w:rsid w:val="00DC5361"/>
    <w:rsid w:val="00DC7314"/>
    <w:rsid w:val="00DC7DB1"/>
    <w:rsid w:val="00DD13EB"/>
    <w:rsid w:val="00DD3404"/>
    <w:rsid w:val="00DD4045"/>
    <w:rsid w:val="00DD4C67"/>
    <w:rsid w:val="00DE0282"/>
    <w:rsid w:val="00DE07D3"/>
    <w:rsid w:val="00DE120B"/>
    <w:rsid w:val="00DE13BF"/>
    <w:rsid w:val="00DE5F1A"/>
    <w:rsid w:val="00DE67CD"/>
    <w:rsid w:val="00DE7CF9"/>
    <w:rsid w:val="00DF0B26"/>
    <w:rsid w:val="00DF41E6"/>
    <w:rsid w:val="00DF4AEC"/>
    <w:rsid w:val="00DF5752"/>
    <w:rsid w:val="00DF7AF9"/>
    <w:rsid w:val="00E00C97"/>
    <w:rsid w:val="00E040F7"/>
    <w:rsid w:val="00E05AF4"/>
    <w:rsid w:val="00E060B9"/>
    <w:rsid w:val="00E07EC5"/>
    <w:rsid w:val="00E10E3C"/>
    <w:rsid w:val="00E11E3D"/>
    <w:rsid w:val="00E14A1E"/>
    <w:rsid w:val="00E17420"/>
    <w:rsid w:val="00E209A6"/>
    <w:rsid w:val="00E25BFC"/>
    <w:rsid w:val="00E25FEA"/>
    <w:rsid w:val="00E262A8"/>
    <w:rsid w:val="00E26E27"/>
    <w:rsid w:val="00E27159"/>
    <w:rsid w:val="00E273F7"/>
    <w:rsid w:val="00E32E87"/>
    <w:rsid w:val="00E35CAA"/>
    <w:rsid w:val="00E36FE1"/>
    <w:rsid w:val="00E405DC"/>
    <w:rsid w:val="00E421D1"/>
    <w:rsid w:val="00E42FCE"/>
    <w:rsid w:val="00E46842"/>
    <w:rsid w:val="00E47060"/>
    <w:rsid w:val="00E4726C"/>
    <w:rsid w:val="00E4754F"/>
    <w:rsid w:val="00E47630"/>
    <w:rsid w:val="00E47ADB"/>
    <w:rsid w:val="00E47C86"/>
    <w:rsid w:val="00E510D5"/>
    <w:rsid w:val="00E51774"/>
    <w:rsid w:val="00E536F3"/>
    <w:rsid w:val="00E5401E"/>
    <w:rsid w:val="00E55F6F"/>
    <w:rsid w:val="00E57449"/>
    <w:rsid w:val="00E602BC"/>
    <w:rsid w:val="00E61324"/>
    <w:rsid w:val="00E65275"/>
    <w:rsid w:val="00E67A5E"/>
    <w:rsid w:val="00E70150"/>
    <w:rsid w:val="00E75BD6"/>
    <w:rsid w:val="00E80B77"/>
    <w:rsid w:val="00E81FB8"/>
    <w:rsid w:val="00E87898"/>
    <w:rsid w:val="00E95BF4"/>
    <w:rsid w:val="00E961EB"/>
    <w:rsid w:val="00E96698"/>
    <w:rsid w:val="00EA0C41"/>
    <w:rsid w:val="00EA193D"/>
    <w:rsid w:val="00EA37C0"/>
    <w:rsid w:val="00EA38B3"/>
    <w:rsid w:val="00EA583D"/>
    <w:rsid w:val="00EA6D22"/>
    <w:rsid w:val="00EA765B"/>
    <w:rsid w:val="00EB07F9"/>
    <w:rsid w:val="00EB0C5F"/>
    <w:rsid w:val="00EB1F97"/>
    <w:rsid w:val="00EB3E1E"/>
    <w:rsid w:val="00EB467A"/>
    <w:rsid w:val="00EB7571"/>
    <w:rsid w:val="00EC1E9C"/>
    <w:rsid w:val="00EC2162"/>
    <w:rsid w:val="00EC2591"/>
    <w:rsid w:val="00EC34A0"/>
    <w:rsid w:val="00ED5F62"/>
    <w:rsid w:val="00ED7C2D"/>
    <w:rsid w:val="00EE1D51"/>
    <w:rsid w:val="00EE3033"/>
    <w:rsid w:val="00EE4A09"/>
    <w:rsid w:val="00EE5687"/>
    <w:rsid w:val="00EF07E8"/>
    <w:rsid w:val="00EF0F37"/>
    <w:rsid w:val="00EF6C9A"/>
    <w:rsid w:val="00F01D70"/>
    <w:rsid w:val="00F02276"/>
    <w:rsid w:val="00F02ECF"/>
    <w:rsid w:val="00F04AE6"/>
    <w:rsid w:val="00F06044"/>
    <w:rsid w:val="00F060AA"/>
    <w:rsid w:val="00F065F5"/>
    <w:rsid w:val="00F105D6"/>
    <w:rsid w:val="00F12817"/>
    <w:rsid w:val="00F12FD1"/>
    <w:rsid w:val="00F1342B"/>
    <w:rsid w:val="00F1451B"/>
    <w:rsid w:val="00F16603"/>
    <w:rsid w:val="00F177E3"/>
    <w:rsid w:val="00F20AC6"/>
    <w:rsid w:val="00F2103E"/>
    <w:rsid w:val="00F22B39"/>
    <w:rsid w:val="00F23F2A"/>
    <w:rsid w:val="00F244C7"/>
    <w:rsid w:val="00F24E9C"/>
    <w:rsid w:val="00F2539D"/>
    <w:rsid w:val="00F254D3"/>
    <w:rsid w:val="00F26A40"/>
    <w:rsid w:val="00F3064A"/>
    <w:rsid w:val="00F30EA8"/>
    <w:rsid w:val="00F31A48"/>
    <w:rsid w:val="00F32599"/>
    <w:rsid w:val="00F32D31"/>
    <w:rsid w:val="00F3330A"/>
    <w:rsid w:val="00F33469"/>
    <w:rsid w:val="00F3371A"/>
    <w:rsid w:val="00F33AF6"/>
    <w:rsid w:val="00F363DE"/>
    <w:rsid w:val="00F406D1"/>
    <w:rsid w:val="00F40A77"/>
    <w:rsid w:val="00F43D44"/>
    <w:rsid w:val="00F467B3"/>
    <w:rsid w:val="00F51661"/>
    <w:rsid w:val="00F51A14"/>
    <w:rsid w:val="00F5478A"/>
    <w:rsid w:val="00F54ACF"/>
    <w:rsid w:val="00F57784"/>
    <w:rsid w:val="00F57C97"/>
    <w:rsid w:val="00F6140E"/>
    <w:rsid w:val="00F62E01"/>
    <w:rsid w:val="00F64C4B"/>
    <w:rsid w:val="00F65A09"/>
    <w:rsid w:val="00F65E39"/>
    <w:rsid w:val="00F706A3"/>
    <w:rsid w:val="00F724A5"/>
    <w:rsid w:val="00F725A1"/>
    <w:rsid w:val="00F73350"/>
    <w:rsid w:val="00F7469A"/>
    <w:rsid w:val="00F75333"/>
    <w:rsid w:val="00F756F2"/>
    <w:rsid w:val="00F76475"/>
    <w:rsid w:val="00F770F5"/>
    <w:rsid w:val="00F773F1"/>
    <w:rsid w:val="00F820E5"/>
    <w:rsid w:val="00F83890"/>
    <w:rsid w:val="00F83E99"/>
    <w:rsid w:val="00F84CCD"/>
    <w:rsid w:val="00F84EB2"/>
    <w:rsid w:val="00F87D60"/>
    <w:rsid w:val="00F90039"/>
    <w:rsid w:val="00F90782"/>
    <w:rsid w:val="00F91EE6"/>
    <w:rsid w:val="00FA1121"/>
    <w:rsid w:val="00FA1FF6"/>
    <w:rsid w:val="00FA43D1"/>
    <w:rsid w:val="00FA61C3"/>
    <w:rsid w:val="00FA629D"/>
    <w:rsid w:val="00FA63D7"/>
    <w:rsid w:val="00FB0684"/>
    <w:rsid w:val="00FB0A06"/>
    <w:rsid w:val="00FB0C41"/>
    <w:rsid w:val="00FB0F36"/>
    <w:rsid w:val="00FB0F62"/>
    <w:rsid w:val="00FB1F20"/>
    <w:rsid w:val="00FB5781"/>
    <w:rsid w:val="00FB5F49"/>
    <w:rsid w:val="00FB67B7"/>
    <w:rsid w:val="00FB7768"/>
    <w:rsid w:val="00FC0369"/>
    <w:rsid w:val="00FC18AD"/>
    <w:rsid w:val="00FC5555"/>
    <w:rsid w:val="00FC5669"/>
    <w:rsid w:val="00FC73A1"/>
    <w:rsid w:val="00FC78B4"/>
    <w:rsid w:val="00FD0B44"/>
    <w:rsid w:val="00FD0E13"/>
    <w:rsid w:val="00FD11E3"/>
    <w:rsid w:val="00FD281E"/>
    <w:rsid w:val="00FD4C9F"/>
    <w:rsid w:val="00FD609E"/>
    <w:rsid w:val="00FE1338"/>
    <w:rsid w:val="00FE2A62"/>
    <w:rsid w:val="00FE5184"/>
    <w:rsid w:val="00FF0AAC"/>
    <w:rsid w:val="012E57F5"/>
    <w:rsid w:val="021A6F44"/>
    <w:rsid w:val="021DA10A"/>
    <w:rsid w:val="02979417"/>
    <w:rsid w:val="02B04143"/>
    <w:rsid w:val="02F24F8B"/>
    <w:rsid w:val="036E00C8"/>
    <w:rsid w:val="03BA7F9B"/>
    <w:rsid w:val="03C21136"/>
    <w:rsid w:val="0420DE08"/>
    <w:rsid w:val="04716AFB"/>
    <w:rsid w:val="04DAF934"/>
    <w:rsid w:val="062E2D3B"/>
    <w:rsid w:val="06679B07"/>
    <w:rsid w:val="08F18926"/>
    <w:rsid w:val="093D543A"/>
    <w:rsid w:val="094B842A"/>
    <w:rsid w:val="0989D30D"/>
    <w:rsid w:val="09963E19"/>
    <w:rsid w:val="0B0C0459"/>
    <w:rsid w:val="0B20B88B"/>
    <w:rsid w:val="0BEA6FA6"/>
    <w:rsid w:val="0C9B4E78"/>
    <w:rsid w:val="0E7A3A97"/>
    <w:rsid w:val="0E9C50E1"/>
    <w:rsid w:val="0EF4406E"/>
    <w:rsid w:val="0FCB61C4"/>
    <w:rsid w:val="0FEF3965"/>
    <w:rsid w:val="103908E4"/>
    <w:rsid w:val="10663194"/>
    <w:rsid w:val="10CA7EA6"/>
    <w:rsid w:val="1131A5B1"/>
    <w:rsid w:val="11B9C318"/>
    <w:rsid w:val="11CE945C"/>
    <w:rsid w:val="12A63A0C"/>
    <w:rsid w:val="12D1FE8F"/>
    <w:rsid w:val="135CA02C"/>
    <w:rsid w:val="138CC5D7"/>
    <w:rsid w:val="138E99DC"/>
    <w:rsid w:val="13DD3D0C"/>
    <w:rsid w:val="13ECB6AC"/>
    <w:rsid w:val="140EF6A3"/>
    <w:rsid w:val="142EB0A0"/>
    <w:rsid w:val="14F85446"/>
    <w:rsid w:val="15E760C3"/>
    <w:rsid w:val="164A564A"/>
    <w:rsid w:val="166C36D0"/>
    <w:rsid w:val="16B29198"/>
    <w:rsid w:val="16DE9636"/>
    <w:rsid w:val="1718BFBF"/>
    <w:rsid w:val="173C86B8"/>
    <w:rsid w:val="17D0C34D"/>
    <w:rsid w:val="17DAC181"/>
    <w:rsid w:val="180AD2FB"/>
    <w:rsid w:val="18242D2E"/>
    <w:rsid w:val="19733CDA"/>
    <w:rsid w:val="19FE0412"/>
    <w:rsid w:val="1ADDF2BA"/>
    <w:rsid w:val="1B0F5F3C"/>
    <w:rsid w:val="1BCCE262"/>
    <w:rsid w:val="1BD4B2CD"/>
    <w:rsid w:val="1C7158F1"/>
    <w:rsid w:val="1C825BB0"/>
    <w:rsid w:val="1CA026EA"/>
    <w:rsid w:val="1CFCE475"/>
    <w:rsid w:val="1D64CD65"/>
    <w:rsid w:val="1EC6C528"/>
    <w:rsid w:val="1F9390F7"/>
    <w:rsid w:val="1FF10DD7"/>
    <w:rsid w:val="204211E9"/>
    <w:rsid w:val="20A4F849"/>
    <w:rsid w:val="210008E8"/>
    <w:rsid w:val="21B3FC70"/>
    <w:rsid w:val="21F42D90"/>
    <w:rsid w:val="228D2B36"/>
    <w:rsid w:val="22CC6AB8"/>
    <w:rsid w:val="230D7FB6"/>
    <w:rsid w:val="233EEDA5"/>
    <w:rsid w:val="23980C37"/>
    <w:rsid w:val="2480E1B4"/>
    <w:rsid w:val="249C7289"/>
    <w:rsid w:val="25E9AA1E"/>
    <w:rsid w:val="2602574A"/>
    <w:rsid w:val="2688C60B"/>
    <w:rsid w:val="26D43C90"/>
    <w:rsid w:val="27518C91"/>
    <w:rsid w:val="2772F40F"/>
    <w:rsid w:val="282D0F3B"/>
    <w:rsid w:val="2A386E8A"/>
    <w:rsid w:val="2B48D996"/>
    <w:rsid w:val="2C8F6A41"/>
    <w:rsid w:val="2CFD5092"/>
    <w:rsid w:val="2DAB81A0"/>
    <w:rsid w:val="2DED5066"/>
    <w:rsid w:val="2E391B7A"/>
    <w:rsid w:val="2E6618FC"/>
    <w:rsid w:val="2EB7D8F6"/>
    <w:rsid w:val="2EF95F35"/>
    <w:rsid w:val="2F149267"/>
    <w:rsid w:val="2F7CFAC4"/>
    <w:rsid w:val="306FC611"/>
    <w:rsid w:val="307E73F8"/>
    <w:rsid w:val="314F4013"/>
    <w:rsid w:val="317E7B22"/>
    <w:rsid w:val="317F348C"/>
    <w:rsid w:val="31A96FF9"/>
    <w:rsid w:val="325A3BDB"/>
    <w:rsid w:val="32B7DA63"/>
    <w:rsid w:val="32FD061D"/>
    <w:rsid w:val="33495025"/>
    <w:rsid w:val="3361D86C"/>
    <w:rsid w:val="341869BD"/>
    <w:rsid w:val="3483BBB8"/>
    <w:rsid w:val="349B8254"/>
    <w:rsid w:val="34A0AE88"/>
    <w:rsid w:val="350BD91F"/>
    <w:rsid w:val="354C4E36"/>
    <w:rsid w:val="35FD8ECE"/>
    <w:rsid w:val="36AA59F6"/>
    <w:rsid w:val="36AEB633"/>
    <w:rsid w:val="36C07352"/>
    <w:rsid w:val="3701C544"/>
    <w:rsid w:val="3780C6A7"/>
    <w:rsid w:val="37988D43"/>
    <w:rsid w:val="384A6A4D"/>
    <w:rsid w:val="38A712DE"/>
    <w:rsid w:val="3936F9D9"/>
    <w:rsid w:val="39A79CB3"/>
    <w:rsid w:val="39D34086"/>
    <w:rsid w:val="3A0E183B"/>
    <w:rsid w:val="3A76A30C"/>
    <w:rsid w:val="3ADB03CF"/>
    <w:rsid w:val="3B1BA1A8"/>
    <w:rsid w:val="3B9FD6F5"/>
    <w:rsid w:val="3C01D750"/>
    <w:rsid w:val="3C77E734"/>
    <w:rsid w:val="3CDDFA7A"/>
    <w:rsid w:val="3D501A19"/>
    <w:rsid w:val="3D706C43"/>
    <w:rsid w:val="3D86730C"/>
    <w:rsid w:val="3DE5EC18"/>
    <w:rsid w:val="3F15774C"/>
    <w:rsid w:val="40590A32"/>
    <w:rsid w:val="40BACF6F"/>
    <w:rsid w:val="40E3B5C0"/>
    <w:rsid w:val="414596A7"/>
    <w:rsid w:val="41529780"/>
    <w:rsid w:val="41C26C00"/>
    <w:rsid w:val="42690280"/>
    <w:rsid w:val="4278FD51"/>
    <w:rsid w:val="42A5962C"/>
    <w:rsid w:val="42B58153"/>
    <w:rsid w:val="42D0E199"/>
    <w:rsid w:val="42D81F44"/>
    <w:rsid w:val="42EF47E0"/>
    <w:rsid w:val="43F70E50"/>
    <w:rsid w:val="44165B19"/>
    <w:rsid w:val="442733FB"/>
    <w:rsid w:val="4440FD2C"/>
    <w:rsid w:val="45464397"/>
    <w:rsid w:val="4647B385"/>
    <w:rsid w:val="46625AF6"/>
    <w:rsid w:val="46E4C46E"/>
    <w:rsid w:val="472E7872"/>
    <w:rsid w:val="479635FE"/>
    <w:rsid w:val="483C31DA"/>
    <w:rsid w:val="492CCF55"/>
    <w:rsid w:val="493ADD9B"/>
    <w:rsid w:val="4A265297"/>
    <w:rsid w:val="4A5CB844"/>
    <w:rsid w:val="4B2E4435"/>
    <w:rsid w:val="4B39A4DE"/>
    <w:rsid w:val="4BE781E2"/>
    <w:rsid w:val="4C675086"/>
    <w:rsid w:val="4D043F31"/>
    <w:rsid w:val="4D0BC715"/>
    <w:rsid w:val="4D8A8491"/>
    <w:rsid w:val="4F7C2211"/>
    <w:rsid w:val="50A6FD8D"/>
    <w:rsid w:val="51255F92"/>
    <w:rsid w:val="518148CC"/>
    <w:rsid w:val="5197CF5E"/>
    <w:rsid w:val="51DFD51B"/>
    <w:rsid w:val="51E0F09D"/>
    <w:rsid w:val="524B753C"/>
    <w:rsid w:val="5359D803"/>
    <w:rsid w:val="535D09C9"/>
    <w:rsid w:val="5366A60B"/>
    <w:rsid w:val="537D15F2"/>
    <w:rsid w:val="53C1DC18"/>
    <w:rsid w:val="53E496D2"/>
    <w:rsid w:val="54384CED"/>
    <w:rsid w:val="54FB8600"/>
    <w:rsid w:val="553086BE"/>
    <w:rsid w:val="55407CEF"/>
    <w:rsid w:val="557FDA7D"/>
    <w:rsid w:val="55AD3E32"/>
    <w:rsid w:val="561223D1"/>
    <w:rsid w:val="564F1C24"/>
    <w:rsid w:val="568D1B39"/>
    <w:rsid w:val="57063A55"/>
    <w:rsid w:val="577F149A"/>
    <w:rsid w:val="579A8F82"/>
    <w:rsid w:val="57D5D1BF"/>
    <w:rsid w:val="5A00CC3A"/>
    <w:rsid w:val="5A30F1E5"/>
    <w:rsid w:val="5A888C57"/>
    <w:rsid w:val="5A99B1E3"/>
    <w:rsid w:val="5AC7E41A"/>
    <w:rsid w:val="5CEE8258"/>
    <w:rsid w:val="5EC8593C"/>
    <w:rsid w:val="5F457E0F"/>
    <w:rsid w:val="5F67F839"/>
    <w:rsid w:val="601BEAC0"/>
    <w:rsid w:val="60AD6082"/>
    <w:rsid w:val="60CEC800"/>
    <w:rsid w:val="613E621F"/>
    <w:rsid w:val="617871A3"/>
    <w:rsid w:val="6209E765"/>
    <w:rsid w:val="62226FAC"/>
    <w:rsid w:val="62A42806"/>
    <w:rsid w:val="640CE576"/>
    <w:rsid w:val="65148207"/>
    <w:rsid w:val="65154EA0"/>
    <w:rsid w:val="65B3764A"/>
    <w:rsid w:val="65BB1887"/>
    <w:rsid w:val="65DFA82E"/>
    <w:rsid w:val="6630E8E0"/>
    <w:rsid w:val="66442811"/>
    <w:rsid w:val="672A9213"/>
    <w:rsid w:val="6789BF09"/>
    <w:rsid w:val="6898599E"/>
    <w:rsid w:val="68DF635B"/>
    <w:rsid w:val="696395ED"/>
    <w:rsid w:val="69FFF82A"/>
    <w:rsid w:val="6AB3FF48"/>
    <w:rsid w:val="6AB88F4E"/>
    <w:rsid w:val="6AD579D2"/>
    <w:rsid w:val="6AEC6096"/>
    <w:rsid w:val="6B8A6BF9"/>
    <w:rsid w:val="6B8E47E1"/>
    <w:rsid w:val="6CA7D79E"/>
    <w:rsid w:val="6CE6F2DC"/>
    <w:rsid w:val="6D141B8C"/>
    <w:rsid w:val="6D78689E"/>
    <w:rsid w:val="6DB0C1B0"/>
    <w:rsid w:val="6E0EEFE3"/>
    <w:rsid w:val="70062DE7"/>
    <w:rsid w:val="7035EDF0"/>
    <w:rsid w:val="718A174C"/>
    <w:rsid w:val="72E7CB3B"/>
    <w:rsid w:val="735DCD84"/>
    <w:rsid w:val="738C802E"/>
    <w:rsid w:val="746ED4D9"/>
    <w:rsid w:val="74917C74"/>
    <w:rsid w:val="7522F236"/>
    <w:rsid w:val="7579C731"/>
    <w:rsid w:val="75CA33A4"/>
    <w:rsid w:val="762126D2"/>
    <w:rsid w:val="76ABEE0A"/>
    <w:rsid w:val="778A62F4"/>
    <w:rsid w:val="78070772"/>
    <w:rsid w:val="784D9C07"/>
    <w:rsid w:val="78829CC5"/>
    <w:rsid w:val="79459C65"/>
    <w:rsid w:val="795C0671"/>
    <w:rsid w:val="79A1322B"/>
    <w:rsid w:val="7A12B75D"/>
    <w:rsid w:val="7AA81922"/>
    <w:rsid w:val="7B27E7C6"/>
    <w:rsid w:val="7B643A19"/>
    <w:rsid w:val="7C3AA6CA"/>
    <w:rsid w:val="7C3F3DCF"/>
    <w:rsid w:val="7C6D10C8"/>
    <w:rsid w:val="7C884255"/>
    <w:rsid w:val="7CAA52EA"/>
    <w:rsid w:val="7D52E241"/>
    <w:rsid w:val="7D8307EC"/>
    <w:rsid w:val="7E19FA21"/>
    <w:rsid w:val="7E3CB951"/>
    <w:rsid w:val="7E61E668"/>
    <w:rsid w:val="7FB66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C969E53"/>
  <w15:chartTrackingRefBased/>
  <w15:docId w15:val="{76A7F500-32CA-44B6-B67B-6B8454CD7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11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  <w:style w:type="paragraph" w:customStyle="1" w:styleId="paragraph">
    <w:name w:val="paragraph"/>
    <w:basedOn w:val="Normal"/>
    <w:rsid w:val="00CA60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DefaultParagraphFont"/>
    <w:rsid w:val="00CA6071"/>
  </w:style>
  <w:style w:type="character" w:customStyle="1" w:styleId="eop">
    <w:name w:val="eop"/>
    <w:basedOn w:val="DefaultParagraphFont"/>
    <w:rsid w:val="00CA60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65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03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422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304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410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8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96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85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671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654102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7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7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32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4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14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14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32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99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6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6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777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48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46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784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59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45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66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85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59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381788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5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34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7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46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06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46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5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91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22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3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43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7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64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6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5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8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999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2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251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213031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miro.com/app/board/o9J_l2mXV40=/?share_link_id=648359753008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speakerdeck.com/fabiogr/product-backlog-buildin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://www.productbacklogbuilding.com/canvas/PBB_Canvas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http://schemas.microsoft.com/sharepoint/v3"/>
    <ds:schemaRef ds:uri="62040d15-2a0f-436b-b36b-d0997ccb9385"/>
    <ds:schemaRef ds:uri="b88ab0f6-212d-4a79-9c89-e60cf90a1af2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www.w3.org/2000/xmlns/"/>
    <ds:schemaRef ds:uri="62040d15-2a0f-436b-b36b-d0997ccb9385"/>
    <ds:schemaRef ds:uri="http://www.w3.org/2001/XMLSchema-instance"/>
    <ds:schemaRef ds:uri="http://schemas.microsoft.com/sharepoint/v3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0</Pages>
  <Words>1686</Words>
  <Characters>9615</Characters>
  <Application>Microsoft Office Word</Application>
  <DocSecurity>0</DocSecurity>
  <Lines>80</Lines>
  <Paragraphs>22</Paragraphs>
  <ScaleCrop>false</ScaleCrop>
  <Company/>
  <LinksUpToDate>false</LinksUpToDate>
  <CharactersWithSpaces>1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Carlos Eduardo Barbosa de Almeida</cp:lastModifiedBy>
  <cp:revision>4</cp:revision>
  <cp:lastPrinted>2022-04-29T17:33:00Z</cp:lastPrinted>
  <dcterms:created xsi:type="dcterms:W3CDTF">2022-04-29T17:33:00Z</dcterms:created>
  <dcterms:modified xsi:type="dcterms:W3CDTF">2022-04-29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